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832B13" w14:textId="77777777" w:rsidR="00794F24" w:rsidRPr="00DE4551" w:rsidRDefault="006727EA">
      <w:pPr>
        <w:rPr>
          <w:b/>
          <w:sz w:val="28"/>
          <w:szCs w:val="28"/>
        </w:rPr>
      </w:pPr>
      <w:r w:rsidRPr="00DE4551">
        <w:rPr>
          <w:b/>
          <w:sz w:val="28"/>
          <w:szCs w:val="28"/>
        </w:rPr>
        <w:t>SOFTWARE ENGINEERING G6046</w:t>
      </w:r>
    </w:p>
    <w:p w14:paraId="3A185198" w14:textId="77777777" w:rsidR="006727EA" w:rsidRPr="00DE4551" w:rsidRDefault="006727EA">
      <w:pPr>
        <w:rPr>
          <w:b/>
          <w:sz w:val="28"/>
          <w:szCs w:val="28"/>
        </w:rPr>
      </w:pPr>
      <w:r w:rsidRPr="00DE4551">
        <w:rPr>
          <w:b/>
          <w:sz w:val="28"/>
          <w:szCs w:val="28"/>
        </w:rPr>
        <w:t>Agile process model</w:t>
      </w:r>
    </w:p>
    <w:p w14:paraId="51FEF7F4" w14:textId="77777777" w:rsidR="006727EA" w:rsidRPr="00DE4551" w:rsidRDefault="004F5CC7">
      <w:pPr>
        <w:rPr>
          <w:b/>
          <w:sz w:val="28"/>
          <w:szCs w:val="28"/>
        </w:rPr>
      </w:pPr>
      <w:r>
        <w:rPr>
          <w:b/>
          <w:sz w:val="28"/>
          <w:szCs w:val="28"/>
        </w:rPr>
        <w:t xml:space="preserve">Guidance for organising and documenting </w:t>
      </w:r>
      <w:r w:rsidR="00DE4551">
        <w:rPr>
          <w:b/>
          <w:sz w:val="28"/>
          <w:szCs w:val="28"/>
        </w:rPr>
        <w:t>a sprint cycle</w:t>
      </w:r>
    </w:p>
    <w:p w14:paraId="3D7B2D46" w14:textId="77777777" w:rsidR="00DE4551" w:rsidRDefault="00DE4551">
      <w:pPr>
        <w:rPr>
          <w:b/>
        </w:rPr>
      </w:pPr>
    </w:p>
    <w:p w14:paraId="3984A3E8" w14:textId="77777777" w:rsidR="00DE4551" w:rsidRPr="00DE4551" w:rsidRDefault="00DE4551">
      <w:pPr>
        <w:rPr>
          <w:b/>
        </w:rPr>
      </w:pPr>
      <w:r w:rsidRPr="00DE4551">
        <w:rPr>
          <w:b/>
        </w:rPr>
        <w:t>Summary</w:t>
      </w:r>
    </w:p>
    <w:p w14:paraId="3090CE14" w14:textId="77777777" w:rsidR="00DE4551" w:rsidRDefault="00DE4551">
      <w:r>
        <w:t>For your group coursework, the development</w:t>
      </w:r>
      <w:r w:rsidR="00E35B0A">
        <w:t xml:space="preserve"> process should follow an Agile-</w:t>
      </w:r>
      <w:r>
        <w:t>like process model. We will discuss the nature of Agile in le</w:t>
      </w:r>
      <w:r w:rsidR="00AF03AD">
        <w:t>cture classes. T</w:t>
      </w:r>
      <w:r>
        <w:t xml:space="preserve">here is no “gold standard” or “standard methodology” for doing a project the Agile way. Every organisation has its own flavour that suits its business. But we can </w:t>
      </w:r>
      <w:r w:rsidR="00E35B0A">
        <w:t xml:space="preserve">draw </w:t>
      </w:r>
      <w:r>
        <w:t>upon t</w:t>
      </w:r>
      <w:r w:rsidR="00E35B0A">
        <w:t xml:space="preserve">he core ideas to create a </w:t>
      </w:r>
      <w:r>
        <w:t>process model that is suitable for this group coursework activity. Just because we are embracing Agile, there is no excuse for zero or poor quality documentation. We need to develop an appropriate type of documentation standard. The guidance document sets out what should be documented for each intensive iteration of development work (“</w:t>
      </w:r>
      <w:r w:rsidR="00E35B0A">
        <w:t>s</w:t>
      </w:r>
      <w:r>
        <w:t>print”).</w:t>
      </w:r>
      <w:r w:rsidR="00E35B0A">
        <w:t xml:space="preserve"> You can adapt the template</w:t>
      </w:r>
      <w:r>
        <w:t xml:space="preserve"> given in this document, as long as you can justify your reasons, and document them convincingly in your final submission.</w:t>
      </w:r>
    </w:p>
    <w:p w14:paraId="3E3EA417" w14:textId="77777777" w:rsidR="00DE4551" w:rsidRDefault="00DE4551">
      <w:r>
        <w:t>Remember that the group coursework is as much about the final codebase you produce as it is the journey that gets your there. There is a strong emphasis on team working, and discovering what works and what does not.</w:t>
      </w:r>
    </w:p>
    <w:p w14:paraId="0429E37F" w14:textId="77777777" w:rsidR="006727EA" w:rsidRDefault="006727EA"/>
    <w:p w14:paraId="56092A25" w14:textId="77777777" w:rsidR="00DE4551" w:rsidRPr="00A628DF" w:rsidRDefault="00DE4551">
      <w:pPr>
        <w:rPr>
          <w:b/>
        </w:rPr>
      </w:pPr>
      <w:r w:rsidRPr="00A628DF">
        <w:rPr>
          <w:b/>
        </w:rPr>
        <w:t>The Agile process model.</w:t>
      </w:r>
    </w:p>
    <w:p w14:paraId="38A2B152" w14:textId="77777777" w:rsidR="00DE4551" w:rsidRDefault="00DE4551">
      <w:r>
        <w:t>Agile places an emphasis on creativity over complex documentation, but that does not mean zero documentation. It is an iterative process model that typically sees development over a series of sprints, until the product is seen to meet the needs of the customer. Remember that:</w:t>
      </w:r>
    </w:p>
    <w:p w14:paraId="5479757F" w14:textId="77777777" w:rsidR="00DE4551" w:rsidRDefault="00DE4551" w:rsidP="00A628DF">
      <w:pPr>
        <w:pStyle w:val="ListParagraph"/>
        <w:numPr>
          <w:ilvl w:val="0"/>
          <w:numId w:val="1"/>
        </w:numPr>
      </w:pPr>
      <w:r>
        <w:t>A sprint is typically of fixed duration. In industry 2-4 weeks is not unusual. For this module, 1-2 weeks is going to be more appropriate.</w:t>
      </w:r>
    </w:p>
    <w:p w14:paraId="529D79C1" w14:textId="77777777" w:rsidR="00DE4551" w:rsidRDefault="00A628DF" w:rsidP="00A628DF">
      <w:pPr>
        <w:pStyle w:val="ListParagraph"/>
        <w:numPr>
          <w:ilvl w:val="0"/>
          <w:numId w:val="1"/>
        </w:numPr>
      </w:pPr>
      <w:r>
        <w:t>A sprint gener</w:t>
      </w:r>
      <w:r w:rsidR="00DE4551">
        <w:t>ally involves focussed working on a problem, to the exclusion of all else. In industry a Scrum master is responsible for isolating the team from external distractions. For this module, this not practical as you have other modules and coursework to work on.</w:t>
      </w:r>
    </w:p>
    <w:p w14:paraId="7E54BB2C" w14:textId="77777777" w:rsidR="00A628DF" w:rsidRDefault="00A628DF" w:rsidP="00A628DF">
      <w:pPr>
        <w:pStyle w:val="ListParagraph"/>
        <w:numPr>
          <w:ilvl w:val="0"/>
          <w:numId w:val="1"/>
        </w:numPr>
      </w:pPr>
      <w:r>
        <w:t>Each sprint should give rise to a working prototype. Code delivered at the end of a sprint that does not work, or does not deliver on the objectives of the sprint has no real value. The objectives of the sprint should be achievable within the sprint. You can always re-</w:t>
      </w:r>
      <w:r w:rsidR="00E35B0A">
        <w:t>plan so</w:t>
      </w:r>
      <w:r>
        <w:t xml:space="preserve"> that an objective is moved to a later sprint.</w:t>
      </w:r>
    </w:p>
    <w:p w14:paraId="139D93ED" w14:textId="77777777" w:rsidR="00A628DF" w:rsidRDefault="00A628DF" w:rsidP="00A628DF">
      <w:pPr>
        <w:pStyle w:val="ListParagraph"/>
        <w:numPr>
          <w:ilvl w:val="0"/>
          <w:numId w:val="1"/>
        </w:numPr>
      </w:pPr>
      <w:r>
        <w:t>At the end of each sprint, the customer would provide feedback on what has been achieved and this would be used to inform the next sprint. In industry, this engagement with the customer is critical to making Agile work. You can get customer feedback by showing your work at a seminar session. You do not have to do this, but getting feedback is useful. You can use the user requirements document you have been given, and the updates you receive from the customer via the Canvas discussions to assess whether your sprint has met its objectives.</w:t>
      </w:r>
    </w:p>
    <w:p w14:paraId="1F40B834" w14:textId="77777777" w:rsidR="00A628DF" w:rsidRDefault="00E35B0A">
      <w:r>
        <w:t>So a typical sprint runs like this</w:t>
      </w:r>
      <w:r w:rsidR="00A628DF">
        <w:t>:</w:t>
      </w:r>
    </w:p>
    <w:p w14:paraId="10E752D9" w14:textId="77777777" w:rsidR="00A628DF" w:rsidRDefault="00A628DF" w:rsidP="00277D3E">
      <w:pPr>
        <w:pStyle w:val="ListParagraph"/>
        <w:numPr>
          <w:ilvl w:val="0"/>
          <w:numId w:val="2"/>
        </w:numPr>
      </w:pPr>
      <w:r>
        <w:lastRenderedPageBreak/>
        <w:t>Determine the “user stories” that are to be addressed. This can take the form of a user story narrative, and/or a set of “task cards” that describe some useful part of the overall problem that you intend to solve. You should be able to show that the stories or cards reflect what the customer has asked for in their user requirements document. If the customer did not ask for it, why would you be developing it?</w:t>
      </w:r>
      <w:r w:rsidR="00277D3E">
        <w:t xml:space="preserve"> Consider prioritising task cards. This may reflect the significance of the task, or how complex you think it may be to achieve.</w:t>
      </w:r>
    </w:p>
    <w:p w14:paraId="15620BE7" w14:textId="77777777" w:rsidR="00A628DF" w:rsidRDefault="00A628DF" w:rsidP="00277D3E">
      <w:pPr>
        <w:pStyle w:val="ListParagraph"/>
        <w:numPr>
          <w:ilvl w:val="0"/>
          <w:numId w:val="2"/>
        </w:numPr>
      </w:pPr>
      <w:r>
        <w:t>Determine</w:t>
      </w:r>
      <w:r w:rsidR="00277D3E">
        <w:t xml:space="preserve"> whether there are any specific system requirements (functional, non-functional and domain requirements) that naturally emerge from your user stories or task cards. They do not need to be exhaustive, but they will focus your mind on exactly what needs to be done, and what needs to be tested.</w:t>
      </w:r>
    </w:p>
    <w:p w14:paraId="6D6F51D1" w14:textId="77777777" w:rsidR="00277D3E" w:rsidRDefault="00277D3E" w:rsidP="00277D3E">
      <w:pPr>
        <w:pStyle w:val="ListParagraph"/>
        <w:numPr>
          <w:ilvl w:val="0"/>
          <w:numId w:val="2"/>
        </w:numPr>
      </w:pPr>
      <w:r>
        <w:t>Assign team members and resources to deliver the sprint. Some simple project planning is appropriate here. Consider any key risk factors and what strategies you have in place for them.</w:t>
      </w:r>
    </w:p>
    <w:p w14:paraId="62A2A1E7" w14:textId="77777777" w:rsidR="0052361B" w:rsidRDefault="0052361B" w:rsidP="00277D3E">
      <w:pPr>
        <w:pStyle w:val="ListParagraph"/>
        <w:numPr>
          <w:ilvl w:val="0"/>
          <w:numId w:val="2"/>
        </w:numPr>
      </w:pPr>
      <w:r>
        <w:t>Make any design decisions that are essential for the delivery of the sprint. This can take the form of class analysis (for OO implementations), system or other high level diagrams, UML diagrams, including although not limited to, use cases, sequence diagrams and state diagrams. You only need to do sufficient design to support the sprint objectives.</w:t>
      </w:r>
    </w:p>
    <w:p w14:paraId="142A192D" w14:textId="77777777" w:rsidR="00277D3E" w:rsidRDefault="00277D3E" w:rsidP="00277D3E">
      <w:pPr>
        <w:pStyle w:val="ListParagraph"/>
        <w:numPr>
          <w:ilvl w:val="0"/>
          <w:numId w:val="2"/>
        </w:numPr>
      </w:pPr>
      <w:r>
        <w:t xml:space="preserve">Develop a test plan. Once you run your sprint, you should test your prototype. This will likely </w:t>
      </w:r>
      <w:r w:rsidR="00E35B0A">
        <w:t xml:space="preserve">require some </w:t>
      </w:r>
      <w:r>
        <w:t>mix of automated unit testing and human-run system testing. To figure out what needs to be tested, look at any specific system requirements you set out for the sprint.</w:t>
      </w:r>
    </w:p>
    <w:p w14:paraId="2E14894C" w14:textId="77777777" w:rsidR="00277D3E" w:rsidRDefault="00277D3E" w:rsidP="00277D3E">
      <w:pPr>
        <w:pStyle w:val="ListParagraph"/>
        <w:numPr>
          <w:ilvl w:val="0"/>
          <w:numId w:val="2"/>
        </w:numPr>
      </w:pPr>
      <w:r>
        <w:t>Get feedback on your work. Compare what you have done with the user stories and task cards. If you need more feedback, show your work to the customer.</w:t>
      </w:r>
    </w:p>
    <w:p w14:paraId="64E3FA0E" w14:textId="77777777" w:rsidR="00277D3E" w:rsidRDefault="00277D3E" w:rsidP="00277D3E">
      <w:pPr>
        <w:pStyle w:val="ListParagraph"/>
        <w:numPr>
          <w:ilvl w:val="0"/>
          <w:numId w:val="2"/>
        </w:numPr>
      </w:pPr>
      <w:r>
        <w:t>Set your priorities for the next sprint, using knowledge and experience gained from your last sprint. The customer can provide help here – just email them if you need to.</w:t>
      </w:r>
    </w:p>
    <w:p w14:paraId="18FCD5F0" w14:textId="752B818B" w:rsidR="00A628DF" w:rsidRDefault="00A628DF">
      <w:r>
        <w:t xml:space="preserve">Each sprint cycle needs to be documented to provide the evidence necessary for your final submission. The documentation is </w:t>
      </w:r>
      <w:r w:rsidR="0042013C">
        <w:t xml:space="preserve">much </w:t>
      </w:r>
      <w:r>
        <w:t xml:space="preserve">more lightweight than would be </w:t>
      </w:r>
      <w:r w:rsidR="00E35B0A">
        <w:t xml:space="preserve">the case </w:t>
      </w:r>
      <w:r>
        <w:t>for a Waterfall development process model. You may find it helpful to have one person in your team co-ordinating the documentation process. You should keep backups of your documentation and look after it with the same care you should afford your codebase. A working program with poor quality documentation will not grade very well.</w:t>
      </w:r>
    </w:p>
    <w:p w14:paraId="36A80C6A" w14:textId="77777777" w:rsidR="00C167A1" w:rsidRDefault="00C167A1">
      <w:r>
        <w:t>You can organise as many sprints as you think appropriate. But each sprint will need to be documented, so that markers can get a clear sense of the progression of your group throughout this coursework activity. It is likely that most groups will have between 4-6 sprints. Some might have more, it’s really down to you to decide as a group how you will make this process work.</w:t>
      </w:r>
    </w:p>
    <w:p w14:paraId="67F10922" w14:textId="77777777" w:rsidR="00C167A1" w:rsidRPr="00C167A1" w:rsidRDefault="00C167A1">
      <w:pPr>
        <w:rPr>
          <w:b/>
        </w:rPr>
      </w:pPr>
      <w:r w:rsidRPr="00C167A1">
        <w:rPr>
          <w:b/>
        </w:rPr>
        <w:t>Sprint cycle template documentation model.</w:t>
      </w:r>
    </w:p>
    <w:p w14:paraId="24F85A42" w14:textId="77777777" w:rsidR="00C167A1" w:rsidRDefault="00C167A1">
      <w:r>
        <w:t xml:space="preserve">Use the template at </w:t>
      </w:r>
      <w:r w:rsidRPr="003C3F40">
        <w:rPr>
          <w:b/>
        </w:rPr>
        <w:t>Appendix A</w:t>
      </w:r>
      <w:r>
        <w:t xml:space="preserve"> as a basic model for what the documentation should look like for each sprint. You can adapt this documentation model if you think appropriate. You should be prepared to justify any such changes in your final submission.</w:t>
      </w:r>
    </w:p>
    <w:p w14:paraId="66AB67F2" w14:textId="77777777" w:rsidR="00C167A1" w:rsidRDefault="00C167A1"/>
    <w:p w14:paraId="58BFA42D" w14:textId="77777777" w:rsidR="00C167A1" w:rsidRDefault="00C167A1" w:rsidP="00C167A1">
      <w:pPr>
        <w:spacing w:after="40"/>
      </w:pPr>
      <w:r>
        <w:t>Kingsley Sage</w:t>
      </w:r>
    </w:p>
    <w:p w14:paraId="4B0A3674" w14:textId="77777777" w:rsidR="00C167A1" w:rsidRDefault="00B87E12" w:rsidP="00C167A1">
      <w:pPr>
        <w:spacing w:after="40"/>
      </w:pPr>
      <w:hyperlink r:id="rId8" w:history="1">
        <w:r w:rsidR="00C167A1" w:rsidRPr="00F5406F">
          <w:rPr>
            <w:rStyle w:val="Hyperlink"/>
          </w:rPr>
          <w:t>Khs20@sussex.ac.uk</w:t>
        </w:r>
      </w:hyperlink>
    </w:p>
    <w:p w14:paraId="61D7CD64" w14:textId="123AB918" w:rsidR="00C167A1" w:rsidRDefault="0042013C" w:rsidP="00C167A1">
      <w:pPr>
        <w:spacing w:after="40"/>
      </w:pPr>
      <w:r>
        <w:t>January</w:t>
      </w:r>
      <w:r w:rsidR="00C167A1">
        <w:t xml:space="preserve"> 202</w:t>
      </w:r>
      <w:r>
        <w:t>1</w:t>
      </w:r>
    </w:p>
    <w:p w14:paraId="2EEF5995" w14:textId="77777777" w:rsidR="00C167A1" w:rsidRDefault="00C167A1">
      <w:r>
        <w:br w:type="page"/>
      </w:r>
    </w:p>
    <w:p w14:paraId="2F4C8451" w14:textId="77777777" w:rsidR="003C3F40" w:rsidRPr="00E35B0A" w:rsidRDefault="00C167A1">
      <w:pPr>
        <w:rPr>
          <w:b/>
        </w:rPr>
      </w:pPr>
      <w:r w:rsidRPr="003C3F40">
        <w:rPr>
          <w:b/>
        </w:rPr>
        <w:lastRenderedPageBreak/>
        <w:t>APPENDIX A</w:t>
      </w:r>
      <w:r w:rsidR="00E35B0A">
        <w:rPr>
          <w:b/>
        </w:rPr>
        <w:t>: SPRINT DOCUMENTATION TEMPLATE</w:t>
      </w:r>
    </w:p>
    <w:tbl>
      <w:tblPr>
        <w:tblStyle w:val="TableGrid"/>
        <w:tblW w:w="0" w:type="auto"/>
        <w:tblLook w:val="04A0" w:firstRow="1" w:lastRow="0" w:firstColumn="1" w:lastColumn="0" w:noHBand="0" w:noVBand="1"/>
      </w:tblPr>
      <w:tblGrid>
        <w:gridCol w:w="2547"/>
        <w:gridCol w:w="6469"/>
      </w:tblGrid>
      <w:tr w:rsidR="003C3F40" w14:paraId="4593EBA0" w14:textId="77777777" w:rsidTr="00794F24">
        <w:tc>
          <w:tcPr>
            <w:tcW w:w="9016" w:type="dxa"/>
            <w:gridSpan w:val="2"/>
          </w:tcPr>
          <w:p w14:paraId="257CF371" w14:textId="77777777" w:rsidR="003C3F40" w:rsidRPr="00E35B0A" w:rsidRDefault="003C3F40" w:rsidP="00E35B0A">
            <w:pPr>
              <w:pStyle w:val="ListParagraph"/>
              <w:numPr>
                <w:ilvl w:val="0"/>
                <w:numId w:val="5"/>
              </w:numPr>
              <w:spacing w:before="40" w:after="40"/>
              <w:rPr>
                <w:b/>
              </w:rPr>
            </w:pPr>
            <w:r w:rsidRPr="00E35B0A">
              <w:rPr>
                <w:b/>
              </w:rPr>
              <w:t>Summary data</w:t>
            </w:r>
          </w:p>
        </w:tc>
      </w:tr>
      <w:tr w:rsidR="003C3F40" w14:paraId="6B2008E9" w14:textId="77777777" w:rsidTr="003C3F40">
        <w:tc>
          <w:tcPr>
            <w:tcW w:w="2547" w:type="dxa"/>
          </w:tcPr>
          <w:p w14:paraId="56C32E18" w14:textId="77777777" w:rsidR="003C3F40" w:rsidRDefault="003C3F40" w:rsidP="003C3F40">
            <w:pPr>
              <w:spacing w:before="40" w:after="40"/>
            </w:pPr>
            <w:r>
              <w:t>Team number</w:t>
            </w:r>
          </w:p>
        </w:tc>
        <w:tc>
          <w:tcPr>
            <w:tcW w:w="6469" w:type="dxa"/>
          </w:tcPr>
          <w:p w14:paraId="18CC27D0" w14:textId="3E6A5DCA" w:rsidR="003C3F40" w:rsidRDefault="004C0ECD" w:rsidP="003C3F40">
            <w:pPr>
              <w:spacing w:before="40" w:after="40"/>
            </w:pPr>
            <w:r>
              <w:t>11</w:t>
            </w:r>
          </w:p>
        </w:tc>
      </w:tr>
      <w:tr w:rsidR="003C3F40" w14:paraId="026D6AA1" w14:textId="77777777" w:rsidTr="003C3F40">
        <w:tc>
          <w:tcPr>
            <w:tcW w:w="2547" w:type="dxa"/>
          </w:tcPr>
          <w:p w14:paraId="4702D53F" w14:textId="77777777" w:rsidR="003C3F40" w:rsidRDefault="003C3F40" w:rsidP="003C3F40">
            <w:pPr>
              <w:spacing w:before="40" w:after="40"/>
            </w:pPr>
            <w:r>
              <w:t>Sprint technical lead</w:t>
            </w:r>
            <w:r w:rsidR="000A1369">
              <w:t>(s)</w:t>
            </w:r>
          </w:p>
        </w:tc>
        <w:tc>
          <w:tcPr>
            <w:tcW w:w="6469" w:type="dxa"/>
          </w:tcPr>
          <w:p w14:paraId="52BB9C71" w14:textId="7ABCF963" w:rsidR="003C3F40" w:rsidRDefault="00CC39B7" w:rsidP="003C3F40">
            <w:pPr>
              <w:spacing w:before="40" w:after="40"/>
            </w:pPr>
            <w:r>
              <w:t>Anson Wong</w:t>
            </w:r>
          </w:p>
        </w:tc>
      </w:tr>
      <w:tr w:rsidR="003C3F40" w14:paraId="29B7CF47" w14:textId="77777777" w:rsidTr="003C3F40">
        <w:tc>
          <w:tcPr>
            <w:tcW w:w="2547" w:type="dxa"/>
          </w:tcPr>
          <w:p w14:paraId="3AA05238" w14:textId="77777777" w:rsidR="003C3F40" w:rsidRDefault="003C3F40" w:rsidP="003C3F40">
            <w:pPr>
              <w:spacing w:before="40" w:after="40"/>
            </w:pPr>
            <w:r>
              <w:t>Sprint start date</w:t>
            </w:r>
          </w:p>
        </w:tc>
        <w:tc>
          <w:tcPr>
            <w:tcW w:w="6469" w:type="dxa"/>
          </w:tcPr>
          <w:p w14:paraId="337EFCDF" w14:textId="036A2909" w:rsidR="003C3F40" w:rsidRDefault="00CC39B7" w:rsidP="003C3F40">
            <w:pPr>
              <w:spacing w:before="40" w:after="40"/>
            </w:pPr>
            <w:r>
              <w:t>12/2/2021</w:t>
            </w:r>
          </w:p>
        </w:tc>
      </w:tr>
      <w:tr w:rsidR="003C3F40" w14:paraId="585A0B99" w14:textId="77777777" w:rsidTr="003C3F40">
        <w:tc>
          <w:tcPr>
            <w:tcW w:w="2547" w:type="dxa"/>
          </w:tcPr>
          <w:p w14:paraId="0B97AF96" w14:textId="77777777" w:rsidR="003C3F40" w:rsidRDefault="003C3F40" w:rsidP="003C3F40">
            <w:pPr>
              <w:spacing w:before="40" w:after="40"/>
            </w:pPr>
            <w:r>
              <w:t>Sprint end date</w:t>
            </w:r>
          </w:p>
        </w:tc>
        <w:tc>
          <w:tcPr>
            <w:tcW w:w="6469" w:type="dxa"/>
          </w:tcPr>
          <w:p w14:paraId="5537CA55" w14:textId="0201815C" w:rsidR="003C3F40" w:rsidRDefault="003E32F3" w:rsidP="003C3F40">
            <w:pPr>
              <w:spacing w:before="40" w:after="40"/>
            </w:pPr>
            <w:r>
              <w:t>26</w:t>
            </w:r>
            <w:r w:rsidR="00CC39B7">
              <w:t>/2/2021</w:t>
            </w:r>
          </w:p>
        </w:tc>
      </w:tr>
    </w:tbl>
    <w:p w14:paraId="117BDBEE" w14:textId="77777777" w:rsidR="00C167A1" w:rsidRDefault="00C167A1"/>
    <w:p w14:paraId="57B0E9CA" w14:textId="77777777" w:rsidR="0052361B" w:rsidRPr="00E35B0A" w:rsidRDefault="0052361B">
      <w:pPr>
        <w:rPr>
          <w:i/>
        </w:rPr>
      </w:pPr>
      <w:r w:rsidRPr="0052361B">
        <w:rPr>
          <w:i/>
        </w:rPr>
        <w:t>The technical lead may vary from one sprint to the next. This is down to how you collectively organise your team.</w:t>
      </w:r>
    </w:p>
    <w:tbl>
      <w:tblPr>
        <w:tblStyle w:val="TableGrid"/>
        <w:tblW w:w="0" w:type="auto"/>
        <w:tblLook w:val="04A0" w:firstRow="1" w:lastRow="0" w:firstColumn="1" w:lastColumn="0" w:noHBand="0" w:noVBand="1"/>
      </w:tblPr>
      <w:tblGrid>
        <w:gridCol w:w="4508"/>
        <w:gridCol w:w="4508"/>
      </w:tblGrid>
      <w:tr w:rsidR="003C3F40" w14:paraId="2E2E65E8" w14:textId="77777777" w:rsidTr="00794F24">
        <w:tc>
          <w:tcPr>
            <w:tcW w:w="9016" w:type="dxa"/>
            <w:gridSpan w:val="2"/>
          </w:tcPr>
          <w:p w14:paraId="3905CA4B" w14:textId="77777777" w:rsidR="003C3F40" w:rsidRPr="00E35B0A" w:rsidRDefault="003C3F40" w:rsidP="00E35B0A">
            <w:pPr>
              <w:pStyle w:val="ListParagraph"/>
              <w:numPr>
                <w:ilvl w:val="0"/>
                <w:numId w:val="5"/>
              </w:numPr>
              <w:spacing w:before="40" w:after="40"/>
              <w:rPr>
                <w:b/>
              </w:rPr>
            </w:pPr>
            <w:r w:rsidRPr="00E35B0A">
              <w:rPr>
                <w:b/>
              </w:rPr>
              <w:t>Individual key contributions</w:t>
            </w:r>
          </w:p>
        </w:tc>
      </w:tr>
      <w:tr w:rsidR="003C3F40" w14:paraId="14809520" w14:textId="77777777" w:rsidTr="003C3F40">
        <w:tc>
          <w:tcPr>
            <w:tcW w:w="4508" w:type="dxa"/>
          </w:tcPr>
          <w:p w14:paraId="450833C5" w14:textId="77777777" w:rsidR="003C3F40" w:rsidRPr="003C3F40" w:rsidRDefault="003C3F40" w:rsidP="003C3F40">
            <w:pPr>
              <w:spacing w:before="40" w:after="40"/>
              <w:rPr>
                <w:b/>
              </w:rPr>
            </w:pPr>
            <w:r w:rsidRPr="003C3F40">
              <w:rPr>
                <w:b/>
              </w:rPr>
              <w:t>Team member</w:t>
            </w:r>
          </w:p>
        </w:tc>
        <w:tc>
          <w:tcPr>
            <w:tcW w:w="4508" w:type="dxa"/>
          </w:tcPr>
          <w:p w14:paraId="66B6F923" w14:textId="77777777" w:rsidR="003C3F40" w:rsidRPr="003C3F40" w:rsidRDefault="003C3F40" w:rsidP="003C3F40">
            <w:pPr>
              <w:spacing w:before="40" w:after="40"/>
              <w:rPr>
                <w:b/>
              </w:rPr>
            </w:pPr>
            <w:r w:rsidRPr="003C3F40">
              <w:rPr>
                <w:b/>
              </w:rPr>
              <w:t>Key contribution(s)</w:t>
            </w:r>
          </w:p>
        </w:tc>
      </w:tr>
      <w:tr w:rsidR="003C3F40" w14:paraId="4C6C93DA" w14:textId="77777777" w:rsidTr="003C3F40">
        <w:tc>
          <w:tcPr>
            <w:tcW w:w="4508" w:type="dxa"/>
          </w:tcPr>
          <w:p w14:paraId="23E5A533" w14:textId="5B663CFE" w:rsidR="003C3F40" w:rsidRDefault="003E32F3" w:rsidP="003C3F40">
            <w:pPr>
              <w:spacing w:before="40" w:after="40"/>
            </w:pPr>
            <w:r>
              <w:t>Anson Wong</w:t>
            </w:r>
          </w:p>
        </w:tc>
        <w:tc>
          <w:tcPr>
            <w:tcW w:w="4508" w:type="dxa"/>
          </w:tcPr>
          <w:p w14:paraId="3BFF4E53" w14:textId="73ED1DAD" w:rsidR="003C3F40" w:rsidRDefault="00354A31" w:rsidP="003C3F40">
            <w:pPr>
              <w:spacing w:before="40" w:after="40"/>
            </w:pPr>
            <w:r>
              <w:t>Pro</w:t>
            </w:r>
            <w:r w:rsidR="00A214E7">
              <w:t>grammer, Planner</w:t>
            </w:r>
          </w:p>
        </w:tc>
      </w:tr>
      <w:tr w:rsidR="003C3F40" w14:paraId="615A0AC9" w14:textId="77777777" w:rsidTr="003C3F40">
        <w:tc>
          <w:tcPr>
            <w:tcW w:w="4508" w:type="dxa"/>
          </w:tcPr>
          <w:p w14:paraId="7C70F9E5" w14:textId="23E18E18" w:rsidR="003C3F40" w:rsidRDefault="003E32F3" w:rsidP="003C3F40">
            <w:pPr>
              <w:spacing w:before="40" w:after="40"/>
            </w:pPr>
            <w:r>
              <w:t>Danny New</w:t>
            </w:r>
            <w:r w:rsidR="00E4038F">
              <w:t>s</w:t>
            </w:r>
            <w:r>
              <w:t>om</w:t>
            </w:r>
          </w:p>
        </w:tc>
        <w:tc>
          <w:tcPr>
            <w:tcW w:w="4508" w:type="dxa"/>
          </w:tcPr>
          <w:p w14:paraId="152FAF05" w14:textId="2D306A79" w:rsidR="003C3F40" w:rsidRDefault="00A214E7" w:rsidP="003C3F40">
            <w:pPr>
              <w:spacing w:before="40" w:after="40"/>
            </w:pPr>
            <w:r>
              <w:t>Program</w:t>
            </w:r>
            <w:r w:rsidR="00813F79">
              <w:t>mer</w:t>
            </w:r>
          </w:p>
        </w:tc>
      </w:tr>
      <w:tr w:rsidR="003C3F40" w14:paraId="0B8DBF3C" w14:textId="77777777" w:rsidTr="003C3F40">
        <w:tc>
          <w:tcPr>
            <w:tcW w:w="4508" w:type="dxa"/>
          </w:tcPr>
          <w:p w14:paraId="565CB528" w14:textId="661093B6" w:rsidR="003C3F40" w:rsidRDefault="4F84B607" w:rsidP="003C3F40">
            <w:pPr>
              <w:spacing w:before="40" w:after="40"/>
            </w:pPr>
            <w:r>
              <w:t>Tomasz Czarnecki</w:t>
            </w:r>
          </w:p>
        </w:tc>
        <w:tc>
          <w:tcPr>
            <w:tcW w:w="4508" w:type="dxa"/>
          </w:tcPr>
          <w:p w14:paraId="3D9EAE33" w14:textId="1969B806" w:rsidR="003C3F40" w:rsidRDefault="29853862" w:rsidP="003C3F40">
            <w:pPr>
              <w:spacing w:before="40" w:after="40"/>
            </w:pPr>
            <w:r>
              <w:t>Programmer</w:t>
            </w:r>
          </w:p>
        </w:tc>
      </w:tr>
      <w:tr w:rsidR="003C3F40" w14:paraId="348E9ED7" w14:textId="77777777" w:rsidTr="003C3F40">
        <w:tc>
          <w:tcPr>
            <w:tcW w:w="4508" w:type="dxa"/>
          </w:tcPr>
          <w:p w14:paraId="57EE1911" w14:textId="367E4393" w:rsidR="003C3F40" w:rsidRDefault="00E4038F" w:rsidP="003C3F40">
            <w:pPr>
              <w:spacing w:before="40" w:after="40"/>
            </w:pPr>
            <w:r>
              <w:t>Abdullah</w:t>
            </w:r>
            <w:r w:rsidR="2E0D2930">
              <w:t xml:space="preserve"> Al-Hiyarat</w:t>
            </w:r>
          </w:p>
        </w:tc>
        <w:tc>
          <w:tcPr>
            <w:tcW w:w="4508" w:type="dxa"/>
          </w:tcPr>
          <w:p w14:paraId="64448AD3" w14:textId="1CDB2C11" w:rsidR="003C3F40" w:rsidRDefault="00A214E7" w:rsidP="003C3F40">
            <w:pPr>
              <w:spacing w:before="40" w:after="40"/>
            </w:pPr>
            <w:r>
              <w:t>Programmer</w:t>
            </w:r>
          </w:p>
        </w:tc>
      </w:tr>
      <w:tr w:rsidR="003C3F40" w14:paraId="42CCDBD2" w14:textId="77777777" w:rsidTr="003C3F40">
        <w:tc>
          <w:tcPr>
            <w:tcW w:w="4508" w:type="dxa"/>
          </w:tcPr>
          <w:p w14:paraId="5E705DF1" w14:textId="539906F8" w:rsidR="003C3F40" w:rsidRDefault="1879CA6C" w:rsidP="21E784D8">
            <w:pPr>
              <w:spacing w:before="40" w:after="40" w:line="259" w:lineRule="auto"/>
            </w:pPr>
            <w:r>
              <w:t>Mohammad Jallad</w:t>
            </w:r>
          </w:p>
        </w:tc>
        <w:tc>
          <w:tcPr>
            <w:tcW w:w="4508" w:type="dxa"/>
          </w:tcPr>
          <w:p w14:paraId="17D0DD77" w14:textId="0823B6D6" w:rsidR="003C3F40" w:rsidRDefault="003C3F40" w:rsidP="003C3F40">
            <w:pPr>
              <w:spacing w:before="40" w:after="40"/>
            </w:pPr>
          </w:p>
        </w:tc>
      </w:tr>
    </w:tbl>
    <w:p w14:paraId="4EADE3DF" w14:textId="5DBEBD00" w:rsidR="5D42D6F7" w:rsidRDefault="5D42D6F7"/>
    <w:p w14:paraId="19DCE949" w14:textId="77777777" w:rsidR="003C3F40" w:rsidRDefault="003C3F40"/>
    <w:p w14:paraId="4AEE4DF1" w14:textId="77777777" w:rsidR="00D073B9" w:rsidRDefault="00D073B9">
      <w:pPr>
        <w:rPr>
          <w:i/>
        </w:rPr>
      </w:pPr>
      <w:r w:rsidRPr="00D073B9">
        <w:rPr>
          <w:i/>
        </w:rPr>
        <w:t>This data should help you to agree your peer assessment at the end of the project. If there is a dispute over your peer assessment, the markers will refer to this section as evidence to support a final decision.</w:t>
      </w:r>
    </w:p>
    <w:p w14:paraId="0B6400CF" w14:textId="167FAAE4" w:rsidR="00937602" w:rsidRDefault="00937602">
      <w:pPr>
        <w:rPr>
          <w:i/>
        </w:rPr>
      </w:pPr>
      <w:r>
        <w:rPr>
          <w:i/>
        </w:rPr>
        <w:br w:type="page"/>
      </w:r>
    </w:p>
    <w:p w14:paraId="3ACBAE51" w14:textId="77777777" w:rsidR="00937602" w:rsidRPr="00E35B0A" w:rsidRDefault="00937602">
      <w:pPr>
        <w:rPr>
          <w:i/>
        </w:rPr>
      </w:pPr>
    </w:p>
    <w:tbl>
      <w:tblPr>
        <w:tblStyle w:val="TableGrid"/>
        <w:tblW w:w="0" w:type="auto"/>
        <w:tblLook w:val="04A0" w:firstRow="1" w:lastRow="0" w:firstColumn="1" w:lastColumn="0" w:noHBand="0" w:noVBand="1"/>
      </w:tblPr>
      <w:tblGrid>
        <w:gridCol w:w="9016"/>
      </w:tblGrid>
      <w:tr w:rsidR="00D073B9" w14:paraId="6DB58DF6" w14:textId="77777777" w:rsidTr="3965183A">
        <w:tc>
          <w:tcPr>
            <w:tcW w:w="9016" w:type="dxa"/>
          </w:tcPr>
          <w:p w14:paraId="3330E7C6" w14:textId="77777777" w:rsidR="00D073B9" w:rsidRPr="00E35B0A" w:rsidRDefault="00D073B9" w:rsidP="00E35B0A">
            <w:pPr>
              <w:pStyle w:val="ListParagraph"/>
              <w:numPr>
                <w:ilvl w:val="0"/>
                <w:numId w:val="5"/>
              </w:numPr>
              <w:spacing w:before="40" w:after="40"/>
              <w:rPr>
                <w:b/>
              </w:rPr>
            </w:pPr>
            <w:r w:rsidRPr="00E35B0A">
              <w:rPr>
                <w:b/>
              </w:rPr>
              <w:t>User stories / task cards</w:t>
            </w:r>
          </w:p>
          <w:p w14:paraId="76386CDF" w14:textId="77777777" w:rsidR="00D073B9" w:rsidRDefault="00D073B9" w:rsidP="00D073B9">
            <w:pPr>
              <w:spacing w:before="40" w:after="40"/>
            </w:pPr>
          </w:p>
        </w:tc>
      </w:tr>
      <w:tr w:rsidR="00D073B9" w14:paraId="2D6C7A8C" w14:textId="77777777" w:rsidTr="3965183A">
        <w:tc>
          <w:tcPr>
            <w:tcW w:w="9016" w:type="dxa"/>
          </w:tcPr>
          <w:p w14:paraId="69140662" w14:textId="77777777" w:rsidR="00D073B9" w:rsidRPr="00D073B9" w:rsidRDefault="00D073B9" w:rsidP="00D073B9">
            <w:pPr>
              <w:spacing w:before="40" w:after="40"/>
              <w:rPr>
                <w:i/>
              </w:rPr>
            </w:pPr>
            <w:r w:rsidRPr="00D073B9">
              <w:rPr>
                <w:i/>
              </w:rPr>
              <w:t>Provide text descriptions of any user stories or task cards you have selected for this sprint. These should naturally emerge from the user requirements document and discussion on Canvas. If you produce task cards, they should show the relative priority of the task for this sprint.</w:t>
            </w:r>
          </w:p>
          <w:p w14:paraId="4045CCB8" w14:textId="10026DA2" w:rsidR="00D073B9" w:rsidRDefault="00D073B9" w:rsidP="00D073B9">
            <w:pPr>
              <w:spacing w:before="40" w:after="40"/>
            </w:pPr>
          </w:p>
          <w:p w14:paraId="7F826643" w14:textId="10026DA2" w:rsidR="006A5D7C" w:rsidRDefault="006A5D7C" w:rsidP="00D073B9">
            <w:pPr>
              <w:spacing w:before="40" w:after="40"/>
            </w:pPr>
            <w:r>
              <w:t>User Stories:</w:t>
            </w:r>
          </w:p>
          <w:p w14:paraId="62152F63" w14:textId="404C8745" w:rsidR="00E762B8" w:rsidRDefault="00E762B8" w:rsidP="00D073B9">
            <w:pPr>
              <w:spacing w:before="40" w:after="40"/>
            </w:pPr>
            <w:r>
              <w:t xml:space="preserve">The client: Watson </w:t>
            </w:r>
            <w:r w:rsidR="2DC1FDEE">
              <w:t>Games</w:t>
            </w:r>
            <w:r w:rsidR="45969A94">
              <w:t xml:space="preserve"> </w:t>
            </w:r>
            <w:r w:rsidR="2DC1FDEE">
              <w:t>Formed</w:t>
            </w:r>
            <w:r>
              <w:t xml:space="preserve"> in 1963, Watson Games</w:t>
            </w:r>
            <w:r w:rsidR="70848EDB">
              <w:t xml:space="preserve"> </w:t>
            </w:r>
            <w:r>
              <w:t>Ltd</w:t>
            </w:r>
            <w:r w:rsidR="40A8B965">
              <w:t>.</w:t>
            </w:r>
            <w:r>
              <w:t xml:space="preserve"> are the UK’s leading producer of quality board games. In 1986, they expanded upon the acquisition of Wadleys</w:t>
            </w:r>
            <w:r w:rsidR="04FF78AA">
              <w:t xml:space="preserve"> </w:t>
            </w:r>
            <w:r>
              <w:t>after they ran into financial difficulties arising from</w:t>
            </w:r>
            <w:r w:rsidR="3B506E96">
              <w:t xml:space="preserve"> </w:t>
            </w:r>
            <w:r>
              <w:t>the widely reported</w:t>
            </w:r>
            <w:r w:rsidR="43A0F3E3">
              <w:t xml:space="preserve"> </w:t>
            </w:r>
            <w:r>
              <w:t>corporate espionage scandal</w:t>
            </w:r>
            <w:r w:rsidR="16F2BAB5">
              <w:t xml:space="preserve"> </w:t>
            </w:r>
            <w:r>
              <w:t>“</w:t>
            </w:r>
            <w:r w:rsidR="2689A9D0">
              <w:t>Mousetrap gate</w:t>
            </w:r>
            <w:r>
              <w:t>”. Watson Games</w:t>
            </w:r>
            <w:r w:rsidR="3F25145A">
              <w:t xml:space="preserve"> </w:t>
            </w:r>
            <w:r>
              <w:t>design, produce and market high end board games designed to appeal to a</w:t>
            </w:r>
            <w:r w:rsidR="32FA697D">
              <w:t xml:space="preserve"> </w:t>
            </w:r>
            <w:r>
              <w:t>wide range of ages.</w:t>
            </w:r>
            <w:r w:rsidR="5858E1F5">
              <w:t xml:space="preserve"> </w:t>
            </w:r>
            <w:r>
              <w:t xml:space="preserve">The shareholders for Watson Games feel that the company needs to expand its operations to embrace the digital era and so have decided to develop </w:t>
            </w:r>
            <w:r w:rsidR="2DC1FDEE">
              <w:t>a</w:t>
            </w:r>
            <w:r w:rsidR="48F99A33">
              <w:t xml:space="preserve"> </w:t>
            </w:r>
            <w:r w:rsidR="2DC1FDEE">
              <w:t>computer</w:t>
            </w:r>
            <w:r w:rsidR="55794480">
              <w:t xml:space="preserve"> </w:t>
            </w:r>
            <w:r w:rsidR="2DC1FDEE">
              <w:t xml:space="preserve">version </w:t>
            </w:r>
            <w:r>
              <w:t>of their classic Clue!</w:t>
            </w:r>
            <w:r w:rsidR="1E85C5FA">
              <w:t xml:space="preserve"> </w:t>
            </w:r>
            <w:r>
              <w:t>game. Clue!</w:t>
            </w:r>
            <w:r w:rsidR="126E2A98">
              <w:t xml:space="preserve"> </w:t>
            </w:r>
            <w:r>
              <w:t>was originally designed for up to 6 players and has a reputation as a social experience. However, Watson also realise that it is often not possible in a</w:t>
            </w:r>
            <w:r w:rsidR="37E3B125">
              <w:t xml:space="preserve"> </w:t>
            </w:r>
            <w:r>
              <w:t>never-complex world to find 6 players to play the classic game. The head of game development, Quentin Raffles, has hit upon the idea that the computer version (the “simulation”) could include an option for the computer program to take the role of one or more of the players, offering an opportunity for a richer gaming experience for a smaller number of players.</w:t>
            </w:r>
          </w:p>
          <w:p w14:paraId="60825C8D" w14:textId="77777777" w:rsidR="00E762B8" w:rsidRDefault="00E762B8" w:rsidP="00D073B9">
            <w:pPr>
              <w:spacing w:before="40" w:after="40"/>
            </w:pPr>
          </w:p>
          <w:p w14:paraId="2E6D6EC1" w14:textId="0B0B6AAD" w:rsidR="00E762B8" w:rsidRDefault="001F2287" w:rsidP="00D073B9">
            <w:pPr>
              <w:spacing w:before="40" w:after="40"/>
            </w:pPr>
            <w:r>
              <w:t>The game is for 2-6 players. The game is played by moving around a playing board that represents</w:t>
            </w:r>
            <w:r w:rsidR="2A12D8F1">
              <w:t xml:space="preserve"> </w:t>
            </w:r>
            <w:r>
              <w:t>the ground floor of Archers Avenue. The object of the game is to solve,</w:t>
            </w:r>
            <w:r w:rsidR="56C38B39">
              <w:t xml:space="preserve"> </w:t>
            </w:r>
            <w:r>
              <w:t>by means of elimination and deduction,</w:t>
            </w:r>
            <w:r w:rsidR="3A25A032">
              <w:t xml:space="preserve"> </w:t>
            </w:r>
            <w:r>
              <w:t>the problem of the murder of Dr</w:t>
            </w:r>
            <w:r w:rsidR="4A3CD9DB">
              <w:t xml:space="preserve"> </w:t>
            </w:r>
            <w:r>
              <w:t>Phlox, the owner of the house, whose body has been found at the bottom of the stairs. The winner is the first person to identify in one accusation</w:t>
            </w:r>
            <w:r w:rsidR="72EBEC67">
              <w:t xml:space="preserve"> </w:t>
            </w:r>
            <w:r>
              <w:t>the murderer, the weapon used and</w:t>
            </w:r>
            <w:r w:rsidR="5EC7F89D">
              <w:t xml:space="preserve"> </w:t>
            </w:r>
            <w:r>
              <w:t>the room</w:t>
            </w:r>
            <w:r w:rsidR="0D044E6A">
              <w:t xml:space="preserve"> </w:t>
            </w:r>
            <w:r>
              <w:t>in which the crime was committed. That information is stored on cards placed in the “murder envelope”</w:t>
            </w:r>
            <w:r w:rsidR="48D33C72">
              <w:t xml:space="preserve"> </w:t>
            </w:r>
            <w:r>
              <w:t>and remains a mystery until a player makes the correct accusation.</w:t>
            </w:r>
          </w:p>
          <w:p w14:paraId="703C613E" w14:textId="367E4393" w:rsidR="00EB3B30" w:rsidRDefault="00EB3B30" w:rsidP="00D073B9">
            <w:pPr>
              <w:spacing w:before="40" w:after="40"/>
            </w:pPr>
          </w:p>
          <w:p w14:paraId="54343174" w14:textId="0CC03C67" w:rsidR="00EB3B30" w:rsidRDefault="00EB3B30" w:rsidP="00D073B9">
            <w:pPr>
              <w:spacing w:before="40" w:after="40"/>
            </w:pPr>
            <w:r>
              <w:t>The 6 persons in the house are represented by playing pieces: Col Mustard, Prof Plum, Rev Green, Mrs Peacock, Miss Scarlett and Mrs White. The weapons are represented</w:t>
            </w:r>
            <w:r w:rsidR="310FBFBC">
              <w:t xml:space="preserve"> </w:t>
            </w:r>
            <w:r>
              <w:t>by small tokens. Any one of the weapons might have been the one used. The weapons are as follows: dagger, candlestick, revolver, rope, lead piping and spanner.</w:t>
            </w:r>
          </w:p>
          <w:p w14:paraId="003942C5" w14:textId="4E21412D" w:rsidR="000B6EE2" w:rsidRDefault="000B6EE2" w:rsidP="00D073B9">
            <w:pPr>
              <w:spacing w:before="40" w:after="40"/>
            </w:pPr>
          </w:p>
          <w:p w14:paraId="6D39ADCC" w14:textId="62DED0CE" w:rsidR="000B6EE2" w:rsidRDefault="000B6EE2" w:rsidP="00D073B9">
            <w:pPr>
              <w:spacing w:before="40" w:after="40"/>
            </w:pPr>
            <w:r>
              <w:t>There are 6 cards representing the persons in the house. There are 6 cards representing the weapons. There are 9 cards representing the rooms</w:t>
            </w:r>
            <w:r w:rsidR="115D61D3">
              <w:t xml:space="preserve"> </w:t>
            </w:r>
            <w:r>
              <w:t>shown on the playing board. In the physical version there are “detective notes cards”</w:t>
            </w:r>
            <w:r w:rsidR="08077AFB">
              <w:t xml:space="preserve"> </w:t>
            </w:r>
            <w:r>
              <w:t>to enable players to record their investigations.</w:t>
            </w:r>
          </w:p>
          <w:p w14:paraId="2998F03F" w14:textId="4E21412D" w:rsidR="000B6EE2" w:rsidRDefault="000B6EE2" w:rsidP="00D073B9">
            <w:pPr>
              <w:spacing w:before="40" w:after="40"/>
            </w:pPr>
          </w:p>
          <w:p w14:paraId="6173FAE8" w14:textId="4E21412D" w:rsidR="000B6EE2" w:rsidRDefault="000B6EE2" w:rsidP="00D073B9">
            <w:pPr>
              <w:spacing w:before="40" w:after="40"/>
            </w:pPr>
          </w:p>
          <w:p w14:paraId="7DFACBE9" w14:textId="4E21412D" w:rsidR="000B6EE2" w:rsidRDefault="000B6EE2" w:rsidP="00D073B9">
            <w:pPr>
              <w:spacing w:before="40" w:after="40"/>
            </w:pPr>
            <w:r>
              <w:t>Task Cards:</w:t>
            </w:r>
          </w:p>
          <w:p w14:paraId="4DB8491D" w14:textId="31A248FD" w:rsidR="000B6EE2" w:rsidRDefault="0069609F" w:rsidP="000B6EE2">
            <w:pPr>
              <w:pStyle w:val="ListParagraph"/>
              <w:numPr>
                <w:ilvl w:val="0"/>
                <w:numId w:val="7"/>
              </w:numPr>
              <w:spacing w:before="40" w:after="40"/>
            </w:pPr>
            <w:r>
              <w:t>Board Generation</w:t>
            </w:r>
            <w:r w:rsidR="00F107BD">
              <w:t xml:space="preserve"> (Danny)</w:t>
            </w:r>
          </w:p>
          <w:p w14:paraId="7C4CF925" w14:textId="639D77FB" w:rsidR="007E2541" w:rsidRDefault="00A33A8E" w:rsidP="000B6EE2">
            <w:pPr>
              <w:pStyle w:val="ListParagraph"/>
              <w:numPr>
                <w:ilvl w:val="0"/>
                <w:numId w:val="7"/>
              </w:numPr>
              <w:spacing w:before="40" w:after="40"/>
            </w:pPr>
            <w:r>
              <w:t>Turn Handler</w:t>
            </w:r>
            <w:r w:rsidR="00F107BD">
              <w:t xml:space="preserve"> (</w:t>
            </w:r>
            <w:r w:rsidR="00C043F0">
              <w:t>Abdullah)</w:t>
            </w:r>
          </w:p>
          <w:p w14:paraId="3C2D7F34" w14:textId="6A6DB189" w:rsidR="00A33A8E" w:rsidRDefault="0037055E" w:rsidP="000B6EE2">
            <w:pPr>
              <w:pStyle w:val="ListParagraph"/>
              <w:numPr>
                <w:ilvl w:val="0"/>
                <w:numId w:val="7"/>
              </w:numPr>
              <w:spacing w:before="40" w:after="40"/>
            </w:pPr>
            <w:r>
              <w:t>Game G</w:t>
            </w:r>
            <w:r w:rsidR="00E0746E">
              <w:t>ene</w:t>
            </w:r>
            <w:r w:rsidR="00440028">
              <w:t>rator</w:t>
            </w:r>
            <w:r w:rsidR="00C043F0">
              <w:t xml:space="preserve"> (Tomasz)</w:t>
            </w:r>
          </w:p>
          <w:p w14:paraId="17AAC3DA" w14:textId="73F74CD2" w:rsidR="00440028" w:rsidRDefault="00537354" w:rsidP="000B6EE2">
            <w:pPr>
              <w:pStyle w:val="ListParagraph"/>
              <w:numPr>
                <w:ilvl w:val="0"/>
                <w:numId w:val="7"/>
              </w:numPr>
              <w:spacing w:before="40" w:after="40"/>
            </w:pPr>
            <w:r>
              <w:t>Player Inputs</w:t>
            </w:r>
            <w:r w:rsidR="00F107BD">
              <w:t xml:space="preserve"> (square selection)</w:t>
            </w:r>
            <w:r w:rsidR="00C043F0">
              <w:t xml:space="preserve"> (Anson)</w:t>
            </w:r>
          </w:p>
          <w:p w14:paraId="7CDA1004" w14:textId="77777777" w:rsidR="00E762B8" w:rsidRDefault="00E762B8" w:rsidP="00D073B9">
            <w:pPr>
              <w:spacing w:before="40" w:after="40"/>
            </w:pPr>
          </w:p>
          <w:p w14:paraId="6854A977" w14:textId="77777777" w:rsidR="00E762B8" w:rsidRDefault="00E762B8" w:rsidP="00D073B9">
            <w:pPr>
              <w:spacing w:before="40" w:after="40"/>
            </w:pPr>
          </w:p>
          <w:p w14:paraId="50CB96FE" w14:textId="77777777" w:rsidR="00D073B9" w:rsidRDefault="00D073B9" w:rsidP="00D073B9">
            <w:pPr>
              <w:spacing w:before="40" w:after="40"/>
            </w:pPr>
          </w:p>
        </w:tc>
      </w:tr>
    </w:tbl>
    <w:p w14:paraId="14922D1A" w14:textId="32EB29D3" w:rsidR="00937602" w:rsidRDefault="00937602">
      <w:r>
        <w:br w:type="page"/>
      </w:r>
    </w:p>
    <w:p w14:paraId="132D23D4" w14:textId="77777777" w:rsidR="00E35B0A" w:rsidRDefault="00E35B0A"/>
    <w:tbl>
      <w:tblPr>
        <w:tblStyle w:val="TableGrid"/>
        <w:tblW w:w="0" w:type="auto"/>
        <w:tblLook w:val="04A0" w:firstRow="1" w:lastRow="0" w:firstColumn="1" w:lastColumn="0" w:noHBand="0" w:noVBand="1"/>
      </w:tblPr>
      <w:tblGrid>
        <w:gridCol w:w="9016"/>
      </w:tblGrid>
      <w:tr w:rsidR="00D073B9" w14:paraId="7C67EE25" w14:textId="77777777" w:rsidTr="00794F24">
        <w:tc>
          <w:tcPr>
            <w:tcW w:w="9016" w:type="dxa"/>
          </w:tcPr>
          <w:p w14:paraId="3F1C75BF" w14:textId="77777777" w:rsidR="00D073B9" w:rsidRPr="00E35B0A" w:rsidRDefault="00D073B9" w:rsidP="00E35B0A">
            <w:pPr>
              <w:pStyle w:val="ListParagraph"/>
              <w:numPr>
                <w:ilvl w:val="0"/>
                <w:numId w:val="5"/>
              </w:numPr>
              <w:spacing w:before="40" w:after="40"/>
              <w:rPr>
                <w:b/>
              </w:rPr>
            </w:pPr>
            <w:r w:rsidRPr="00E35B0A">
              <w:rPr>
                <w:b/>
              </w:rPr>
              <w:t>Requirements analysis</w:t>
            </w:r>
          </w:p>
          <w:p w14:paraId="41DDFE0C" w14:textId="77777777" w:rsidR="00D073B9" w:rsidRDefault="00D073B9" w:rsidP="00794F24">
            <w:pPr>
              <w:spacing w:before="40" w:after="40"/>
            </w:pPr>
          </w:p>
        </w:tc>
      </w:tr>
      <w:tr w:rsidR="00D073B9" w14:paraId="5C85D5DE" w14:textId="77777777" w:rsidTr="00794F24">
        <w:tc>
          <w:tcPr>
            <w:tcW w:w="9016" w:type="dxa"/>
          </w:tcPr>
          <w:p w14:paraId="3A27EED6" w14:textId="5338FCC0" w:rsidR="0052361B" w:rsidRPr="00E35B0A" w:rsidRDefault="00D073B9" w:rsidP="00794F24">
            <w:pPr>
              <w:spacing w:before="40" w:after="40"/>
              <w:rPr>
                <w:i/>
              </w:rPr>
            </w:pPr>
            <w:r>
              <w:rPr>
                <w:i/>
              </w:rPr>
              <w:t>For the user stories/task cards selected, set out what key functional, non-functional and domain requirements you have identified. Remember that functional and non-functional requirements can be further categorised as mandatory (“shall”) and desirable (“should”). You can use free text descriptions or tabular formats. Remember that domain requirements cannot be acted upon directly. They require domain expertise to refine them into meaningful functional and non-functional requirements. All requirements should be SMART (Specific, Measurable, Achievable, Realistic and Time-Bounded). The requirements analysis does not need to be exhaustive, but should focus on things that are important for this sprint. They should</w:t>
            </w:r>
            <w:r w:rsidR="0052361B">
              <w:rPr>
                <w:i/>
              </w:rPr>
              <w:t xml:space="preserve"> also form a basis for testing.</w:t>
            </w:r>
          </w:p>
          <w:p w14:paraId="29026913" w14:textId="77777777" w:rsidR="008D5874" w:rsidRDefault="008D5874" w:rsidP="00477A28">
            <w:pPr>
              <w:spacing w:before="40" w:after="40"/>
            </w:pPr>
          </w:p>
        </w:tc>
      </w:tr>
    </w:tbl>
    <w:p w14:paraId="374B6F34" w14:textId="5FA7C382" w:rsidR="008D5874" w:rsidRDefault="008D5874" w:rsidP="008D5874">
      <w:pPr>
        <w:spacing w:before="40" w:after="40"/>
      </w:pPr>
    </w:p>
    <w:p w14:paraId="63F5DE2D" w14:textId="7BF62E9A" w:rsidR="008D5874" w:rsidRDefault="008D5874" w:rsidP="008D5874">
      <w:pPr>
        <w:spacing w:before="40" w:after="40"/>
      </w:pPr>
      <w:r>
        <w:t>Task Cards:</w:t>
      </w:r>
    </w:p>
    <w:p w14:paraId="6A595EB4" w14:textId="52F7E8ED" w:rsidR="008D5874" w:rsidRDefault="008D5874" w:rsidP="008D5874">
      <w:pPr>
        <w:pStyle w:val="ListParagraph"/>
        <w:numPr>
          <w:ilvl w:val="0"/>
          <w:numId w:val="10"/>
        </w:numPr>
        <w:spacing w:before="40" w:after="40"/>
      </w:pPr>
      <w:r>
        <w:t>Board Generation (Danny)</w:t>
      </w:r>
    </w:p>
    <w:p w14:paraId="5D96F029" w14:textId="7C5832E6" w:rsidR="001C367C" w:rsidRPr="001C367C" w:rsidRDefault="00F94B2F" w:rsidP="001C367C">
      <w:pPr>
        <w:pStyle w:val="ListParagraph"/>
        <w:widowControl w:val="0"/>
        <w:numPr>
          <w:ilvl w:val="0"/>
          <w:numId w:val="13"/>
        </w:numPr>
        <w:spacing w:after="0" w:line="240" w:lineRule="auto"/>
        <w:jc w:val="both"/>
        <w:rPr>
          <w:rFonts w:ascii="Calibri" w:hAnsi="Calibri" w:cs="Calibri"/>
          <w:sz w:val="24"/>
          <w:szCs w:val="24"/>
        </w:rPr>
      </w:pPr>
      <w:r>
        <w:rPr>
          <w:rFonts w:ascii="Calibri" w:hAnsi="Calibri" w:cs="Calibri"/>
          <w:sz w:val="24"/>
          <w:szCs w:val="24"/>
        </w:rPr>
        <w:t>Shall</w:t>
      </w:r>
      <w:r w:rsidR="001C367C">
        <w:rPr>
          <w:rFonts w:ascii="Calibri" w:hAnsi="Calibri" w:cs="Calibri"/>
          <w:sz w:val="24"/>
          <w:szCs w:val="24"/>
        </w:rPr>
        <w:t>:</w:t>
      </w:r>
    </w:p>
    <w:p w14:paraId="18118C0C" w14:textId="09640816" w:rsidR="001C367C" w:rsidRPr="0054537E" w:rsidRDefault="001C367C" w:rsidP="001C367C">
      <w:pPr>
        <w:pStyle w:val="ListParagraph"/>
        <w:widowControl w:val="0"/>
        <w:numPr>
          <w:ilvl w:val="1"/>
          <w:numId w:val="10"/>
        </w:numPr>
        <w:spacing w:after="0" w:line="240" w:lineRule="auto"/>
        <w:contextualSpacing w:val="0"/>
        <w:jc w:val="both"/>
        <w:rPr>
          <w:rFonts w:ascii="Calibri" w:hAnsi="Calibri" w:cs="Calibri"/>
          <w:sz w:val="24"/>
          <w:szCs w:val="24"/>
        </w:rPr>
      </w:pPr>
      <w:r>
        <w:rPr>
          <w:rFonts w:ascii="Calibri" w:hAnsi="Calibri" w:cs="Calibri"/>
          <w:sz w:val="24"/>
          <w:szCs w:val="24"/>
        </w:rPr>
        <w:t>Keep a 2D array map of all the movable space</w:t>
      </w:r>
    </w:p>
    <w:p w14:paraId="743674A2" w14:textId="77777777" w:rsidR="001C367C" w:rsidRPr="00ED1970" w:rsidRDefault="001C367C" w:rsidP="001C367C">
      <w:pPr>
        <w:pStyle w:val="ListParagraph"/>
        <w:widowControl w:val="0"/>
        <w:numPr>
          <w:ilvl w:val="1"/>
          <w:numId w:val="10"/>
        </w:numPr>
        <w:spacing w:after="0" w:line="240" w:lineRule="auto"/>
        <w:contextualSpacing w:val="0"/>
        <w:jc w:val="both"/>
        <w:rPr>
          <w:rFonts w:ascii="Calibri" w:hAnsi="Calibri" w:cs="Calibri"/>
          <w:sz w:val="24"/>
          <w:szCs w:val="24"/>
        </w:rPr>
      </w:pPr>
      <w:r>
        <w:rPr>
          <w:rFonts w:ascii="Calibri" w:hAnsi="Calibri" w:cs="Calibri"/>
          <w:sz w:val="24"/>
          <w:szCs w:val="24"/>
        </w:rPr>
        <w:t>Generate map and graph of the board</w:t>
      </w:r>
    </w:p>
    <w:p w14:paraId="48FF6432" w14:textId="36E1E813" w:rsidR="008D5874" w:rsidRPr="001C367C" w:rsidRDefault="001C367C" w:rsidP="00704A5E">
      <w:pPr>
        <w:pStyle w:val="ListParagraph"/>
        <w:widowControl w:val="0"/>
        <w:numPr>
          <w:ilvl w:val="2"/>
          <w:numId w:val="10"/>
        </w:numPr>
        <w:contextualSpacing w:val="0"/>
        <w:jc w:val="both"/>
        <w:rPr>
          <w:rFonts w:ascii="Calibri" w:hAnsi="Calibri" w:cs="Calibri"/>
          <w:sz w:val="24"/>
          <w:szCs w:val="24"/>
        </w:rPr>
      </w:pPr>
      <w:r>
        <w:rPr>
          <w:rFonts w:ascii="Calibri" w:hAnsi="Calibri" w:cs="Calibri"/>
          <w:sz w:val="24"/>
          <w:szCs w:val="24"/>
        </w:rPr>
        <w:t>Graph stores connection between connected squares</w:t>
      </w:r>
    </w:p>
    <w:p w14:paraId="7C61A911" w14:textId="49574AE4" w:rsidR="00A42A35" w:rsidRPr="00704A5E" w:rsidRDefault="00F262C8" w:rsidP="00A42A35">
      <w:pPr>
        <w:pStyle w:val="ListParagraph"/>
        <w:widowControl w:val="0"/>
        <w:numPr>
          <w:ilvl w:val="1"/>
          <w:numId w:val="10"/>
        </w:numPr>
        <w:contextualSpacing w:val="0"/>
        <w:jc w:val="both"/>
        <w:rPr>
          <w:rFonts w:ascii="Calibri" w:hAnsi="Calibri" w:cs="Calibri"/>
          <w:sz w:val="24"/>
          <w:szCs w:val="24"/>
        </w:rPr>
      </w:pPr>
      <w:r>
        <w:rPr>
          <w:rFonts w:ascii="Calibri" w:hAnsi="Calibri" w:cs="Calibri"/>
          <w:sz w:val="24"/>
          <w:szCs w:val="24"/>
        </w:rPr>
        <w:t>(use excel for mapping?</w:t>
      </w:r>
      <w:r w:rsidR="00335C36">
        <w:rPr>
          <w:rFonts w:ascii="Calibri" w:hAnsi="Calibri" w:cs="Calibri"/>
          <w:sz w:val="24"/>
          <w:szCs w:val="24"/>
        </w:rPr>
        <w:t>)</w:t>
      </w:r>
    </w:p>
    <w:p w14:paraId="019310FC" w14:textId="64AEB93F" w:rsidR="008D5874" w:rsidRDefault="008D5874" w:rsidP="008D5874">
      <w:pPr>
        <w:pStyle w:val="ListParagraph"/>
        <w:numPr>
          <w:ilvl w:val="0"/>
          <w:numId w:val="10"/>
        </w:numPr>
        <w:spacing w:before="40" w:after="40"/>
      </w:pPr>
      <w:r>
        <w:t>Turn Handler (Abdullah)</w:t>
      </w:r>
    </w:p>
    <w:p w14:paraId="5C4420E8" w14:textId="6C740844" w:rsidR="00037803" w:rsidRDefault="000E2881" w:rsidP="000E2881">
      <w:pPr>
        <w:pStyle w:val="ListParagraph"/>
        <w:numPr>
          <w:ilvl w:val="0"/>
          <w:numId w:val="13"/>
        </w:numPr>
        <w:spacing w:before="40" w:after="40"/>
      </w:pPr>
      <w:r>
        <w:t>Shall:</w:t>
      </w:r>
    </w:p>
    <w:p w14:paraId="09624AC3" w14:textId="77777777" w:rsidR="00A056AE" w:rsidRDefault="00A056AE" w:rsidP="00A056AE">
      <w:pPr>
        <w:pStyle w:val="ListParagraph"/>
        <w:widowControl w:val="0"/>
        <w:numPr>
          <w:ilvl w:val="1"/>
          <w:numId w:val="13"/>
        </w:numPr>
        <w:spacing w:after="0" w:line="240" w:lineRule="auto"/>
        <w:contextualSpacing w:val="0"/>
        <w:jc w:val="both"/>
        <w:rPr>
          <w:rFonts w:ascii="Calibri" w:hAnsi="Calibri" w:cs="Calibri"/>
          <w:sz w:val="24"/>
          <w:szCs w:val="24"/>
        </w:rPr>
      </w:pPr>
      <w:r w:rsidRPr="00EF3CE7">
        <w:rPr>
          <w:rFonts w:ascii="Calibri" w:hAnsi="Calibri" w:cs="Calibri"/>
          <w:sz w:val="24"/>
          <w:szCs w:val="24"/>
        </w:rPr>
        <w:t>Keep tr</w:t>
      </w:r>
      <w:r>
        <w:rPr>
          <w:rFonts w:ascii="Calibri" w:hAnsi="Calibri" w:cs="Calibri"/>
          <w:sz w:val="24"/>
          <w:szCs w:val="24"/>
        </w:rPr>
        <w:t>ack of order</w:t>
      </w:r>
    </w:p>
    <w:p w14:paraId="1ADAC613" w14:textId="77777777" w:rsidR="00A056AE" w:rsidRPr="00EF3CE7" w:rsidRDefault="00A056AE" w:rsidP="00A056AE">
      <w:pPr>
        <w:pStyle w:val="ListParagraph"/>
        <w:widowControl w:val="0"/>
        <w:numPr>
          <w:ilvl w:val="1"/>
          <w:numId w:val="13"/>
        </w:numPr>
        <w:spacing w:after="0" w:line="240" w:lineRule="auto"/>
        <w:contextualSpacing w:val="0"/>
        <w:jc w:val="both"/>
        <w:rPr>
          <w:rFonts w:ascii="Calibri" w:hAnsi="Calibri" w:cs="Calibri"/>
          <w:sz w:val="24"/>
          <w:szCs w:val="24"/>
        </w:rPr>
      </w:pPr>
      <w:r>
        <w:rPr>
          <w:rFonts w:ascii="Calibri" w:hAnsi="Calibri" w:cs="Calibri"/>
          <w:sz w:val="24"/>
          <w:szCs w:val="24"/>
        </w:rPr>
        <w:t>Able to remove player from the turn order</w:t>
      </w:r>
    </w:p>
    <w:p w14:paraId="55ED9953" w14:textId="77777777" w:rsidR="00A056AE" w:rsidRPr="005B6AA1" w:rsidRDefault="00A056AE" w:rsidP="00A056AE">
      <w:pPr>
        <w:pStyle w:val="ListParagraph"/>
        <w:widowControl w:val="0"/>
        <w:numPr>
          <w:ilvl w:val="1"/>
          <w:numId w:val="13"/>
        </w:numPr>
        <w:spacing w:after="0" w:line="240" w:lineRule="auto"/>
        <w:contextualSpacing w:val="0"/>
        <w:jc w:val="both"/>
        <w:rPr>
          <w:rFonts w:ascii="Calibri" w:hAnsi="Calibri" w:cs="Calibri"/>
          <w:sz w:val="24"/>
          <w:szCs w:val="24"/>
        </w:rPr>
      </w:pPr>
      <w:r>
        <w:rPr>
          <w:rFonts w:ascii="Calibri" w:hAnsi="Calibri" w:cs="Calibri"/>
          <w:sz w:val="24"/>
          <w:szCs w:val="24"/>
        </w:rPr>
        <w:t>Next turn</w:t>
      </w:r>
    </w:p>
    <w:p w14:paraId="171FD780" w14:textId="77777777" w:rsidR="00A056AE" w:rsidRPr="00713668" w:rsidRDefault="00A056AE" w:rsidP="00A056AE">
      <w:pPr>
        <w:pStyle w:val="ListParagraph"/>
        <w:widowControl w:val="0"/>
        <w:numPr>
          <w:ilvl w:val="2"/>
          <w:numId w:val="13"/>
        </w:numPr>
        <w:spacing w:after="0" w:line="240" w:lineRule="auto"/>
        <w:contextualSpacing w:val="0"/>
        <w:jc w:val="both"/>
        <w:rPr>
          <w:rFonts w:ascii="Calibri" w:hAnsi="Calibri" w:cs="Calibri"/>
          <w:sz w:val="24"/>
          <w:szCs w:val="24"/>
        </w:rPr>
      </w:pPr>
      <w:r>
        <w:rPr>
          <w:rFonts w:ascii="Calibri" w:hAnsi="Calibri" w:cs="Calibri"/>
          <w:sz w:val="24"/>
          <w:szCs w:val="24"/>
        </w:rPr>
        <w:t>Pass current player to next</w:t>
      </w:r>
    </w:p>
    <w:p w14:paraId="3B9B14E1" w14:textId="77777777" w:rsidR="00A056AE" w:rsidRPr="00F8537E" w:rsidRDefault="00A056AE" w:rsidP="00A056AE">
      <w:pPr>
        <w:pStyle w:val="ListParagraph"/>
        <w:widowControl w:val="0"/>
        <w:numPr>
          <w:ilvl w:val="1"/>
          <w:numId w:val="13"/>
        </w:numPr>
        <w:spacing w:after="0" w:line="240" w:lineRule="auto"/>
        <w:contextualSpacing w:val="0"/>
        <w:jc w:val="both"/>
        <w:rPr>
          <w:rFonts w:ascii="Calibri" w:hAnsi="Calibri" w:cs="Calibri"/>
          <w:sz w:val="24"/>
          <w:szCs w:val="24"/>
        </w:rPr>
      </w:pPr>
      <w:r>
        <w:rPr>
          <w:rFonts w:ascii="Calibri" w:hAnsi="Calibri" w:cs="Calibri"/>
          <w:sz w:val="24"/>
          <w:szCs w:val="24"/>
        </w:rPr>
        <w:t>Keep players in an array</w:t>
      </w:r>
    </w:p>
    <w:p w14:paraId="477CCB3D" w14:textId="45591B52" w:rsidR="00A056AE" w:rsidRDefault="00A056AE" w:rsidP="00A056AE">
      <w:pPr>
        <w:pStyle w:val="ListParagraph"/>
        <w:widowControl w:val="0"/>
        <w:numPr>
          <w:ilvl w:val="1"/>
          <w:numId w:val="13"/>
        </w:numPr>
        <w:spacing w:after="0" w:line="240" w:lineRule="auto"/>
        <w:contextualSpacing w:val="0"/>
        <w:jc w:val="both"/>
        <w:rPr>
          <w:rFonts w:ascii="Calibri" w:hAnsi="Calibri" w:cs="Calibri"/>
          <w:sz w:val="24"/>
          <w:szCs w:val="24"/>
        </w:rPr>
      </w:pPr>
      <w:r>
        <w:rPr>
          <w:rFonts w:ascii="Calibri" w:hAnsi="Calibri" w:cs="Calibri"/>
          <w:sz w:val="24"/>
          <w:szCs w:val="24"/>
        </w:rPr>
        <w:t xml:space="preserve">Keep current player as index of </w:t>
      </w:r>
      <w:r w:rsidR="00703B75">
        <w:rPr>
          <w:rFonts w:ascii="Calibri" w:hAnsi="Calibri" w:cs="Calibri"/>
          <w:sz w:val="24"/>
          <w:szCs w:val="24"/>
        </w:rPr>
        <w:t xml:space="preserve">the </w:t>
      </w:r>
      <w:r>
        <w:rPr>
          <w:rFonts w:ascii="Calibri" w:hAnsi="Calibri" w:cs="Calibri"/>
          <w:sz w:val="24"/>
          <w:szCs w:val="24"/>
        </w:rPr>
        <w:t>array</w:t>
      </w:r>
    </w:p>
    <w:p w14:paraId="28A23D5D" w14:textId="53AA8ACE" w:rsidR="000E2881" w:rsidRDefault="000E2881" w:rsidP="00A056AE">
      <w:pPr>
        <w:pStyle w:val="ListParagraph"/>
        <w:spacing w:before="40" w:after="40"/>
        <w:ind w:left="1440"/>
      </w:pPr>
    </w:p>
    <w:p w14:paraId="01FF551D" w14:textId="172EE7B5" w:rsidR="0076101F" w:rsidRDefault="008D5874" w:rsidP="0076101F">
      <w:pPr>
        <w:pStyle w:val="ListParagraph"/>
        <w:numPr>
          <w:ilvl w:val="0"/>
          <w:numId w:val="10"/>
        </w:numPr>
        <w:spacing w:before="40" w:after="40"/>
      </w:pPr>
      <w:r>
        <w:t>Game Generator (Tomasz)</w:t>
      </w:r>
    </w:p>
    <w:p w14:paraId="27780826" w14:textId="42736D77" w:rsidR="00A0286C" w:rsidRDefault="008161E4" w:rsidP="00A0286C">
      <w:pPr>
        <w:pStyle w:val="ListParagraph"/>
        <w:numPr>
          <w:ilvl w:val="0"/>
          <w:numId w:val="13"/>
        </w:numPr>
        <w:spacing w:before="40" w:after="40"/>
      </w:pPr>
      <w:r>
        <w:t>Shall</w:t>
      </w:r>
    </w:p>
    <w:p w14:paraId="2394129D" w14:textId="5E61067D" w:rsidR="008161E4" w:rsidRDefault="00213F87" w:rsidP="008161E4">
      <w:pPr>
        <w:pStyle w:val="ListParagraph"/>
        <w:widowControl w:val="0"/>
        <w:numPr>
          <w:ilvl w:val="1"/>
          <w:numId w:val="13"/>
        </w:numPr>
        <w:spacing w:after="0" w:line="240" w:lineRule="auto"/>
        <w:contextualSpacing w:val="0"/>
        <w:jc w:val="both"/>
        <w:rPr>
          <w:rFonts w:ascii="Calibri" w:hAnsi="Calibri" w:cs="Calibri"/>
          <w:sz w:val="24"/>
          <w:szCs w:val="24"/>
        </w:rPr>
      </w:pPr>
      <w:r>
        <w:rPr>
          <w:rFonts w:ascii="Calibri" w:hAnsi="Calibri" w:cs="Calibri"/>
          <w:sz w:val="24"/>
          <w:szCs w:val="24"/>
        </w:rPr>
        <w:t>New cards class</w:t>
      </w:r>
    </w:p>
    <w:p w14:paraId="156CC6AC" w14:textId="6E14808A" w:rsidR="008161E4" w:rsidRDefault="008161E4" w:rsidP="008161E4">
      <w:pPr>
        <w:pStyle w:val="ListParagraph"/>
        <w:widowControl w:val="0"/>
        <w:numPr>
          <w:ilvl w:val="1"/>
          <w:numId w:val="13"/>
        </w:numPr>
        <w:spacing w:after="0" w:line="240" w:lineRule="auto"/>
        <w:contextualSpacing w:val="0"/>
        <w:jc w:val="both"/>
        <w:rPr>
          <w:rFonts w:ascii="Calibri" w:hAnsi="Calibri" w:cs="Calibri"/>
          <w:sz w:val="24"/>
          <w:szCs w:val="24"/>
        </w:rPr>
      </w:pPr>
      <w:r>
        <w:rPr>
          <w:rFonts w:ascii="Calibri" w:hAnsi="Calibri" w:cs="Calibri"/>
          <w:sz w:val="24"/>
          <w:szCs w:val="24"/>
        </w:rPr>
        <w:t>Set correct cards for answer cards</w:t>
      </w:r>
    </w:p>
    <w:p w14:paraId="1E041505" w14:textId="1CDFECB0" w:rsidR="00213F87" w:rsidRPr="002374BE" w:rsidRDefault="00213F87" w:rsidP="008161E4">
      <w:pPr>
        <w:pStyle w:val="ListParagraph"/>
        <w:widowControl w:val="0"/>
        <w:numPr>
          <w:ilvl w:val="1"/>
          <w:numId w:val="13"/>
        </w:numPr>
        <w:spacing w:after="0" w:line="240" w:lineRule="auto"/>
        <w:contextualSpacing w:val="0"/>
        <w:jc w:val="both"/>
        <w:rPr>
          <w:rFonts w:ascii="Calibri" w:hAnsi="Calibri" w:cs="Calibri"/>
          <w:sz w:val="24"/>
          <w:szCs w:val="24"/>
        </w:rPr>
      </w:pPr>
      <w:r>
        <w:rPr>
          <w:rFonts w:ascii="Calibri" w:hAnsi="Calibri" w:cs="Calibri"/>
          <w:sz w:val="24"/>
          <w:szCs w:val="24"/>
        </w:rPr>
        <w:t>Store and Returns a list current playing cards</w:t>
      </w:r>
    </w:p>
    <w:p w14:paraId="37716CEE" w14:textId="423E5B61" w:rsidR="008161E4" w:rsidRDefault="00213F87" w:rsidP="00A0286C">
      <w:pPr>
        <w:pStyle w:val="ListParagraph"/>
        <w:numPr>
          <w:ilvl w:val="0"/>
          <w:numId w:val="13"/>
        </w:numPr>
        <w:spacing w:before="40" w:after="40"/>
      </w:pPr>
      <w:r>
        <w:t>Should</w:t>
      </w:r>
    </w:p>
    <w:p w14:paraId="3CD33CF4" w14:textId="77777777" w:rsidR="00213F87" w:rsidRDefault="00213F87" w:rsidP="00213F87">
      <w:pPr>
        <w:pStyle w:val="ListParagraph"/>
        <w:widowControl w:val="0"/>
        <w:numPr>
          <w:ilvl w:val="1"/>
          <w:numId w:val="13"/>
        </w:numPr>
        <w:spacing w:after="0" w:line="240" w:lineRule="auto"/>
        <w:contextualSpacing w:val="0"/>
        <w:jc w:val="both"/>
        <w:rPr>
          <w:rFonts w:ascii="Calibri" w:hAnsi="Calibri" w:cs="Calibri"/>
          <w:sz w:val="24"/>
          <w:szCs w:val="24"/>
        </w:rPr>
      </w:pPr>
      <w:r>
        <w:rPr>
          <w:rFonts w:ascii="Calibri" w:hAnsi="Calibri" w:cs="Calibri"/>
          <w:sz w:val="24"/>
          <w:szCs w:val="24"/>
        </w:rPr>
        <w:t>Pass cards to game manager</w:t>
      </w:r>
    </w:p>
    <w:p w14:paraId="25A74A5B" w14:textId="77777777" w:rsidR="00213F87" w:rsidRPr="00133E81" w:rsidRDefault="00213F87" w:rsidP="00213F87">
      <w:pPr>
        <w:pStyle w:val="ListParagraph"/>
        <w:widowControl w:val="0"/>
        <w:numPr>
          <w:ilvl w:val="1"/>
          <w:numId w:val="13"/>
        </w:numPr>
        <w:spacing w:after="0" w:line="240" w:lineRule="auto"/>
        <w:contextualSpacing w:val="0"/>
        <w:jc w:val="both"/>
        <w:rPr>
          <w:rFonts w:ascii="Calibri" w:hAnsi="Calibri" w:cs="Calibri"/>
          <w:sz w:val="24"/>
          <w:szCs w:val="24"/>
        </w:rPr>
      </w:pPr>
      <w:r>
        <w:rPr>
          <w:rFonts w:ascii="Calibri" w:hAnsi="Calibri" w:cs="Calibri"/>
          <w:sz w:val="24"/>
          <w:szCs w:val="24"/>
        </w:rPr>
        <w:t>Deal remain random cards to players</w:t>
      </w:r>
    </w:p>
    <w:p w14:paraId="5D601BA7" w14:textId="77777777" w:rsidR="00213F87" w:rsidRDefault="00213F87" w:rsidP="00213F87">
      <w:pPr>
        <w:pStyle w:val="ListParagraph"/>
        <w:widowControl w:val="0"/>
        <w:numPr>
          <w:ilvl w:val="1"/>
          <w:numId w:val="13"/>
        </w:numPr>
        <w:spacing w:after="0" w:line="240" w:lineRule="auto"/>
        <w:contextualSpacing w:val="0"/>
        <w:jc w:val="both"/>
        <w:rPr>
          <w:rFonts w:ascii="Calibri" w:hAnsi="Calibri" w:cs="Calibri"/>
          <w:sz w:val="24"/>
          <w:szCs w:val="24"/>
        </w:rPr>
      </w:pPr>
      <w:r>
        <w:rPr>
          <w:rFonts w:ascii="Calibri" w:hAnsi="Calibri" w:cs="Calibri"/>
          <w:sz w:val="24"/>
          <w:szCs w:val="24"/>
        </w:rPr>
        <w:t>Pass cards to player handler</w:t>
      </w:r>
    </w:p>
    <w:p w14:paraId="7332D975" w14:textId="57230FC9" w:rsidR="00213F87" w:rsidRPr="0076101F" w:rsidRDefault="00213F87" w:rsidP="60D2833C">
      <w:pPr>
        <w:pStyle w:val="ListParagraph"/>
        <w:numPr>
          <w:ilvl w:val="1"/>
          <w:numId w:val="13"/>
        </w:numPr>
        <w:spacing w:before="40" w:after="0" w:line="240" w:lineRule="auto"/>
        <w:jc w:val="both"/>
        <w:rPr>
          <w:rFonts w:ascii="Calibri" w:hAnsi="Calibri" w:cs="Calibri"/>
          <w:sz w:val="24"/>
          <w:szCs w:val="24"/>
        </w:rPr>
      </w:pPr>
      <w:r>
        <w:rPr>
          <w:rFonts w:ascii="Calibri" w:hAnsi="Calibri" w:cs="Calibri"/>
          <w:sz w:val="24"/>
          <w:szCs w:val="24"/>
        </w:rPr>
        <w:t>Allocate weapons to random room</w:t>
      </w:r>
    </w:p>
    <w:p w14:paraId="3B70EA8A" w14:textId="55B61C4C" w:rsidR="008D5874" w:rsidRDefault="008D5874" w:rsidP="008D5874">
      <w:pPr>
        <w:pStyle w:val="ListParagraph"/>
        <w:numPr>
          <w:ilvl w:val="0"/>
          <w:numId w:val="10"/>
        </w:numPr>
        <w:spacing w:before="40" w:after="40" w:line="240" w:lineRule="auto"/>
      </w:pPr>
      <w:r>
        <w:t>Player Inputs (square selection) (Anson)</w:t>
      </w:r>
    </w:p>
    <w:p w14:paraId="156A88EE" w14:textId="0BFCAD70" w:rsidR="00C167A1" w:rsidRDefault="005C5241" w:rsidP="005C5241">
      <w:pPr>
        <w:pStyle w:val="ListParagraph"/>
        <w:numPr>
          <w:ilvl w:val="0"/>
          <w:numId w:val="13"/>
        </w:numPr>
      </w:pPr>
      <w:r>
        <w:t xml:space="preserve">Shall </w:t>
      </w:r>
    </w:p>
    <w:p w14:paraId="7879068E" w14:textId="77777777" w:rsidR="0051473C" w:rsidRPr="00854E56" w:rsidRDefault="0051473C" w:rsidP="0051473C">
      <w:pPr>
        <w:pStyle w:val="ListParagraph"/>
        <w:widowControl w:val="0"/>
        <w:numPr>
          <w:ilvl w:val="1"/>
          <w:numId w:val="13"/>
        </w:numPr>
        <w:spacing w:after="0" w:line="240" w:lineRule="auto"/>
        <w:contextualSpacing w:val="0"/>
        <w:jc w:val="both"/>
        <w:rPr>
          <w:rFonts w:ascii="Calibri" w:hAnsi="Calibri" w:cs="Calibri"/>
          <w:sz w:val="24"/>
          <w:szCs w:val="24"/>
        </w:rPr>
      </w:pPr>
      <w:r>
        <w:rPr>
          <w:rFonts w:ascii="Calibri" w:hAnsi="Calibri" w:cs="Calibri"/>
          <w:sz w:val="24"/>
          <w:szCs w:val="24"/>
        </w:rPr>
        <w:t>Select which square to move</w:t>
      </w:r>
    </w:p>
    <w:p w14:paraId="55FD6BE6" w14:textId="77777777" w:rsidR="0051473C" w:rsidRPr="00E83DC4" w:rsidRDefault="0051473C" w:rsidP="0051473C">
      <w:pPr>
        <w:pStyle w:val="ListParagraph"/>
        <w:widowControl w:val="0"/>
        <w:numPr>
          <w:ilvl w:val="2"/>
          <w:numId w:val="13"/>
        </w:numPr>
        <w:spacing w:after="0" w:line="240" w:lineRule="auto"/>
        <w:contextualSpacing w:val="0"/>
        <w:jc w:val="both"/>
        <w:rPr>
          <w:rFonts w:ascii="Calibri" w:hAnsi="Calibri" w:cs="Calibri"/>
          <w:sz w:val="24"/>
          <w:szCs w:val="24"/>
        </w:rPr>
      </w:pPr>
      <w:r>
        <w:rPr>
          <w:rFonts w:ascii="Calibri" w:hAnsi="Calibri" w:cs="Calibri"/>
          <w:sz w:val="24"/>
          <w:szCs w:val="24"/>
        </w:rPr>
        <w:t>Raycast from camera/ player mouse position</w:t>
      </w:r>
    </w:p>
    <w:p w14:paraId="76212933" w14:textId="77777777" w:rsidR="0051473C" w:rsidRDefault="0051473C" w:rsidP="0051473C">
      <w:pPr>
        <w:pStyle w:val="ListParagraph"/>
        <w:widowControl w:val="0"/>
        <w:numPr>
          <w:ilvl w:val="2"/>
          <w:numId w:val="13"/>
        </w:numPr>
        <w:spacing w:after="0" w:line="240" w:lineRule="auto"/>
        <w:contextualSpacing w:val="0"/>
        <w:jc w:val="both"/>
        <w:rPr>
          <w:rFonts w:ascii="Calibri" w:hAnsi="Calibri" w:cs="Calibri"/>
          <w:sz w:val="24"/>
          <w:szCs w:val="24"/>
        </w:rPr>
      </w:pPr>
      <w:r>
        <w:rPr>
          <w:rFonts w:ascii="Calibri" w:hAnsi="Calibri" w:cs="Calibri"/>
          <w:sz w:val="24"/>
          <w:szCs w:val="24"/>
        </w:rPr>
        <w:t>Select the square that it hits</w:t>
      </w:r>
    </w:p>
    <w:p w14:paraId="713670C7" w14:textId="77777777" w:rsidR="0051473C" w:rsidRPr="001173DF" w:rsidRDefault="0051473C" w:rsidP="0051473C">
      <w:pPr>
        <w:pStyle w:val="ListParagraph"/>
        <w:widowControl w:val="0"/>
        <w:numPr>
          <w:ilvl w:val="1"/>
          <w:numId w:val="13"/>
        </w:numPr>
        <w:spacing w:after="0" w:line="240" w:lineRule="auto"/>
        <w:contextualSpacing w:val="0"/>
        <w:jc w:val="both"/>
        <w:rPr>
          <w:rFonts w:ascii="Calibri" w:hAnsi="Calibri" w:cs="Calibri"/>
          <w:sz w:val="24"/>
          <w:szCs w:val="24"/>
        </w:rPr>
      </w:pPr>
      <w:r>
        <w:rPr>
          <w:rFonts w:ascii="Calibri" w:hAnsi="Calibri" w:cs="Calibri"/>
          <w:sz w:val="24"/>
          <w:szCs w:val="24"/>
        </w:rPr>
        <w:t>Making a suggestion</w:t>
      </w:r>
    </w:p>
    <w:p w14:paraId="509167D2" w14:textId="77777777" w:rsidR="0051473C" w:rsidRDefault="0051473C" w:rsidP="0051473C">
      <w:pPr>
        <w:pStyle w:val="ListParagraph"/>
        <w:widowControl w:val="0"/>
        <w:numPr>
          <w:ilvl w:val="2"/>
          <w:numId w:val="13"/>
        </w:numPr>
        <w:spacing w:after="0" w:line="240" w:lineRule="auto"/>
        <w:contextualSpacing w:val="0"/>
        <w:jc w:val="both"/>
        <w:rPr>
          <w:rFonts w:ascii="Calibri" w:hAnsi="Calibri" w:cs="Calibri"/>
          <w:sz w:val="24"/>
          <w:szCs w:val="24"/>
        </w:rPr>
      </w:pPr>
      <w:r>
        <w:rPr>
          <w:rFonts w:ascii="Calibri" w:hAnsi="Calibri" w:cs="Calibri"/>
          <w:sz w:val="24"/>
          <w:szCs w:val="24"/>
        </w:rPr>
        <w:lastRenderedPageBreak/>
        <w:t>Selecting the suggested cards</w:t>
      </w:r>
    </w:p>
    <w:p w14:paraId="7548C1EC" w14:textId="77777777" w:rsidR="0051473C" w:rsidRDefault="0051473C" w:rsidP="0051473C">
      <w:pPr>
        <w:pStyle w:val="ListParagraph"/>
        <w:widowControl w:val="0"/>
        <w:numPr>
          <w:ilvl w:val="1"/>
          <w:numId w:val="13"/>
        </w:numPr>
        <w:spacing w:after="0" w:line="240" w:lineRule="auto"/>
        <w:contextualSpacing w:val="0"/>
        <w:jc w:val="both"/>
        <w:rPr>
          <w:rFonts w:ascii="Calibri" w:hAnsi="Calibri" w:cs="Calibri"/>
          <w:sz w:val="24"/>
          <w:szCs w:val="24"/>
        </w:rPr>
      </w:pPr>
      <w:r>
        <w:rPr>
          <w:rFonts w:ascii="Calibri" w:hAnsi="Calibri" w:cs="Calibri"/>
          <w:sz w:val="24"/>
          <w:szCs w:val="24"/>
        </w:rPr>
        <w:t>Making an accusation</w:t>
      </w:r>
    </w:p>
    <w:p w14:paraId="03446463" w14:textId="77777777" w:rsidR="0051473C" w:rsidRPr="001464A3" w:rsidRDefault="0051473C" w:rsidP="0051473C">
      <w:pPr>
        <w:pStyle w:val="ListParagraph"/>
        <w:widowControl w:val="0"/>
        <w:numPr>
          <w:ilvl w:val="2"/>
          <w:numId w:val="13"/>
        </w:numPr>
        <w:spacing w:after="0" w:line="240" w:lineRule="auto"/>
        <w:contextualSpacing w:val="0"/>
        <w:jc w:val="both"/>
        <w:rPr>
          <w:rFonts w:ascii="Calibri" w:hAnsi="Calibri" w:cs="Calibri"/>
          <w:sz w:val="24"/>
          <w:szCs w:val="24"/>
        </w:rPr>
      </w:pPr>
      <w:r>
        <w:rPr>
          <w:rFonts w:ascii="Calibri" w:hAnsi="Calibri" w:cs="Calibri"/>
          <w:sz w:val="24"/>
          <w:szCs w:val="24"/>
        </w:rPr>
        <w:t>Selecting the accusation cards (like suggested cards)</w:t>
      </w:r>
    </w:p>
    <w:p w14:paraId="772059FA" w14:textId="23B482B6" w:rsidR="0051473C" w:rsidRDefault="0051473C" w:rsidP="0051473C">
      <w:pPr>
        <w:pStyle w:val="ListParagraph"/>
        <w:widowControl w:val="0"/>
        <w:numPr>
          <w:ilvl w:val="0"/>
          <w:numId w:val="13"/>
        </w:numPr>
        <w:spacing w:after="0" w:line="240" w:lineRule="auto"/>
        <w:jc w:val="both"/>
        <w:rPr>
          <w:rFonts w:ascii="Calibri" w:hAnsi="Calibri" w:cs="Calibri"/>
          <w:sz w:val="24"/>
          <w:szCs w:val="24"/>
        </w:rPr>
      </w:pPr>
      <w:r>
        <w:rPr>
          <w:rFonts w:ascii="Calibri" w:hAnsi="Calibri" w:cs="Calibri"/>
          <w:sz w:val="24"/>
          <w:szCs w:val="24"/>
        </w:rPr>
        <w:t>Should:</w:t>
      </w:r>
    </w:p>
    <w:p w14:paraId="399DEFE6" w14:textId="77777777" w:rsidR="0051473C" w:rsidRPr="009536C8" w:rsidRDefault="0051473C" w:rsidP="0051473C">
      <w:pPr>
        <w:pStyle w:val="ListParagraph"/>
        <w:widowControl w:val="0"/>
        <w:numPr>
          <w:ilvl w:val="1"/>
          <w:numId w:val="13"/>
        </w:numPr>
        <w:spacing w:after="0" w:line="240" w:lineRule="auto"/>
        <w:contextualSpacing w:val="0"/>
        <w:jc w:val="both"/>
        <w:rPr>
          <w:rFonts w:ascii="Calibri" w:hAnsi="Calibri" w:cs="Calibri"/>
          <w:sz w:val="24"/>
          <w:szCs w:val="24"/>
        </w:rPr>
      </w:pPr>
      <w:r>
        <w:rPr>
          <w:rFonts w:ascii="Calibri" w:hAnsi="Calibri" w:cs="Calibri"/>
          <w:sz w:val="24"/>
          <w:szCs w:val="24"/>
        </w:rPr>
        <w:t>Roll dice button</w:t>
      </w:r>
    </w:p>
    <w:p w14:paraId="0BF0DCD0" w14:textId="77777777" w:rsidR="0051473C" w:rsidRPr="00E553D2" w:rsidRDefault="0051473C" w:rsidP="0051473C">
      <w:pPr>
        <w:pStyle w:val="ListParagraph"/>
        <w:widowControl w:val="0"/>
        <w:numPr>
          <w:ilvl w:val="1"/>
          <w:numId w:val="13"/>
        </w:numPr>
        <w:spacing w:after="0" w:line="240" w:lineRule="auto"/>
        <w:contextualSpacing w:val="0"/>
        <w:jc w:val="both"/>
        <w:rPr>
          <w:rFonts w:ascii="Calibri" w:hAnsi="Calibri" w:cs="Calibri"/>
          <w:sz w:val="24"/>
          <w:szCs w:val="24"/>
        </w:rPr>
      </w:pPr>
      <w:r>
        <w:rPr>
          <w:rFonts w:ascii="Calibri" w:hAnsi="Calibri" w:cs="Calibri"/>
          <w:sz w:val="24"/>
          <w:szCs w:val="24"/>
        </w:rPr>
        <w:t>End turn button</w:t>
      </w:r>
    </w:p>
    <w:p w14:paraId="22ADD80A" w14:textId="77777777" w:rsidR="0051473C" w:rsidRDefault="0051473C" w:rsidP="0051473C">
      <w:pPr>
        <w:pStyle w:val="ListParagraph"/>
        <w:widowControl w:val="0"/>
        <w:numPr>
          <w:ilvl w:val="1"/>
          <w:numId w:val="13"/>
        </w:numPr>
        <w:spacing w:after="0" w:line="240" w:lineRule="auto"/>
        <w:contextualSpacing w:val="0"/>
        <w:jc w:val="both"/>
        <w:rPr>
          <w:rFonts w:ascii="Calibri" w:hAnsi="Calibri" w:cs="Calibri"/>
          <w:sz w:val="24"/>
          <w:szCs w:val="24"/>
        </w:rPr>
      </w:pPr>
      <w:r>
        <w:rPr>
          <w:rFonts w:ascii="Calibri" w:hAnsi="Calibri" w:cs="Calibri"/>
          <w:sz w:val="24"/>
          <w:szCs w:val="24"/>
        </w:rPr>
        <w:t>Handle inputs to the notebook</w:t>
      </w:r>
    </w:p>
    <w:p w14:paraId="13799303" w14:textId="7DA390D6" w:rsidR="0051473C" w:rsidRPr="0051473C" w:rsidRDefault="0051473C" w:rsidP="0051473C">
      <w:pPr>
        <w:pStyle w:val="ListParagraph"/>
        <w:widowControl w:val="0"/>
        <w:numPr>
          <w:ilvl w:val="1"/>
          <w:numId w:val="13"/>
        </w:numPr>
        <w:spacing w:after="0" w:line="240" w:lineRule="auto"/>
        <w:jc w:val="both"/>
        <w:rPr>
          <w:rFonts w:ascii="Calibri" w:hAnsi="Calibri" w:cs="Calibri"/>
          <w:sz w:val="24"/>
          <w:szCs w:val="24"/>
        </w:rPr>
      </w:pPr>
    </w:p>
    <w:p w14:paraId="1E90E26F" w14:textId="7B38FC4F" w:rsidR="00937602" w:rsidRDefault="00937602">
      <w:r>
        <w:br w:type="page"/>
      </w:r>
    </w:p>
    <w:p w14:paraId="543451F8" w14:textId="77777777" w:rsidR="008D5874" w:rsidRDefault="008D5874"/>
    <w:tbl>
      <w:tblPr>
        <w:tblStyle w:val="TableGrid"/>
        <w:tblW w:w="0" w:type="auto"/>
        <w:tblLook w:val="04A0" w:firstRow="1" w:lastRow="0" w:firstColumn="1" w:lastColumn="0" w:noHBand="0" w:noVBand="1"/>
      </w:tblPr>
      <w:tblGrid>
        <w:gridCol w:w="9016"/>
      </w:tblGrid>
      <w:tr w:rsidR="0052361B" w14:paraId="0471DA98" w14:textId="77777777" w:rsidTr="00794F24">
        <w:tc>
          <w:tcPr>
            <w:tcW w:w="9016" w:type="dxa"/>
          </w:tcPr>
          <w:p w14:paraId="3313DFCA" w14:textId="77777777" w:rsidR="0052361B" w:rsidRPr="00E35B0A" w:rsidRDefault="0052361B" w:rsidP="00E35B0A">
            <w:pPr>
              <w:pStyle w:val="ListParagraph"/>
              <w:numPr>
                <w:ilvl w:val="0"/>
                <w:numId w:val="5"/>
              </w:numPr>
              <w:spacing w:before="40" w:after="40"/>
              <w:rPr>
                <w:b/>
              </w:rPr>
            </w:pPr>
            <w:r w:rsidRPr="00E35B0A">
              <w:rPr>
                <w:b/>
              </w:rPr>
              <w:t>Design</w:t>
            </w:r>
          </w:p>
          <w:p w14:paraId="1C7D0D3F" w14:textId="77777777" w:rsidR="0052361B" w:rsidRDefault="0052361B" w:rsidP="00794F24">
            <w:pPr>
              <w:spacing w:before="40" w:after="40"/>
            </w:pPr>
          </w:p>
        </w:tc>
      </w:tr>
      <w:tr w:rsidR="0052361B" w14:paraId="34C76470" w14:textId="77777777" w:rsidTr="00794F24">
        <w:tc>
          <w:tcPr>
            <w:tcW w:w="9016" w:type="dxa"/>
          </w:tcPr>
          <w:p w14:paraId="6CDEB5F0" w14:textId="4E47A2E2" w:rsidR="0052361B" w:rsidRPr="004A2C12" w:rsidRDefault="0052361B" w:rsidP="00794F24">
            <w:pPr>
              <w:spacing w:before="40" w:after="40"/>
              <w:rPr>
                <w:i/>
              </w:rPr>
            </w:pPr>
            <w:r>
              <w:rPr>
                <w:i/>
              </w:rPr>
              <w:t>Remember that you only need to do enough design to support the objectives of the sprint. For teams working with OO implementation languages (likely most of you), this would include a class diagram. You may find it useful to develop simple Application Programming Interfaces (APIs) for key classes. This will focus your attention on what each class needs to make available for other classes to use. It also supports good documentation practice and helps coders work together</w:t>
            </w:r>
          </w:p>
          <w:p w14:paraId="2E3B520C" w14:textId="77777777" w:rsidR="0052361B" w:rsidRDefault="0052361B" w:rsidP="00794F24">
            <w:pPr>
              <w:spacing w:before="40" w:after="40"/>
            </w:pPr>
          </w:p>
        </w:tc>
      </w:tr>
    </w:tbl>
    <w:p w14:paraId="3FBC1F62" w14:textId="0DD26B98" w:rsidR="006444CA" w:rsidRDefault="006444CA" w:rsidP="006444CA">
      <w:r w:rsidRPr="006444CA">
        <w:drawing>
          <wp:inline distT="0" distB="0" distL="0" distR="0" wp14:anchorId="5C765DF7" wp14:editId="741A1B0C">
            <wp:extent cx="5731510" cy="516636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5166360"/>
                    </a:xfrm>
                    <a:prstGeom prst="rect">
                      <a:avLst/>
                    </a:prstGeom>
                  </pic:spPr>
                </pic:pic>
              </a:graphicData>
            </a:graphic>
          </wp:inline>
        </w:drawing>
      </w:r>
    </w:p>
    <w:p w14:paraId="355B3382" w14:textId="6C3139A6" w:rsidR="006444CA" w:rsidRPr="006444CA" w:rsidRDefault="006444CA" w:rsidP="006444CA">
      <w:pPr>
        <w:rPr>
          <w:b/>
          <w:bCs/>
        </w:rPr>
      </w:pPr>
      <w:r>
        <w:rPr>
          <w:b/>
          <w:bCs/>
        </w:rPr>
        <w:t>*Please Refer</w:t>
      </w:r>
      <w:r w:rsidR="00A267E3">
        <w:rPr>
          <w:b/>
          <w:bCs/>
        </w:rPr>
        <w:t xml:space="preserve"> to the ClueGame</w:t>
      </w:r>
      <w:r w:rsidR="00431AC3">
        <w:rPr>
          <w:b/>
          <w:bCs/>
        </w:rPr>
        <w:t xml:space="preserve"> Doc</w:t>
      </w:r>
      <w:r w:rsidR="00B87E12">
        <w:rPr>
          <w:b/>
          <w:bCs/>
        </w:rPr>
        <w:t xml:space="preserve"> in the Planning folder</w:t>
      </w:r>
      <w:r>
        <w:rPr>
          <w:b/>
          <w:bCs/>
        </w:rPr>
        <w:t xml:space="preserve"> for more </w:t>
      </w:r>
      <w:r w:rsidR="00B87E12">
        <w:rPr>
          <w:b/>
          <w:bCs/>
        </w:rPr>
        <w:t>details</w:t>
      </w:r>
    </w:p>
    <w:p w14:paraId="75D03AEF" w14:textId="288C9C76" w:rsidR="00972BCD" w:rsidRDefault="00972BCD" w:rsidP="004A2C12">
      <w:pPr>
        <w:pStyle w:val="ListParagraph"/>
        <w:numPr>
          <w:ilvl w:val="0"/>
          <w:numId w:val="13"/>
        </w:numPr>
      </w:pPr>
      <w:r>
        <w:t>Board Class</w:t>
      </w:r>
    </w:p>
    <w:p w14:paraId="1DAA8AC1" w14:textId="2572F9A3" w:rsidR="00972BCD" w:rsidRDefault="00972BCD" w:rsidP="00972BCD">
      <w:pPr>
        <w:pStyle w:val="ListParagraph"/>
        <w:numPr>
          <w:ilvl w:val="1"/>
          <w:numId w:val="13"/>
        </w:numPr>
      </w:pPr>
      <w:r>
        <w:t xml:space="preserve">Stores </w:t>
      </w:r>
      <w:r w:rsidR="00CE047F">
        <w:t>graph of the board</w:t>
      </w:r>
    </w:p>
    <w:p w14:paraId="6064DA80" w14:textId="4147AD4D" w:rsidR="0052361B" w:rsidRDefault="00131998" w:rsidP="004A2C12">
      <w:pPr>
        <w:pStyle w:val="ListParagraph"/>
        <w:numPr>
          <w:ilvl w:val="0"/>
          <w:numId w:val="13"/>
        </w:numPr>
      </w:pPr>
      <w:r>
        <w:t>Board</w:t>
      </w:r>
      <w:r w:rsidR="00DE00AD">
        <w:t>Generation</w:t>
      </w:r>
      <w:r w:rsidR="00B353DF">
        <w:t>Script</w:t>
      </w:r>
    </w:p>
    <w:p w14:paraId="08EE1F45" w14:textId="04DED5EC" w:rsidR="00972BCD" w:rsidRDefault="00972BCD" w:rsidP="00B353DF">
      <w:pPr>
        <w:pStyle w:val="ListParagraph"/>
        <w:numPr>
          <w:ilvl w:val="1"/>
          <w:numId w:val="13"/>
        </w:numPr>
      </w:pPr>
      <w:r>
        <w:t>Generate Board</w:t>
      </w:r>
    </w:p>
    <w:p w14:paraId="109666BB" w14:textId="17CF5B4C" w:rsidR="00B353DF" w:rsidRDefault="00DE00AD" w:rsidP="00972BCD">
      <w:pPr>
        <w:pStyle w:val="ListParagraph"/>
        <w:numPr>
          <w:ilvl w:val="2"/>
          <w:numId w:val="13"/>
        </w:numPr>
      </w:pPr>
      <w:r>
        <w:t>Takes a csv file and generate board</w:t>
      </w:r>
    </w:p>
    <w:p w14:paraId="6204B3BB" w14:textId="73892BA8" w:rsidR="00972BCD" w:rsidRDefault="00CE047F" w:rsidP="00972BCD">
      <w:pPr>
        <w:pStyle w:val="ListParagraph"/>
        <w:numPr>
          <w:ilvl w:val="1"/>
          <w:numId w:val="13"/>
        </w:numPr>
      </w:pPr>
      <w:r>
        <w:t>Get the generated board</w:t>
      </w:r>
    </w:p>
    <w:p w14:paraId="33F42175" w14:textId="046874BC" w:rsidR="00CE047F" w:rsidRDefault="00CE047F" w:rsidP="00CE047F">
      <w:pPr>
        <w:pStyle w:val="ListParagraph"/>
        <w:numPr>
          <w:ilvl w:val="0"/>
          <w:numId w:val="13"/>
        </w:numPr>
      </w:pPr>
      <w:r>
        <w:t>Player Handler Class</w:t>
      </w:r>
    </w:p>
    <w:p w14:paraId="29D01416" w14:textId="5C3B16E5" w:rsidR="00CE047F" w:rsidRDefault="00CE047F" w:rsidP="00CE047F">
      <w:pPr>
        <w:pStyle w:val="ListParagraph"/>
        <w:numPr>
          <w:ilvl w:val="1"/>
          <w:numId w:val="13"/>
        </w:numPr>
      </w:pPr>
      <w:r>
        <w:t>Which player it is</w:t>
      </w:r>
    </w:p>
    <w:p w14:paraId="6EBF0EE1" w14:textId="2E744D98" w:rsidR="00CE047F" w:rsidRDefault="00CE047F" w:rsidP="00CE047F">
      <w:pPr>
        <w:pStyle w:val="ListParagraph"/>
        <w:numPr>
          <w:ilvl w:val="1"/>
          <w:numId w:val="13"/>
        </w:numPr>
      </w:pPr>
      <w:r>
        <w:lastRenderedPageBreak/>
        <w:t>Is it AI</w:t>
      </w:r>
    </w:p>
    <w:p w14:paraId="44B11FFE" w14:textId="13854B7F" w:rsidR="00306400" w:rsidRDefault="00306400" w:rsidP="00CE047F">
      <w:pPr>
        <w:pStyle w:val="ListParagraph"/>
        <w:numPr>
          <w:ilvl w:val="1"/>
          <w:numId w:val="13"/>
        </w:numPr>
      </w:pPr>
      <w:r>
        <w:t xml:space="preserve">List of </w:t>
      </w:r>
      <w:r w:rsidR="00190F9E">
        <w:t>possessed cards</w:t>
      </w:r>
    </w:p>
    <w:p w14:paraId="0801FACB" w14:textId="2E219D2A" w:rsidR="00CE047F" w:rsidRDefault="00CE047F" w:rsidP="00CE047F">
      <w:pPr>
        <w:pStyle w:val="ListParagraph"/>
        <w:numPr>
          <w:ilvl w:val="0"/>
          <w:numId w:val="13"/>
        </w:numPr>
      </w:pPr>
      <w:r>
        <w:t>Turn Handler</w:t>
      </w:r>
    </w:p>
    <w:p w14:paraId="73D07243" w14:textId="77B7D19B" w:rsidR="00CE047F" w:rsidRDefault="0001439C" w:rsidP="00CE047F">
      <w:pPr>
        <w:pStyle w:val="ListParagraph"/>
        <w:numPr>
          <w:ilvl w:val="1"/>
          <w:numId w:val="13"/>
        </w:numPr>
      </w:pPr>
      <w:r>
        <w:t>Start</w:t>
      </w:r>
      <w:r w:rsidR="003D5711">
        <w:t xml:space="preserve"> </w:t>
      </w:r>
      <w:r w:rsidR="00330938">
        <w:t>Game</w:t>
      </w:r>
    </w:p>
    <w:p w14:paraId="44483E7C" w14:textId="24B1E791" w:rsidR="00530D8D" w:rsidRDefault="00530D8D" w:rsidP="00530D8D">
      <w:pPr>
        <w:pStyle w:val="ListParagraph"/>
        <w:numPr>
          <w:ilvl w:val="2"/>
          <w:numId w:val="13"/>
        </w:numPr>
      </w:pPr>
      <w:r>
        <w:t>Initialise turn List</w:t>
      </w:r>
    </w:p>
    <w:p w14:paraId="1560E4FA" w14:textId="4D12EFE7" w:rsidR="00530D8D" w:rsidRDefault="00530D8D" w:rsidP="00530D8D">
      <w:pPr>
        <w:pStyle w:val="ListParagraph"/>
        <w:numPr>
          <w:ilvl w:val="1"/>
          <w:numId w:val="13"/>
        </w:numPr>
      </w:pPr>
      <w:r>
        <w:t>Next Turn</w:t>
      </w:r>
    </w:p>
    <w:p w14:paraId="55ADAE4C" w14:textId="6E4ADE04" w:rsidR="00530D8D" w:rsidRDefault="00FA4EFA" w:rsidP="00530D8D">
      <w:pPr>
        <w:pStyle w:val="ListParagraph"/>
        <w:numPr>
          <w:ilvl w:val="2"/>
          <w:numId w:val="13"/>
        </w:numPr>
      </w:pPr>
      <w:r>
        <w:t>Pass to the next player</w:t>
      </w:r>
    </w:p>
    <w:p w14:paraId="74DF7D53" w14:textId="0AEA8852" w:rsidR="00FA4EFA" w:rsidRDefault="00FA4EFA" w:rsidP="00FA4EFA">
      <w:pPr>
        <w:pStyle w:val="ListParagraph"/>
        <w:numPr>
          <w:ilvl w:val="1"/>
          <w:numId w:val="13"/>
        </w:numPr>
      </w:pPr>
      <w:r>
        <w:t>Get current Player</w:t>
      </w:r>
    </w:p>
    <w:p w14:paraId="5BC3D6AA" w14:textId="002CEAE2" w:rsidR="00FA4EFA" w:rsidRDefault="00FA4EFA" w:rsidP="00FA4EFA">
      <w:pPr>
        <w:pStyle w:val="ListParagraph"/>
        <w:numPr>
          <w:ilvl w:val="2"/>
          <w:numId w:val="13"/>
        </w:numPr>
      </w:pPr>
      <w:r>
        <w:t>Returns current player</w:t>
      </w:r>
    </w:p>
    <w:p w14:paraId="43E7857A" w14:textId="00100B98" w:rsidR="00FA4EFA" w:rsidRDefault="00FA4EFA" w:rsidP="00FA4EFA">
      <w:pPr>
        <w:pStyle w:val="ListParagraph"/>
        <w:numPr>
          <w:ilvl w:val="1"/>
          <w:numId w:val="13"/>
        </w:numPr>
      </w:pPr>
      <w:r>
        <w:t>Remove Player</w:t>
      </w:r>
    </w:p>
    <w:p w14:paraId="55123102" w14:textId="30F72986" w:rsidR="00FA4EFA" w:rsidRDefault="00FA4EFA" w:rsidP="00FA4EFA">
      <w:pPr>
        <w:pStyle w:val="ListParagraph"/>
        <w:numPr>
          <w:ilvl w:val="2"/>
          <w:numId w:val="13"/>
        </w:numPr>
      </w:pPr>
      <w:r>
        <w:t>Remove a certain player</w:t>
      </w:r>
    </w:p>
    <w:p w14:paraId="3169744B" w14:textId="631109F6" w:rsidR="00243EFA" w:rsidRDefault="00F66987" w:rsidP="00FA4EFA">
      <w:pPr>
        <w:pStyle w:val="ListParagraph"/>
        <w:numPr>
          <w:ilvl w:val="0"/>
          <w:numId w:val="13"/>
        </w:numPr>
      </w:pPr>
      <w:r>
        <w:t>Card Class</w:t>
      </w:r>
    </w:p>
    <w:p w14:paraId="7269F6DE" w14:textId="679C0E8F" w:rsidR="00F66987" w:rsidRDefault="00BF3FF2" w:rsidP="00F66987">
      <w:pPr>
        <w:pStyle w:val="ListParagraph"/>
        <w:numPr>
          <w:ilvl w:val="1"/>
          <w:numId w:val="13"/>
        </w:numPr>
      </w:pPr>
      <w:r>
        <w:t>Super class cards</w:t>
      </w:r>
    </w:p>
    <w:p w14:paraId="147DC113" w14:textId="2811A721" w:rsidR="00BF3FF2" w:rsidRDefault="002D2843" w:rsidP="00F66987">
      <w:pPr>
        <w:pStyle w:val="ListParagraph"/>
        <w:numPr>
          <w:ilvl w:val="1"/>
          <w:numId w:val="13"/>
        </w:numPr>
      </w:pPr>
      <w:r>
        <w:t>Inherited by Character, Weapon, Room cards</w:t>
      </w:r>
    </w:p>
    <w:p w14:paraId="5CBF3B7A" w14:textId="47E4D919" w:rsidR="00FA4EFA" w:rsidRDefault="00FA4EFA" w:rsidP="00FA4EFA">
      <w:pPr>
        <w:pStyle w:val="ListParagraph"/>
        <w:numPr>
          <w:ilvl w:val="0"/>
          <w:numId w:val="13"/>
        </w:numPr>
      </w:pPr>
      <w:r>
        <w:t>Game Generator</w:t>
      </w:r>
    </w:p>
    <w:p w14:paraId="43CE8023" w14:textId="4EA1B63F" w:rsidR="00FA4EFA" w:rsidRDefault="005A04D8" w:rsidP="00FA4EFA">
      <w:pPr>
        <w:pStyle w:val="ListParagraph"/>
        <w:numPr>
          <w:ilvl w:val="1"/>
          <w:numId w:val="13"/>
        </w:numPr>
      </w:pPr>
      <w:r>
        <w:t>Shuffle Cards</w:t>
      </w:r>
    </w:p>
    <w:p w14:paraId="2AD2E1E9" w14:textId="46DDD944" w:rsidR="005A04D8" w:rsidRDefault="005A04D8" w:rsidP="005A04D8">
      <w:pPr>
        <w:pStyle w:val="ListParagraph"/>
        <w:numPr>
          <w:ilvl w:val="2"/>
          <w:numId w:val="13"/>
        </w:numPr>
      </w:pPr>
      <w:r>
        <w:t xml:space="preserve">Randomly mixes the cards to an array </w:t>
      </w:r>
      <w:r w:rsidR="00243EFA">
        <w:t>of cards</w:t>
      </w:r>
    </w:p>
    <w:p w14:paraId="2F41942F" w14:textId="2CC6EA15" w:rsidR="005F6B68" w:rsidRDefault="00102A0E" w:rsidP="005F6B68">
      <w:pPr>
        <w:pStyle w:val="ListParagraph"/>
        <w:numPr>
          <w:ilvl w:val="1"/>
          <w:numId w:val="13"/>
        </w:numPr>
      </w:pPr>
      <w:r>
        <w:t>Set Answer Cards</w:t>
      </w:r>
    </w:p>
    <w:p w14:paraId="6542D219" w14:textId="65F7CC39" w:rsidR="00102A0E" w:rsidRDefault="00102A0E" w:rsidP="00102A0E">
      <w:pPr>
        <w:pStyle w:val="ListParagraph"/>
        <w:numPr>
          <w:ilvl w:val="2"/>
          <w:numId w:val="13"/>
        </w:numPr>
      </w:pPr>
      <w:r>
        <w:t>Pick the first 3 occurrence of each card type</w:t>
      </w:r>
    </w:p>
    <w:p w14:paraId="553D9446" w14:textId="733EB874" w:rsidR="00102A0E" w:rsidRDefault="00102A0E" w:rsidP="00102A0E">
      <w:pPr>
        <w:pStyle w:val="ListParagraph"/>
        <w:numPr>
          <w:ilvl w:val="1"/>
          <w:numId w:val="13"/>
        </w:numPr>
      </w:pPr>
      <w:r>
        <w:t>Get Play Cards</w:t>
      </w:r>
    </w:p>
    <w:p w14:paraId="0692D8A7" w14:textId="2400B432" w:rsidR="00102A0E" w:rsidRDefault="00102A0E" w:rsidP="00102A0E">
      <w:pPr>
        <w:pStyle w:val="ListParagraph"/>
        <w:numPr>
          <w:ilvl w:val="2"/>
          <w:numId w:val="13"/>
        </w:numPr>
      </w:pPr>
      <w:r>
        <w:t>Returns remaining playable cards</w:t>
      </w:r>
    </w:p>
    <w:p w14:paraId="0820F002" w14:textId="1BB319DD" w:rsidR="00102A0E" w:rsidRDefault="00306400" w:rsidP="00102A0E">
      <w:pPr>
        <w:pStyle w:val="ListParagraph"/>
        <w:numPr>
          <w:ilvl w:val="0"/>
          <w:numId w:val="13"/>
        </w:numPr>
      </w:pPr>
      <w:r>
        <w:t>Player</w:t>
      </w:r>
      <w:r w:rsidR="00190F9E">
        <w:t xml:space="preserve"> Input Handler</w:t>
      </w:r>
    </w:p>
    <w:p w14:paraId="683914E3" w14:textId="7B577BBE" w:rsidR="00190F9E" w:rsidRDefault="00C36358" w:rsidP="00190F9E">
      <w:pPr>
        <w:pStyle w:val="ListParagraph"/>
        <w:numPr>
          <w:ilvl w:val="1"/>
          <w:numId w:val="13"/>
        </w:numPr>
      </w:pPr>
      <w:r>
        <w:t>Select square</w:t>
      </w:r>
    </w:p>
    <w:p w14:paraId="52E31318" w14:textId="540C3ECC" w:rsidR="00C36358" w:rsidRDefault="00C36358" w:rsidP="00C36358">
      <w:pPr>
        <w:pStyle w:val="ListParagraph"/>
        <w:numPr>
          <w:ilvl w:val="2"/>
          <w:numId w:val="13"/>
        </w:numPr>
      </w:pPr>
      <w:r>
        <w:t>Piece a space on the board to move, check if it can move to that square</w:t>
      </w:r>
    </w:p>
    <w:p w14:paraId="36585C26" w14:textId="28566D0B" w:rsidR="00C36358" w:rsidRDefault="006C5A68" w:rsidP="00C36358">
      <w:pPr>
        <w:pStyle w:val="ListParagraph"/>
        <w:numPr>
          <w:ilvl w:val="1"/>
          <w:numId w:val="13"/>
        </w:numPr>
      </w:pPr>
      <w:r>
        <w:t>Roll Dice</w:t>
      </w:r>
    </w:p>
    <w:p w14:paraId="5F8C2A5C" w14:textId="51B52731" w:rsidR="006C5A68" w:rsidRDefault="006C5A68" w:rsidP="006C5A68">
      <w:pPr>
        <w:pStyle w:val="ListParagraph"/>
        <w:numPr>
          <w:ilvl w:val="2"/>
          <w:numId w:val="13"/>
        </w:numPr>
      </w:pPr>
      <w:r>
        <w:t>Calls roll dice script</w:t>
      </w:r>
    </w:p>
    <w:p w14:paraId="38975F98" w14:textId="7CB0E0F6" w:rsidR="006C5A68" w:rsidRDefault="00704764" w:rsidP="006C5A68">
      <w:pPr>
        <w:pStyle w:val="ListParagraph"/>
        <w:numPr>
          <w:ilvl w:val="1"/>
          <w:numId w:val="13"/>
        </w:numPr>
      </w:pPr>
      <w:r>
        <w:t>Make suggestion</w:t>
      </w:r>
    </w:p>
    <w:p w14:paraId="7C347F7A" w14:textId="0CFB98A9" w:rsidR="00704764" w:rsidRDefault="00704764" w:rsidP="00704764">
      <w:pPr>
        <w:pStyle w:val="ListParagraph"/>
        <w:numPr>
          <w:ilvl w:val="2"/>
          <w:numId w:val="13"/>
        </w:numPr>
      </w:pPr>
      <w:r>
        <w:t>Calls make suggestion script</w:t>
      </w:r>
    </w:p>
    <w:p w14:paraId="76095E27" w14:textId="6B9691DA" w:rsidR="00704764" w:rsidRDefault="00704764" w:rsidP="00704764">
      <w:pPr>
        <w:pStyle w:val="ListParagraph"/>
        <w:numPr>
          <w:ilvl w:val="1"/>
          <w:numId w:val="13"/>
        </w:numPr>
      </w:pPr>
      <w:r>
        <w:t>Make accusation</w:t>
      </w:r>
    </w:p>
    <w:p w14:paraId="0FE1DAD7" w14:textId="58C9C8C1" w:rsidR="00704764" w:rsidRDefault="00704764" w:rsidP="00704764">
      <w:pPr>
        <w:pStyle w:val="ListParagraph"/>
        <w:numPr>
          <w:ilvl w:val="2"/>
          <w:numId w:val="13"/>
        </w:numPr>
      </w:pPr>
      <w:r>
        <w:t>Calls make accusation script</w:t>
      </w:r>
    </w:p>
    <w:p w14:paraId="492C66A5" w14:textId="34596152" w:rsidR="007129C6" w:rsidRDefault="007129C6" w:rsidP="007129C6">
      <w:pPr>
        <w:pStyle w:val="ListParagraph"/>
        <w:numPr>
          <w:ilvl w:val="1"/>
          <w:numId w:val="13"/>
        </w:numPr>
      </w:pPr>
      <w:r>
        <w:t>End Turn</w:t>
      </w:r>
    </w:p>
    <w:p w14:paraId="222F0A16" w14:textId="74BD6D07" w:rsidR="007129C6" w:rsidRDefault="007129C6" w:rsidP="007129C6">
      <w:pPr>
        <w:pStyle w:val="ListParagraph"/>
        <w:numPr>
          <w:ilvl w:val="2"/>
          <w:numId w:val="13"/>
        </w:numPr>
      </w:pPr>
      <w:r>
        <w:t xml:space="preserve">Calls </w:t>
      </w:r>
      <w:r w:rsidR="003A38FD">
        <w:t>next turn from turn handler</w:t>
      </w:r>
    </w:p>
    <w:p w14:paraId="181F5B16" w14:textId="286A3F64" w:rsidR="0052361B" w:rsidRDefault="008D0D28">
      <w:r>
        <w:t>Gantt Chart:</w:t>
      </w:r>
      <w:r w:rsidRPr="008D0D28">
        <w:t xml:space="preserve"> https://sharing.clickup.com/g/h/4g8em-8/2313cf92eff0027</w:t>
      </w:r>
    </w:p>
    <w:p w14:paraId="704FA088" w14:textId="77777777" w:rsidR="004A2C12" w:rsidRDefault="004A2C12"/>
    <w:tbl>
      <w:tblPr>
        <w:tblStyle w:val="TableGrid"/>
        <w:tblW w:w="0" w:type="auto"/>
        <w:tblLook w:val="04A0" w:firstRow="1" w:lastRow="0" w:firstColumn="1" w:lastColumn="0" w:noHBand="0" w:noVBand="1"/>
      </w:tblPr>
      <w:tblGrid>
        <w:gridCol w:w="9016"/>
      </w:tblGrid>
      <w:tr w:rsidR="0052361B" w14:paraId="7F573FE8" w14:textId="77777777" w:rsidTr="00794F24">
        <w:tc>
          <w:tcPr>
            <w:tcW w:w="9016" w:type="dxa"/>
          </w:tcPr>
          <w:p w14:paraId="05F614C4" w14:textId="77777777" w:rsidR="0052361B" w:rsidRPr="00E35B0A" w:rsidRDefault="0052361B" w:rsidP="00E35B0A">
            <w:pPr>
              <w:pStyle w:val="ListParagraph"/>
              <w:numPr>
                <w:ilvl w:val="0"/>
                <w:numId w:val="5"/>
              </w:numPr>
              <w:spacing w:before="40" w:after="40"/>
              <w:rPr>
                <w:b/>
              </w:rPr>
            </w:pPr>
            <w:r w:rsidRPr="00E35B0A">
              <w:rPr>
                <w:b/>
              </w:rPr>
              <w:t>Test plan and evidence of testing</w:t>
            </w:r>
          </w:p>
          <w:p w14:paraId="4C875867" w14:textId="77777777" w:rsidR="0052361B" w:rsidRDefault="0052361B" w:rsidP="00794F24">
            <w:pPr>
              <w:spacing w:before="40" w:after="40"/>
            </w:pPr>
          </w:p>
        </w:tc>
      </w:tr>
      <w:tr w:rsidR="0052361B" w14:paraId="274A2A07" w14:textId="77777777" w:rsidTr="00794F24">
        <w:tc>
          <w:tcPr>
            <w:tcW w:w="9016" w:type="dxa"/>
          </w:tcPr>
          <w:p w14:paraId="513B94FA" w14:textId="77777777" w:rsidR="0052361B" w:rsidRDefault="0052361B" w:rsidP="00794F24">
            <w:pPr>
              <w:spacing w:before="40" w:after="40"/>
              <w:rPr>
                <w:i/>
              </w:rPr>
            </w:pPr>
            <w:r>
              <w:rPr>
                <w:i/>
              </w:rPr>
              <w:t>You should consider:</w:t>
            </w:r>
          </w:p>
          <w:p w14:paraId="75CF11A9" w14:textId="77777777" w:rsidR="0052361B" w:rsidRDefault="0052361B" w:rsidP="00794F24">
            <w:pPr>
              <w:spacing w:before="40" w:after="40"/>
              <w:rPr>
                <w:i/>
              </w:rPr>
            </w:pPr>
          </w:p>
          <w:p w14:paraId="23E56E3E" w14:textId="77777777" w:rsidR="0052361B" w:rsidRPr="0052361B" w:rsidRDefault="0052361B" w:rsidP="0052361B">
            <w:pPr>
              <w:pStyle w:val="ListParagraph"/>
              <w:numPr>
                <w:ilvl w:val="0"/>
                <w:numId w:val="3"/>
              </w:numPr>
              <w:spacing w:before="40" w:after="40"/>
              <w:rPr>
                <w:i/>
              </w:rPr>
            </w:pPr>
            <w:r w:rsidRPr="0052361B">
              <w:rPr>
                <w:i/>
              </w:rPr>
              <w:t>Unit/component level testing – typically achieved using automated test procedures such as Junit in Java. This level of testing demonstrates that individual classes are working as you intend.</w:t>
            </w:r>
          </w:p>
          <w:p w14:paraId="33C2FF17" w14:textId="77777777" w:rsidR="0052361B" w:rsidRPr="0052361B" w:rsidRDefault="0052361B" w:rsidP="0052361B">
            <w:pPr>
              <w:pStyle w:val="ListParagraph"/>
              <w:numPr>
                <w:ilvl w:val="0"/>
                <w:numId w:val="3"/>
              </w:numPr>
              <w:spacing w:before="40" w:after="40"/>
              <w:rPr>
                <w:i/>
              </w:rPr>
            </w:pPr>
            <w:r w:rsidRPr="0052361B">
              <w:rPr>
                <w:i/>
              </w:rPr>
              <w:t>System level testing – typically a human lead and documented test process that shows the prototype working as a whole entity.</w:t>
            </w:r>
          </w:p>
          <w:p w14:paraId="5AC0E288" w14:textId="77777777" w:rsidR="0052361B" w:rsidRDefault="0052361B" w:rsidP="00794F24">
            <w:pPr>
              <w:spacing w:before="40" w:after="40"/>
              <w:rPr>
                <w:i/>
              </w:rPr>
            </w:pPr>
          </w:p>
          <w:p w14:paraId="34BF58B1" w14:textId="77777777" w:rsidR="0052361B" w:rsidRDefault="0052361B" w:rsidP="00794F24">
            <w:pPr>
              <w:spacing w:before="40" w:after="40"/>
              <w:rPr>
                <w:i/>
              </w:rPr>
            </w:pPr>
            <w:r>
              <w:rPr>
                <w:i/>
              </w:rPr>
              <w:lastRenderedPageBreak/>
              <w:t>Testing should show that the requirements you set out are being delivered on. They provide a means of showing that we have delivered what the user stores and task cards set out.  Remember to identify a useful set of boundary test conditions.</w:t>
            </w:r>
          </w:p>
          <w:p w14:paraId="2BBA5D9C" w14:textId="77777777" w:rsidR="0052361B" w:rsidRPr="00D073B9" w:rsidRDefault="0052361B" w:rsidP="00794F24">
            <w:pPr>
              <w:spacing w:before="40" w:after="40"/>
              <w:rPr>
                <w:i/>
              </w:rPr>
            </w:pPr>
            <w:r>
              <w:rPr>
                <w:i/>
              </w:rPr>
              <w:t>Evidence of testing should demonstrate that the prototype achieved has been tested according to the test plan. If there are deficiencies, then these should be documented, as they will need further work in a subsequent sprint.</w:t>
            </w:r>
          </w:p>
          <w:p w14:paraId="27A60550" w14:textId="77777777" w:rsidR="0052361B" w:rsidRDefault="0052361B" w:rsidP="00794F24">
            <w:pPr>
              <w:spacing w:before="40" w:after="40"/>
            </w:pPr>
          </w:p>
          <w:p w14:paraId="27268729" w14:textId="77777777" w:rsidR="0052361B" w:rsidRDefault="0052361B" w:rsidP="00794F24">
            <w:pPr>
              <w:spacing w:before="40" w:after="40"/>
              <w:rPr>
                <w:b/>
                <w:bCs/>
              </w:rPr>
            </w:pPr>
          </w:p>
          <w:p w14:paraId="713E1195" w14:textId="324894E1" w:rsidR="00794F24" w:rsidRPr="00794F24" w:rsidRDefault="00794F24" w:rsidP="00794F24">
            <w:pPr>
              <w:spacing w:before="40" w:after="40"/>
            </w:pPr>
            <w:r w:rsidRPr="00794F24">
              <w:t>Constant playtesting</w:t>
            </w:r>
          </w:p>
          <w:p w14:paraId="1FF13B5B" w14:textId="436AA195" w:rsidR="0052361B" w:rsidRDefault="00135E39" w:rsidP="00794F24">
            <w:pPr>
              <w:spacing w:before="40" w:after="40"/>
              <w:rPr>
                <w:b/>
                <w:bCs/>
              </w:rPr>
            </w:pPr>
            <w:r>
              <w:rPr>
                <w:b/>
                <w:bCs/>
              </w:rPr>
              <w:t>*</w:t>
            </w:r>
            <w:r w:rsidR="00294C33">
              <w:rPr>
                <w:b/>
                <w:bCs/>
              </w:rPr>
              <w:t>We will check with unity testing framewo</w:t>
            </w:r>
            <w:r w:rsidR="00477A28">
              <w:rPr>
                <w:b/>
                <w:bCs/>
              </w:rPr>
              <w:t>rk</w:t>
            </w:r>
          </w:p>
          <w:p w14:paraId="6CC59DDA" w14:textId="7445B465" w:rsidR="00477A28" w:rsidRDefault="00477A28" w:rsidP="00794F24">
            <w:pPr>
              <w:spacing w:before="40" w:after="40"/>
              <w:rPr>
                <w:b/>
                <w:bCs/>
              </w:rPr>
            </w:pPr>
          </w:p>
          <w:p w14:paraId="31267ECD" w14:textId="0D4848DF" w:rsidR="00477A28" w:rsidRPr="00477A28" w:rsidRDefault="00477A28" w:rsidP="00794F24">
            <w:pPr>
              <w:spacing w:before="40" w:after="40"/>
            </w:pPr>
            <w:r>
              <w:t xml:space="preserve">Update: Unity unit testing is </w:t>
            </w:r>
            <w:r w:rsidR="006839DC">
              <w:t>not too good, so we decided to create test scenes to test certain collection of components and element of the game</w:t>
            </w:r>
          </w:p>
          <w:p w14:paraId="0C1BF31C" w14:textId="470B84C4" w:rsidR="00294C33" w:rsidRPr="00294C33" w:rsidRDefault="00294C33" w:rsidP="00794F24">
            <w:pPr>
              <w:spacing w:before="40" w:after="40"/>
              <w:rPr>
                <w:b/>
                <w:bCs/>
              </w:rPr>
            </w:pPr>
          </w:p>
        </w:tc>
      </w:tr>
    </w:tbl>
    <w:p w14:paraId="633B1280" w14:textId="77777777" w:rsidR="0052361B" w:rsidRDefault="0052361B"/>
    <w:tbl>
      <w:tblPr>
        <w:tblStyle w:val="TableGrid"/>
        <w:tblW w:w="0" w:type="auto"/>
        <w:tblLook w:val="04A0" w:firstRow="1" w:lastRow="0" w:firstColumn="1" w:lastColumn="0" w:noHBand="0" w:noVBand="1"/>
      </w:tblPr>
      <w:tblGrid>
        <w:gridCol w:w="9016"/>
      </w:tblGrid>
      <w:tr w:rsidR="00E35B0A" w14:paraId="1B9C1A62" w14:textId="77777777" w:rsidTr="00794F24">
        <w:tc>
          <w:tcPr>
            <w:tcW w:w="9016" w:type="dxa"/>
          </w:tcPr>
          <w:p w14:paraId="6C41AF09" w14:textId="77777777" w:rsidR="00E35B0A" w:rsidRPr="00E35B0A" w:rsidRDefault="00E35B0A" w:rsidP="00E35B0A">
            <w:pPr>
              <w:pStyle w:val="ListParagraph"/>
              <w:numPr>
                <w:ilvl w:val="0"/>
                <w:numId w:val="5"/>
              </w:numPr>
              <w:spacing w:before="40" w:after="40"/>
              <w:rPr>
                <w:b/>
              </w:rPr>
            </w:pPr>
            <w:r w:rsidRPr="00E35B0A">
              <w:rPr>
                <w:b/>
              </w:rPr>
              <w:t>Summary of sprint</w:t>
            </w:r>
          </w:p>
          <w:p w14:paraId="2EE4D3BF" w14:textId="77777777" w:rsidR="00E35B0A" w:rsidRDefault="00E35B0A" w:rsidP="00794F24">
            <w:pPr>
              <w:spacing w:before="40" w:after="40"/>
            </w:pPr>
          </w:p>
        </w:tc>
      </w:tr>
      <w:tr w:rsidR="00E35B0A" w14:paraId="678233E9" w14:textId="77777777" w:rsidTr="00794F24">
        <w:tc>
          <w:tcPr>
            <w:tcW w:w="9016" w:type="dxa"/>
          </w:tcPr>
          <w:p w14:paraId="4EACECD4" w14:textId="77777777" w:rsidR="00E35B0A" w:rsidRDefault="00E35B0A" w:rsidP="00794F24">
            <w:pPr>
              <w:spacing w:before="40" w:after="40"/>
              <w:rPr>
                <w:i/>
              </w:rPr>
            </w:pPr>
            <w:r>
              <w:rPr>
                <w:i/>
              </w:rPr>
              <w:t>You should consider and discuss:</w:t>
            </w:r>
          </w:p>
          <w:p w14:paraId="5B0668F1" w14:textId="77777777" w:rsidR="00E35B0A" w:rsidRDefault="00E35B0A" w:rsidP="00794F24">
            <w:pPr>
              <w:spacing w:before="40" w:after="40"/>
              <w:rPr>
                <w:i/>
              </w:rPr>
            </w:pPr>
          </w:p>
          <w:p w14:paraId="1FF4BCEB" w14:textId="2E55F574" w:rsidR="00E35B0A" w:rsidRPr="00E35B0A" w:rsidRDefault="00E35B0A" w:rsidP="00E35B0A">
            <w:pPr>
              <w:pStyle w:val="ListParagraph"/>
              <w:numPr>
                <w:ilvl w:val="0"/>
                <w:numId w:val="4"/>
              </w:numPr>
              <w:spacing w:before="40" w:after="40"/>
              <w:rPr>
                <w:i/>
              </w:rPr>
            </w:pPr>
            <w:r w:rsidRPr="00E35B0A">
              <w:rPr>
                <w:i/>
              </w:rPr>
              <w:t>Did you achieve you</w:t>
            </w:r>
            <w:r w:rsidR="00915EDA">
              <w:rPr>
                <w:i/>
              </w:rPr>
              <w:t>r</w:t>
            </w:r>
            <w:r w:rsidRPr="00E35B0A">
              <w:rPr>
                <w:i/>
              </w:rPr>
              <w:t xml:space="preserve"> objectives for this sprint?</w:t>
            </w:r>
          </w:p>
          <w:p w14:paraId="0B005545" w14:textId="77777777" w:rsidR="00E35B0A" w:rsidRPr="00E35B0A" w:rsidRDefault="00E35B0A" w:rsidP="00E35B0A">
            <w:pPr>
              <w:pStyle w:val="ListParagraph"/>
              <w:numPr>
                <w:ilvl w:val="0"/>
                <w:numId w:val="4"/>
              </w:numPr>
              <w:spacing w:before="40" w:after="40"/>
              <w:rPr>
                <w:i/>
              </w:rPr>
            </w:pPr>
            <w:r w:rsidRPr="00E35B0A">
              <w:rPr>
                <w:i/>
              </w:rPr>
              <w:t>Is there a working prototype?</w:t>
            </w:r>
          </w:p>
          <w:p w14:paraId="26D40000" w14:textId="77777777" w:rsidR="00E35B0A" w:rsidRPr="00E35B0A" w:rsidRDefault="00E35B0A" w:rsidP="00E35B0A">
            <w:pPr>
              <w:pStyle w:val="ListParagraph"/>
              <w:numPr>
                <w:ilvl w:val="0"/>
                <w:numId w:val="4"/>
              </w:numPr>
              <w:spacing w:before="40" w:after="40"/>
              <w:rPr>
                <w:i/>
              </w:rPr>
            </w:pPr>
            <w:r w:rsidRPr="00E35B0A">
              <w:rPr>
                <w:i/>
              </w:rPr>
              <w:t>What went well, and what did not go well? If things did not go well, what have you learned and what will you do differently for the next sprint?</w:t>
            </w:r>
          </w:p>
          <w:p w14:paraId="2E10C1DD" w14:textId="77777777" w:rsidR="00E35B0A" w:rsidRPr="00E35B0A" w:rsidRDefault="00E35B0A" w:rsidP="00E35B0A">
            <w:pPr>
              <w:pStyle w:val="ListParagraph"/>
              <w:numPr>
                <w:ilvl w:val="0"/>
                <w:numId w:val="4"/>
              </w:numPr>
              <w:spacing w:before="40" w:after="40"/>
              <w:rPr>
                <w:i/>
              </w:rPr>
            </w:pPr>
            <w:r w:rsidRPr="00E35B0A">
              <w:rPr>
                <w:i/>
              </w:rPr>
              <w:t xml:space="preserve">Is there any feedback from the </w:t>
            </w:r>
            <w:r w:rsidR="000A1369">
              <w:rPr>
                <w:i/>
              </w:rPr>
              <w:t>customer</w:t>
            </w:r>
            <w:r w:rsidRPr="00E35B0A">
              <w:rPr>
                <w:i/>
              </w:rPr>
              <w:t>?</w:t>
            </w:r>
          </w:p>
          <w:p w14:paraId="5447F4AB" w14:textId="77777777" w:rsidR="00E35B0A" w:rsidRDefault="00E35B0A" w:rsidP="00794F24">
            <w:pPr>
              <w:spacing w:before="40" w:after="40"/>
            </w:pPr>
          </w:p>
        </w:tc>
      </w:tr>
    </w:tbl>
    <w:p w14:paraId="6D109B7B" w14:textId="77777777" w:rsidR="00EB418F" w:rsidRDefault="00EB418F" w:rsidP="00EB418F">
      <w:pPr>
        <w:spacing w:before="40" w:after="40"/>
      </w:pPr>
      <w:r>
        <w:t>Task Cards:</w:t>
      </w:r>
    </w:p>
    <w:p w14:paraId="3129B6FE" w14:textId="6E5E05DA" w:rsidR="00EB418F" w:rsidRDefault="00EB418F" w:rsidP="00EB418F">
      <w:pPr>
        <w:pStyle w:val="ListParagraph"/>
        <w:numPr>
          <w:ilvl w:val="0"/>
          <w:numId w:val="20"/>
        </w:numPr>
        <w:spacing w:before="40" w:after="40"/>
      </w:pPr>
      <w:r>
        <w:t>Board Generation (Danny)</w:t>
      </w:r>
    </w:p>
    <w:p w14:paraId="28137F06" w14:textId="507FC4B2" w:rsidR="00EB418F" w:rsidRDefault="00893F8C" w:rsidP="00EB418F">
      <w:pPr>
        <w:pStyle w:val="ListParagraph"/>
        <w:numPr>
          <w:ilvl w:val="1"/>
          <w:numId w:val="20"/>
        </w:numPr>
        <w:spacing w:before="40" w:after="40"/>
      </w:pPr>
      <w:r>
        <w:t>Works perfectly</w:t>
      </w:r>
    </w:p>
    <w:p w14:paraId="59B47B3E" w14:textId="542E84A5" w:rsidR="002D28D9" w:rsidRDefault="002D28D9" w:rsidP="00EB418F">
      <w:pPr>
        <w:pStyle w:val="ListParagraph"/>
        <w:numPr>
          <w:ilvl w:val="1"/>
          <w:numId w:val="20"/>
        </w:numPr>
        <w:spacing w:before="40" w:after="40"/>
      </w:pPr>
      <w:r>
        <w:t xml:space="preserve">Used an array </w:t>
      </w:r>
      <w:r w:rsidR="00EB5296">
        <w:t xml:space="preserve">instead </w:t>
      </w:r>
      <w:r w:rsidR="009561BB">
        <w:t>graph</w:t>
      </w:r>
    </w:p>
    <w:p w14:paraId="285E0B1D" w14:textId="50A9C07F" w:rsidR="00EB418F" w:rsidRDefault="00EB418F" w:rsidP="00EB418F">
      <w:pPr>
        <w:pStyle w:val="ListParagraph"/>
        <w:numPr>
          <w:ilvl w:val="0"/>
          <w:numId w:val="20"/>
        </w:numPr>
        <w:spacing w:before="40" w:after="40"/>
      </w:pPr>
      <w:r>
        <w:t>Turn Handler (Abdullah)</w:t>
      </w:r>
    </w:p>
    <w:p w14:paraId="1B4AAE31" w14:textId="6D7DCF7F" w:rsidR="00893F8C" w:rsidRDefault="00D15416" w:rsidP="00893F8C">
      <w:pPr>
        <w:pStyle w:val="ListParagraph"/>
        <w:numPr>
          <w:ilvl w:val="1"/>
          <w:numId w:val="20"/>
        </w:numPr>
        <w:spacing w:before="40" w:after="40"/>
      </w:pPr>
      <w:r>
        <w:t>There is an empty script</w:t>
      </w:r>
      <w:r w:rsidR="00C363DB">
        <w:t xml:space="preserve"> with empty methods</w:t>
      </w:r>
    </w:p>
    <w:p w14:paraId="3ADD0D09" w14:textId="7BCDA71B" w:rsidR="00EB418F" w:rsidRDefault="00EB418F" w:rsidP="00EB418F">
      <w:pPr>
        <w:pStyle w:val="ListParagraph"/>
        <w:numPr>
          <w:ilvl w:val="0"/>
          <w:numId w:val="20"/>
        </w:numPr>
        <w:spacing w:before="40" w:after="40"/>
      </w:pPr>
      <w:r>
        <w:t>Game Generator (Tomasz)</w:t>
      </w:r>
    </w:p>
    <w:p w14:paraId="1B90C0FB" w14:textId="0A34714D" w:rsidR="00D15416" w:rsidRDefault="00D15416" w:rsidP="00D15416">
      <w:pPr>
        <w:pStyle w:val="ListParagraph"/>
        <w:numPr>
          <w:ilvl w:val="1"/>
          <w:numId w:val="20"/>
        </w:numPr>
        <w:spacing w:before="40" w:after="40"/>
      </w:pPr>
      <w:r>
        <w:t>Returns 2 arrays</w:t>
      </w:r>
      <w:r w:rsidR="00CD392E">
        <w:t xml:space="preserve">.  One for </w:t>
      </w:r>
      <w:r w:rsidR="003F5F6D">
        <w:t>answers, one for playable cards</w:t>
      </w:r>
    </w:p>
    <w:p w14:paraId="4D49E045" w14:textId="18EB3DF0" w:rsidR="00EB418F" w:rsidRDefault="00EB418F" w:rsidP="00EB418F">
      <w:pPr>
        <w:pStyle w:val="ListParagraph"/>
        <w:numPr>
          <w:ilvl w:val="0"/>
          <w:numId w:val="20"/>
        </w:numPr>
        <w:spacing w:before="40" w:after="40"/>
      </w:pPr>
      <w:r>
        <w:t>Player Inputs (square selection) (Anson)</w:t>
      </w:r>
    </w:p>
    <w:p w14:paraId="13B3E50D" w14:textId="52D0B105" w:rsidR="003F5F6D" w:rsidRDefault="003F5F6D" w:rsidP="003F5F6D">
      <w:pPr>
        <w:pStyle w:val="ListParagraph"/>
        <w:numPr>
          <w:ilvl w:val="1"/>
          <w:numId w:val="20"/>
        </w:numPr>
        <w:spacing w:before="40" w:after="40"/>
      </w:pPr>
      <w:r>
        <w:t>Can detect mouse</w:t>
      </w:r>
      <w:r w:rsidR="00B86ED6">
        <w:t xml:space="preserve"> </w:t>
      </w:r>
      <w:r w:rsidR="00BE13AE">
        <w:t>point at certain tile</w:t>
      </w:r>
    </w:p>
    <w:p w14:paraId="2B23DDE4" w14:textId="367240D8" w:rsidR="00BE13AE" w:rsidRDefault="00BE13AE" w:rsidP="003F5F6D">
      <w:pPr>
        <w:pStyle w:val="ListParagraph"/>
        <w:numPr>
          <w:ilvl w:val="1"/>
          <w:numId w:val="20"/>
        </w:numPr>
        <w:spacing w:before="40" w:after="40"/>
      </w:pPr>
      <w:r>
        <w:t>Made tile glow</w:t>
      </w:r>
    </w:p>
    <w:p w14:paraId="582E75D6" w14:textId="77777777" w:rsidR="00BE13AE" w:rsidRDefault="00BE13AE" w:rsidP="003F5F6D">
      <w:pPr>
        <w:pStyle w:val="ListParagraph"/>
        <w:numPr>
          <w:ilvl w:val="1"/>
          <w:numId w:val="20"/>
        </w:numPr>
        <w:spacing w:before="40" w:after="40"/>
      </w:pPr>
    </w:p>
    <w:p w14:paraId="090E7226" w14:textId="770AA555" w:rsidR="00E35B0A" w:rsidRDefault="00537272">
      <w:r>
        <w:t xml:space="preserve">There is no combined prototype, though we </w:t>
      </w:r>
      <w:r w:rsidR="00974F05">
        <w:t>have a working game board with working dice</w:t>
      </w:r>
      <w:r w:rsidR="00D15DFA">
        <w:t>.</w:t>
      </w:r>
    </w:p>
    <w:p w14:paraId="21CE3029" w14:textId="7C111941" w:rsidR="00D15DFA" w:rsidRDefault="002D3437">
      <w:r>
        <w:t>We</w:t>
      </w:r>
      <w:r w:rsidR="003F464A">
        <w:t xml:space="preserve"> underestimated </w:t>
      </w:r>
      <w:r>
        <w:t xml:space="preserve">the time needed for our goals </w:t>
      </w:r>
      <w:r w:rsidR="003F464A">
        <w:t>as we were all busy with other commitments.</w:t>
      </w:r>
      <w:r w:rsidR="009B043E">
        <w:t xml:space="preserve">  We will be shortening the sprints to </w:t>
      </w:r>
      <w:r w:rsidR="00BB0669">
        <w:t>1 week sprints and more meetings to keep everyone on track</w:t>
      </w:r>
      <w:r w:rsidR="003452F0">
        <w:t>.</w:t>
      </w:r>
    </w:p>
    <w:sectPr w:rsidR="00D15DF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D27BD"/>
    <w:multiLevelType w:val="hybridMultilevel"/>
    <w:tmpl w:val="BF5824D0"/>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725479A"/>
    <w:multiLevelType w:val="hybridMultilevel"/>
    <w:tmpl w:val="4A982E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C42063"/>
    <w:multiLevelType w:val="hybridMultilevel"/>
    <w:tmpl w:val="14A6AB64"/>
    <w:lvl w:ilvl="0" w:tplc="E0FE3030">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E22281"/>
    <w:multiLevelType w:val="hybridMultilevel"/>
    <w:tmpl w:val="FFFFFFFF"/>
    <w:lvl w:ilvl="0" w:tplc="D39212F8">
      <w:start w:val="1"/>
      <w:numFmt w:val="bullet"/>
      <w:lvlText w:val=""/>
      <w:lvlJc w:val="left"/>
      <w:pPr>
        <w:ind w:left="720" w:hanging="360"/>
      </w:pPr>
      <w:rPr>
        <w:rFonts w:ascii="Symbol" w:hAnsi="Symbol" w:hint="default"/>
      </w:rPr>
    </w:lvl>
    <w:lvl w:ilvl="1" w:tplc="F84AD358">
      <w:start w:val="1"/>
      <w:numFmt w:val="bullet"/>
      <w:lvlText w:val="-"/>
      <w:lvlJc w:val="left"/>
      <w:pPr>
        <w:ind w:left="1440" w:hanging="360"/>
      </w:pPr>
      <w:rPr>
        <w:rFonts w:ascii="Calibri" w:hAnsi="Calibri" w:hint="default"/>
      </w:rPr>
    </w:lvl>
    <w:lvl w:ilvl="2" w:tplc="5E5C7BCC">
      <w:start w:val="1"/>
      <w:numFmt w:val="bullet"/>
      <w:lvlText w:val=""/>
      <w:lvlJc w:val="left"/>
      <w:pPr>
        <w:ind w:left="2160" w:hanging="360"/>
      </w:pPr>
      <w:rPr>
        <w:rFonts w:ascii="Wingdings" w:hAnsi="Wingdings" w:hint="default"/>
      </w:rPr>
    </w:lvl>
    <w:lvl w:ilvl="3" w:tplc="BF607E40">
      <w:start w:val="1"/>
      <w:numFmt w:val="bullet"/>
      <w:lvlText w:val=""/>
      <w:lvlJc w:val="left"/>
      <w:pPr>
        <w:ind w:left="2880" w:hanging="360"/>
      </w:pPr>
      <w:rPr>
        <w:rFonts w:ascii="Symbol" w:hAnsi="Symbol" w:hint="default"/>
      </w:rPr>
    </w:lvl>
    <w:lvl w:ilvl="4" w:tplc="C6401158">
      <w:start w:val="1"/>
      <w:numFmt w:val="bullet"/>
      <w:lvlText w:val="o"/>
      <w:lvlJc w:val="left"/>
      <w:pPr>
        <w:ind w:left="3600" w:hanging="360"/>
      </w:pPr>
      <w:rPr>
        <w:rFonts w:ascii="Courier New" w:hAnsi="Courier New" w:hint="default"/>
      </w:rPr>
    </w:lvl>
    <w:lvl w:ilvl="5" w:tplc="BEB6CD10">
      <w:start w:val="1"/>
      <w:numFmt w:val="bullet"/>
      <w:lvlText w:val=""/>
      <w:lvlJc w:val="left"/>
      <w:pPr>
        <w:ind w:left="4320" w:hanging="360"/>
      </w:pPr>
      <w:rPr>
        <w:rFonts w:ascii="Wingdings" w:hAnsi="Wingdings" w:hint="default"/>
      </w:rPr>
    </w:lvl>
    <w:lvl w:ilvl="6" w:tplc="631CA7AA">
      <w:start w:val="1"/>
      <w:numFmt w:val="bullet"/>
      <w:lvlText w:val=""/>
      <w:lvlJc w:val="left"/>
      <w:pPr>
        <w:ind w:left="5040" w:hanging="360"/>
      </w:pPr>
      <w:rPr>
        <w:rFonts w:ascii="Symbol" w:hAnsi="Symbol" w:hint="default"/>
      </w:rPr>
    </w:lvl>
    <w:lvl w:ilvl="7" w:tplc="942E352C">
      <w:start w:val="1"/>
      <w:numFmt w:val="bullet"/>
      <w:lvlText w:val="o"/>
      <w:lvlJc w:val="left"/>
      <w:pPr>
        <w:ind w:left="5760" w:hanging="360"/>
      </w:pPr>
      <w:rPr>
        <w:rFonts w:ascii="Courier New" w:hAnsi="Courier New" w:hint="default"/>
      </w:rPr>
    </w:lvl>
    <w:lvl w:ilvl="8" w:tplc="5F0E34E4">
      <w:start w:val="1"/>
      <w:numFmt w:val="bullet"/>
      <w:lvlText w:val=""/>
      <w:lvlJc w:val="left"/>
      <w:pPr>
        <w:ind w:left="6480" w:hanging="360"/>
      </w:pPr>
      <w:rPr>
        <w:rFonts w:ascii="Wingdings" w:hAnsi="Wingdings" w:hint="default"/>
      </w:rPr>
    </w:lvl>
  </w:abstractNum>
  <w:abstractNum w:abstractNumId="4" w15:restartNumberingAfterBreak="0">
    <w:nsid w:val="0B5F61F5"/>
    <w:multiLevelType w:val="hybridMultilevel"/>
    <w:tmpl w:val="0C3CC5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D9738F"/>
    <w:multiLevelType w:val="hybridMultilevel"/>
    <w:tmpl w:val="FD66F502"/>
    <w:lvl w:ilvl="0" w:tplc="C422D904">
      <w:start w:val="1"/>
      <w:numFmt w:val="bullet"/>
      <w:lvlText w:val="-"/>
      <w:lvlJc w:val="left"/>
      <w:pPr>
        <w:ind w:left="1080" w:hanging="360"/>
      </w:pPr>
      <w:rPr>
        <w:rFonts w:ascii="Calibri" w:eastAsiaTheme="minorHAnsi" w:hAnsi="Calibri" w:cs="Calibri"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4220D97"/>
    <w:multiLevelType w:val="hybridMultilevel"/>
    <w:tmpl w:val="F3A219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8F0417"/>
    <w:multiLevelType w:val="hybridMultilevel"/>
    <w:tmpl w:val="FFFFFFFF"/>
    <w:lvl w:ilvl="0" w:tplc="39A86A36">
      <w:start w:val="1"/>
      <w:numFmt w:val="bullet"/>
      <w:lvlText w:val=""/>
      <w:lvlJc w:val="left"/>
      <w:pPr>
        <w:ind w:left="720" w:hanging="360"/>
      </w:pPr>
      <w:rPr>
        <w:rFonts w:ascii="Symbol" w:hAnsi="Symbol" w:hint="default"/>
      </w:rPr>
    </w:lvl>
    <w:lvl w:ilvl="1" w:tplc="151895D2">
      <w:start w:val="1"/>
      <w:numFmt w:val="bullet"/>
      <w:lvlText w:val="-"/>
      <w:lvlJc w:val="left"/>
      <w:pPr>
        <w:ind w:left="1440" w:hanging="360"/>
      </w:pPr>
      <w:rPr>
        <w:rFonts w:ascii="Calibri" w:hAnsi="Calibri" w:hint="default"/>
      </w:rPr>
    </w:lvl>
    <w:lvl w:ilvl="2" w:tplc="32B48A66">
      <w:start w:val="1"/>
      <w:numFmt w:val="bullet"/>
      <w:lvlText w:val=""/>
      <w:lvlJc w:val="left"/>
      <w:pPr>
        <w:ind w:left="2160" w:hanging="360"/>
      </w:pPr>
      <w:rPr>
        <w:rFonts w:ascii="Wingdings" w:hAnsi="Wingdings" w:hint="default"/>
      </w:rPr>
    </w:lvl>
    <w:lvl w:ilvl="3" w:tplc="DD62B70C">
      <w:start w:val="1"/>
      <w:numFmt w:val="bullet"/>
      <w:lvlText w:val=""/>
      <w:lvlJc w:val="left"/>
      <w:pPr>
        <w:ind w:left="2880" w:hanging="360"/>
      </w:pPr>
      <w:rPr>
        <w:rFonts w:ascii="Symbol" w:hAnsi="Symbol" w:hint="default"/>
      </w:rPr>
    </w:lvl>
    <w:lvl w:ilvl="4" w:tplc="B4E8C1C4">
      <w:start w:val="1"/>
      <w:numFmt w:val="bullet"/>
      <w:lvlText w:val="o"/>
      <w:lvlJc w:val="left"/>
      <w:pPr>
        <w:ind w:left="3600" w:hanging="360"/>
      </w:pPr>
      <w:rPr>
        <w:rFonts w:ascii="Courier New" w:hAnsi="Courier New" w:hint="default"/>
      </w:rPr>
    </w:lvl>
    <w:lvl w:ilvl="5" w:tplc="247C1B34">
      <w:start w:val="1"/>
      <w:numFmt w:val="bullet"/>
      <w:lvlText w:val=""/>
      <w:lvlJc w:val="left"/>
      <w:pPr>
        <w:ind w:left="4320" w:hanging="360"/>
      </w:pPr>
      <w:rPr>
        <w:rFonts w:ascii="Wingdings" w:hAnsi="Wingdings" w:hint="default"/>
      </w:rPr>
    </w:lvl>
    <w:lvl w:ilvl="6" w:tplc="23A2777C">
      <w:start w:val="1"/>
      <w:numFmt w:val="bullet"/>
      <w:lvlText w:val=""/>
      <w:lvlJc w:val="left"/>
      <w:pPr>
        <w:ind w:left="5040" w:hanging="360"/>
      </w:pPr>
      <w:rPr>
        <w:rFonts w:ascii="Symbol" w:hAnsi="Symbol" w:hint="default"/>
      </w:rPr>
    </w:lvl>
    <w:lvl w:ilvl="7" w:tplc="333E3EDA">
      <w:start w:val="1"/>
      <w:numFmt w:val="bullet"/>
      <w:lvlText w:val="o"/>
      <w:lvlJc w:val="left"/>
      <w:pPr>
        <w:ind w:left="5760" w:hanging="360"/>
      </w:pPr>
      <w:rPr>
        <w:rFonts w:ascii="Courier New" w:hAnsi="Courier New" w:hint="default"/>
      </w:rPr>
    </w:lvl>
    <w:lvl w:ilvl="8" w:tplc="9B1E3E66">
      <w:start w:val="1"/>
      <w:numFmt w:val="bullet"/>
      <w:lvlText w:val=""/>
      <w:lvlJc w:val="left"/>
      <w:pPr>
        <w:ind w:left="6480" w:hanging="360"/>
      </w:pPr>
      <w:rPr>
        <w:rFonts w:ascii="Wingdings" w:hAnsi="Wingdings" w:hint="default"/>
      </w:rPr>
    </w:lvl>
  </w:abstractNum>
  <w:abstractNum w:abstractNumId="8" w15:restartNumberingAfterBreak="0">
    <w:nsid w:val="1FBF2CF1"/>
    <w:multiLevelType w:val="hybridMultilevel"/>
    <w:tmpl w:val="D6621C68"/>
    <w:lvl w:ilvl="0" w:tplc="EC3E8FB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C214FC"/>
    <w:multiLevelType w:val="hybridMultilevel"/>
    <w:tmpl w:val="FFFFFFFF"/>
    <w:lvl w:ilvl="0" w:tplc="51E4EC7C">
      <w:start w:val="1"/>
      <w:numFmt w:val="bullet"/>
      <w:lvlText w:val=""/>
      <w:lvlJc w:val="left"/>
      <w:pPr>
        <w:ind w:left="720" w:hanging="360"/>
      </w:pPr>
      <w:rPr>
        <w:rFonts w:ascii="Symbol" w:hAnsi="Symbol" w:hint="default"/>
      </w:rPr>
    </w:lvl>
    <w:lvl w:ilvl="1" w:tplc="F514B4BA">
      <w:start w:val="1"/>
      <w:numFmt w:val="bullet"/>
      <w:lvlText w:val="-"/>
      <w:lvlJc w:val="left"/>
      <w:pPr>
        <w:ind w:left="1440" w:hanging="360"/>
      </w:pPr>
      <w:rPr>
        <w:rFonts w:ascii="Calibri" w:hAnsi="Calibri" w:hint="default"/>
      </w:rPr>
    </w:lvl>
    <w:lvl w:ilvl="2" w:tplc="DCAA1984">
      <w:start w:val="1"/>
      <w:numFmt w:val="bullet"/>
      <w:lvlText w:val=""/>
      <w:lvlJc w:val="left"/>
      <w:pPr>
        <w:ind w:left="2160" w:hanging="360"/>
      </w:pPr>
      <w:rPr>
        <w:rFonts w:ascii="Wingdings" w:hAnsi="Wingdings" w:hint="default"/>
      </w:rPr>
    </w:lvl>
    <w:lvl w:ilvl="3" w:tplc="48B6FA58">
      <w:start w:val="1"/>
      <w:numFmt w:val="bullet"/>
      <w:lvlText w:val=""/>
      <w:lvlJc w:val="left"/>
      <w:pPr>
        <w:ind w:left="2880" w:hanging="360"/>
      </w:pPr>
      <w:rPr>
        <w:rFonts w:ascii="Symbol" w:hAnsi="Symbol" w:hint="default"/>
      </w:rPr>
    </w:lvl>
    <w:lvl w:ilvl="4" w:tplc="87D2E53A">
      <w:start w:val="1"/>
      <w:numFmt w:val="bullet"/>
      <w:lvlText w:val="o"/>
      <w:lvlJc w:val="left"/>
      <w:pPr>
        <w:ind w:left="3600" w:hanging="360"/>
      </w:pPr>
      <w:rPr>
        <w:rFonts w:ascii="Courier New" w:hAnsi="Courier New" w:hint="default"/>
      </w:rPr>
    </w:lvl>
    <w:lvl w:ilvl="5" w:tplc="5E80E844">
      <w:start w:val="1"/>
      <w:numFmt w:val="bullet"/>
      <w:lvlText w:val=""/>
      <w:lvlJc w:val="left"/>
      <w:pPr>
        <w:ind w:left="4320" w:hanging="360"/>
      </w:pPr>
      <w:rPr>
        <w:rFonts w:ascii="Wingdings" w:hAnsi="Wingdings" w:hint="default"/>
      </w:rPr>
    </w:lvl>
    <w:lvl w:ilvl="6" w:tplc="1FA688B2">
      <w:start w:val="1"/>
      <w:numFmt w:val="bullet"/>
      <w:lvlText w:val=""/>
      <w:lvlJc w:val="left"/>
      <w:pPr>
        <w:ind w:left="5040" w:hanging="360"/>
      </w:pPr>
      <w:rPr>
        <w:rFonts w:ascii="Symbol" w:hAnsi="Symbol" w:hint="default"/>
      </w:rPr>
    </w:lvl>
    <w:lvl w:ilvl="7" w:tplc="B608C08E">
      <w:start w:val="1"/>
      <w:numFmt w:val="bullet"/>
      <w:lvlText w:val="o"/>
      <w:lvlJc w:val="left"/>
      <w:pPr>
        <w:ind w:left="5760" w:hanging="360"/>
      </w:pPr>
      <w:rPr>
        <w:rFonts w:ascii="Courier New" w:hAnsi="Courier New" w:hint="default"/>
      </w:rPr>
    </w:lvl>
    <w:lvl w:ilvl="8" w:tplc="8C841FB8">
      <w:start w:val="1"/>
      <w:numFmt w:val="bullet"/>
      <w:lvlText w:val=""/>
      <w:lvlJc w:val="left"/>
      <w:pPr>
        <w:ind w:left="6480" w:hanging="360"/>
      </w:pPr>
      <w:rPr>
        <w:rFonts w:ascii="Wingdings" w:hAnsi="Wingdings" w:hint="default"/>
      </w:rPr>
    </w:lvl>
  </w:abstractNum>
  <w:abstractNum w:abstractNumId="10" w15:restartNumberingAfterBreak="0">
    <w:nsid w:val="262D3D9D"/>
    <w:multiLevelType w:val="hybridMultilevel"/>
    <w:tmpl w:val="0C3CC5C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F3A02A0"/>
    <w:multiLevelType w:val="hybridMultilevel"/>
    <w:tmpl w:val="0C3CC5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1251C61"/>
    <w:multiLevelType w:val="hybridMultilevel"/>
    <w:tmpl w:val="E4DA4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5C46CCA"/>
    <w:multiLevelType w:val="hybridMultilevel"/>
    <w:tmpl w:val="FFFFFFFF"/>
    <w:lvl w:ilvl="0" w:tplc="9C5037B4">
      <w:start w:val="1"/>
      <w:numFmt w:val="bullet"/>
      <w:lvlText w:val=""/>
      <w:lvlJc w:val="left"/>
      <w:pPr>
        <w:ind w:left="720" w:hanging="360"/>
      </w:pPr>
      <w:rPr>
        <w:rFonts w:ascii="Symbol" w:hAnsi="Symbol" w:hint="default"/>
      </w:rPr>
    </w:lvl>
    <w:lvl w:ilvl="1" w:tplc="5E6EFD9C">
      <w:start w:val="1"/>
      <w:numFmt w:val="bullet"/>
      <w:lvlText w:val="-"/>
      <w:lvlJc w:val="left"/>
      <w:pPr>
        <w:ind w:left="1440" w:hanging="360"/>
      </w:pPr>
      <w:rPr>
        <w:rFonts w:ascii="Calibri" w:hAnsi="Calibri" w:hint="default"/>
      </w:rPr>
    </w:lvl>
    <w:lvl w:ilvl="2" w:tplc="0434C1B8">
      <w:start w:val="1"/>
      <w:numFmt w:val="bullet"/>
      <w:lvlText w:val=""/>
      <w:lvlJc w:val="left"/>
      <w:pPr>
        <w:ind w:left="2160" w:hanging="360"/>
      </w:pPr>
      <w:rPr>
        <w:rFonts w:ascii="Wingdings" w:hAnsi="Wingdings" w:hint="default"/>
      </w:rPr>
    </w:lvl>
    <w:lvl w:ilvl="3" w:tplc="65BC4C06">
      <w:start w:val="1"/>
      <w:numFmt w:val="bullet"/>
      <w:lvlText w:val=""/>
      <w:lvlJc w:val="left"/>
      <w:pPr>
        <w:ind w:left="2880" w:hanging="360"/>
      </w:pPr>
      <w:rPr>
        <w:rFonts w:ascii="Symbol" w:hAnsi="Symbol" w:hint="default"/>
      </w:rPr>
    </w:lvl>
    <w:lvl w:ilvl="4" w:tplc="010C794E">
      <w:start w:val="1"/>
      <w:numFmt w:val="bullet"/>
      <w:lvlText w:val="o"/>
      <w:lvlJc w:val="left"/>
      <w:pPr>
        <w:ind w:left="3600" w:hanging="360"/>
      </w:pPr>
      <w:rPr>
        <w:rFonts w:ascii="Courier New" w:hAnsi="Courier New" w:hint="default"/>
      </w:rPr>
    </w:lvl>
    <w:lvl w:ilvl="5" w:tplc="0A5228D8">
      <w:start w:val="1"/>
      <w:numFmt w:val="bullet"/>
      <w:lvlText w:val=""/>
      <w:lvlJc w:val="left"/>
      <w:pPr>
        <w:ind w:left="4320" w:hanging="360"/>
      </w:pPr>
      <w:rPr>
        <w:rFonts w:ascii="Wingdings" w:hAnsi="Wingdings" w:hint="default"/>
      </w:rPr>
    </w:lvl>
    <w:lvl w:ilvl="6" w:tplc="6D5E515E">
      <w:start w:val="1"/>
      <w:numFmt w:val="bullet"/>
      <w:lvlText w:val=""/>
      <w:lvlJc w:val="left"/>
      <w:pPr>
        <w:ind w:left="5040" w:hanging="360"/>
      </w:pPr>
      <w:rPr>
        <w:rFonts w:ascii="Symbol" w:hAnsi="Symbol" w:hint="default"/>
      </w:rPr>
    </w:lvl>
    <w:lvl w:ilvl="7" w:tplc="1DE8C0B2">
      <w:start w:val="1"/>
      <w:numFmt w:val="bullet"/>
      <w:lvlText w:val="o"/>
      <w:lvlJc w:val="left"/>
      <w:pPr>
        <w:ind w:left="5760" w:hanging="360"/>
      </w:pPr>
      <w:rPr>
        <w:rFonts w:ascii="Courier New" w:hAnsi="Courier New" w:hint="default"/>
      </w:rPr>
    </w:lvl>
    <w:lvl w:ilvl="8" w:tplc="2030288A">
      <w:start w:val="1"/>
      <w:numFmt w:val="bullet"/>
      <w:lvlText w:val=""/>
      <w:lvlJc w:val="left"/>
      <w:pPr>
        <w:ind w:left="6480" w:hanging="360"/>
      </w:pPr>
      <w:rPr>
        <w:rFonts w:ascii="Wingdings" w:hAnsi="Wingdings" w:hint="default"/>
      </w:rPr>
    </w:lvl>
  </w:abstractNum>
  <w:abstractNum w:abstractNumId="14" w15:restartNumberingAfterBreak="0">
    <w:nsid w:val="4DC53DD8"/>
    <w:multiLevelType w:val="hybridMultilevel"/>
    <w:tmpl w:val="FFFFFFFF"/>
    <w:lvl w:ilvl="0" w:tplc="7B38AA5E">
      <w:start w:val="1"/>
      <w:numFmt w:val="bullet"/>
      <w:lvlText w:val=""/>
      <w:lvlJc w:val="left"/>
      <w:pPr>
        <w:ind w:left="720" w:hanging="360"/>
      </w:pPr>
      <w:rPr>
        <w:rFonts w:ascii="Symbol" w:hAnsi="Symbol" w:hint="default"/>
      </w:rPr>
    </w:lvl>
    <w:lvl w:ilvl="1" w:tplc="5D4460B4">
      <w:start w:val="1"/>
      <w:numFmt w:val="bullet"/>
      <w:lvlText w:val="-"/>
      <w:lvlJc w:val="left"/>
      <w:pPr>
        <w:ind w:left="1440" w:hanging="360"/>
      </w:pPr>
      <w:rPr>
        <w:rFonts w:ascii="Calibri" w:hAnsi="Calibri" w:hint="default"/>
      </w:rPr>
    </w:lvl>
    <w:lvl w:ilvl="2" w:tplc="5628D3F0">
      <w:start w:val="1"/>
      <w:numFmt w:val="bullet"/>
      <w:lvlText w:val=""/>
      <w:lvlJc w:val="left"/>
      <w:pPr>
        <w:ind w:left="2160" w:hanging="360"/>
      </w:pPr>
      <w:rPr>
        <w:rFonts w:ascii="Wingdings" w:hAnsi="Wingdings" w:hint="default"/>
      </w:rPr>
    </w:lvl>
    <w:lvl w:ilvl="3" w:tplc="54800BAA">
      <w:start w:val="1"/>
      <w:numFmt w:val="bullet"/>
      <w:lvlText w:val=""/>
      <w:lvlJc w:val="left"/>
      <w:pPr>
        <w:ind w:left="2880" w:hanging="360"/>
      </w:pPr>
      <w:rPr>
        <w:rFonts w:ascii="Symbol" w:hAnsi="Symbol" w:hint="default"/>
      </w:rPr>
    </w:lvl>
    <w:lvl w:ilvl="4" w:tplc="B99873DC">
      <w:start w:val="1"/>
      <w:numFmt w:val="bullet"/>
      <w:lvlText w:val="o"/>
      <w:lvlJc w:val="left"/>
      <w:pPr>
        <w:ind w:left="3600" w:hanging="360"/>
      </w:pPr>
      <w:rPr>
        <w:rFonts w:ascii="Courier New" w:hAnsi="Courier New" w:hint="default"/>
      </w:rPr>
    </w:lvl>
    <w:lvl w:ilvl="5" w:tplc="416C508C">
      <w:start w:val="1"/>
      <w:numFmt w:val="bullet"/>
      <w:lvlText w:val=""/>
      <w:lvlJc w:val="left"/>
      <w:pPr>
        <w:ind w:left="4320" w:hanging="360"/>
      </w:pPr>
      <w:rPr>
        <w:rFonts w:ascii="Wingdings" w:hAnsi="Wingdings" w:hint="default"/>
      </w:rPr>
    </w:lvl>
    <w:lvl w:ilvl="6" w:tplc="65086F56">
      <w:start w:val="1"/>
      <w:numFmt w:val="bullet"/>
      <w:lvlText w:val=""/>
      <w:lvlJc w:val="left"/>
      <w:pPr>
        <w:ind w:left="5040" w:hanging="360"/>
      </w:pPr>
      <w:rPr>
        <w:rFonts w:ascii="Symbol" w:hAnsi="Symbol" w:hint="default"/>
      </w:rPr>
    </w:lvl>
    <w:lvl w:ilvl="7" w:tplc="9E0CC282">
      <w:start w:val="1"/>
      <w:numFmt w:val="bullet"/>
      <w:lvlText w:val="o"/>
      <w:lvlJc w:val="left"/>
      <w:pPr>
        <w:ind w:left="5760" w:hanging="360"/>
      </w:pPr>
      <w:rPr>
        <w:rFonts w:ascii="Courier New" w:hAnsi="Courier New" w:hint="default"/>
      </w:rPr>
    </w:lvl>
    <w:lvl w:ilvl="8" w:tplc="9906039C">
      <w:start w:val="1"/>
      <w:numFmt w:val="bullet"/>
      <w:lvlText w:val=""/>
      <w:lvlJc w:val="left"/>
      <w:pPr>
        <w:ind w:left="6480" w:hanging="360"/>
      </w:pPr>
      <w:rPr>
        <w:rFonts w:ascii="Wingdings" w:hAnsi="Wingdings" w:hint="default"/>
      </w:rPr>
    </w:lvl>
  </w:abstractNum>
  <w:abstractNum w:abstractNumId="15" w15:restartNumberingAfterBreak="0">
    <w:nsid w:val="4EB37343"/>
    <w:multiLevelType w:val="hybridMultilevel"/>
    <w:tmpl w:val="2FA41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67E5FAB"/>
    <w:multiLevelType w:val="hybridMultilevel"/>
    <w:tmpl w:val="9F060F78"/>
    <w:lvl w:ilvl="0" w:tplc="EEF6085A">
      <w:numFmt w:val="bullet"/>
      <w:lvlText w:val="-"/>
      <w:lvlJc w:val="left"/>
      <w:pPr>
        <w:ind w:left="360" w:hanging="360"/>
      </w:pPr>
      <w:rPr>
        <w:rFonts w:ascii="Yu Mincho" w:eastAsia="Yu Mincho" w:hAnsi="Yu Mincho" w:cstheme="minorBid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5F4E10A4"/>
    <w:multiLevelType w:val="hybridMultilevel"/>
    <w:tmpl w:val="FFFFFFFF"/>
    <w:lvl w:ilvl="0" w:tplc="382ECD64">
      <w:start w:val="1"/>
      <w:numFmt w:val="bullet"/>
      <w:lvlText w:val=""/>
      <w:lvlJc w:val="left"/>
      <w:pPr>
        <w:ind w:left="720" w:hanging="360"/>
      </w:pPr>
      <w:rPr>
        <w:rFonts w:ascii="Symbol" w:hAnsi="Symbol" w:hint="default"/>
      </w:rPr>
    </w:lvl>
    <w:lvl w:ilvl="1" w:tplc="0AD4C58C">
      <w:start w:val="1"/>
      <w:numFmt w:val="bullet"/>
      <w:lvlText w:val="-"/>
      <w:lvlJc w:val="left"/>
      <w:pPr>
        <w:ind w:left="1440" w:hanging="360"/>
      </w:pPr>
      <w:rPr>
        <w:rFonts w:ascii="Calibri" w:hAnsi="Calibri" w:hint="default"/>
      </w:rPr>
    </w:lvl>
    <w:lvl w:ilvl="2" w:tplc="312854EA">
      <w:start w:val="1"/>
      <w:numFmt w:val="bullet"/>
      <w:lvlText w:val=""/>
      <w:lvlJc w:val="left"/>
      <w:pPr>
        <w:ind w:left="2160" w:hanging="360"/>
      </w:pPr>
      <w:rPr>
        <w:rFonts w:ascii="Wingdings" w:hAnsi="Wingdings" w:hint="default"/>
      </w:rPr>
    </w:lvl>
    <w:lvl w:ilvl="3" w:tplc="2CC4E24E">
      <w:start w:val="1"/>
      <w:numFmt w:val="bullet"/>
      <w:lvlText w:val=""/>
      <w:lvlJc w:val="left"/>
      <w:pPr>
        <w:ind w:left="2880" w:hanging="360"/>
      </w:pPr>
      <w:rPr>
        <w:rFonts w:ascii="Symbol" w:hAnsi="Symbol" w:hint="default"/>
      </w:rPr>
    </w:lvl>
    <w:lvl w:ilvl="4" w:tplc="5E5A1C5C">
      <w:start w:val="1"/>
      <w:numFmt w:val="bullet"/>
      <w:lvlText w:val="o"/>
      <w:lvlJc w:val="left"/>
      <w:pPr>
        <w:ind w:left="3600" w:hanging="360"/>
      </w:pPr>
      <w:rPr>
        <w:rFonts w:ascii="Courier New" w:hAnsi="Courier New" w:hint="default"/>
      </w:rPr>
    </w:lvl>
    <w:lvl w:ilvl="5" w:tplc="7A720B36">
      <w:start w:val="1"/>
      <w:numFmt w:val="bullet"/>
      <w:lvlText w:val=""/>
      <w:lvlJc w:val="left"/>
      <w:pPr>
        <w:ind w:left="4320" w:hanging="360"/>
      </w:pPr>
      <w:rPr>
        <w:rFonts w:ascii="Wingdings" w:hAnsi="Wingdings" w:hint="default"/>
      </w:rPr>
    </w:lvl>
    <w:lvl w:ilvl="6" w:tplc="877070B6">
      <w:start w:val="1"/>
      <w:numFmt w:val="bullet"/>
      <w:lvlText w:val=""/>
      <w:lvlJc w:val="left"/>
      <w:pPr>
        <w:ind w:left="5040" w:hanging="360"/>
      </w:pPr>
      <w:rPr>
        <w:rFonts w:ascii="Symbol" w:hAnsi="Symbol" w:hint="default"/>
      </w:rPr>
    </w:lvl>
    <w:lvl w:ilvl="7" w:tplc="7FF8CD56">
      <w:start w:val="1"/>
      <w:numFmt w:val="bullet"/>
      <w:lvlText w:val="o"/>
      <w:lvlJc w:val="left"/>
      <w:pPr>
        <w:ind w:left="5760" w:hanging="360"/>
      </w:pPr>
      <w:rPr>
        <w:rFonts w:ascii="Courier New" w:hAnsi="Courier New" w:hint="default"/>
      </w:rPr>
    </w:lvl>
    <w:lvl w:ilvl="8" w:tplc="FDC06B30">
      <w:start w:val="1"/>
      <w:numFmt w:val="bullet"/>
      <w:lvlText w:val=""/>
      <w:lvlJc w:val="left"/>
      <w:pPr>
        <w:ind w:left="6480" w:hanging="360"/>
      </w:pPr>
      <w:rPr>
        <w:rFonts w:ascii="Wingdings" w:hAnsi="Wingdings" w:hint="default"/>
      </w:rPr>
    </w:lvl>
  </w:abstractNum>
  <w:abstractNum w:abstractNumId="18" w15:restartNumberingAfterBreak="0">
    <w:nsid w:val="75E10F5C"/>
    <w:multiLevelType w:val="hybridMultilevel"/>
    <w:tmpl w:val="0C3CC5C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8D4349D"/>
    <w:multiLevelType w:val="hybridMultilevel"/>
    <w:tmpl w:val="8C8697F0"/>
    <w:lvl w:ilvl="0" w:tplc="826ABB2E">
      <w:start w:val="1"/>
      <w:numFmt w:val="bullet"/>
      <w:lvlText w:val="-"/>
      <w:lvlJc w:val="left"/>
      <w:pPr>
        <w:ind w:left="1800" w:hanging="360"/>
      </w:pPr>
      <w:rPr>
        <w:rFonts w:ascii="Calibri" w:eastAsiaTheme="minorHAnsi" w:hAnsi="Calibri" w:cs="Calibri"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num w:numId="1">
    <w:abstractNumId w:val="6"/>
  </w:num>
  <w:num w:numId="2">
    <w:abstractNumId w:val="1"/>
  </w:num>
  <w:num w:numId="3">
    <w:abstractNumId w:val="15"/>
  </w:num>
  <w:num w:numId="4">
    <w:abstractNumId w:val="12"/>
  </w:num>
  <w:num w:numId="5">
    <w:abstractNumId w:val="0"/>
  </w:num>
  <w:num w:numId="6">
    <w:abstractNumId w:val="8"/>
  </w:num>
  <w:num w:numId="7">
    <w:abstractNumId w:val="4"/>
  </w:num>
  <w:num w:numId="8">
    <w:abstractNumId w:val="11"/>
  </w:num>
  <w:num w:numId="9">
    <w:abstractNumId w:val="2"/>
  </w:num>
  <w:num w:numId="10">
    <w:abstractNumId w:val="18"/>
  </w:num>
  <w:num w:numId="11">
    <w:abstractNumId w:val="16"/>
  </w:num>
  <w:num w:numId="12">
    <w:abstractNumId w:val="19"/>
  </w:num>
  <w:num w:numId="13">
    <w:abstractNumId w:val="5"/>
  </w:num>
  <w:num w:numId="14">
    <w:abstractNumId w:val="7"/>
  </w:num>
  <w:num w:numId="15">
    <w:abstractNumId w:val="9"/>
  </w:num>
  <w:num w:numId="16">
    <w:abstractNumId w:val="3"/>
  </w:num>
  <w:num w:numId="17">
    <w:abstractNumId w:val="17"/>
  </w:num>
  <w:num w:numId="18">
    <w:abstractNumId w:val="13"/>
  </w:num>
  <w:num w:numId="19">
    <w:abstractNumId w:val="14"/>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wMDe1NDawMDMwMjZV0lEKTi0uzszPAykwrAUA1+cf+iwAAAA="/>
  </w:docVars>
  <w:rsids>
    <w:rsidRoot w:val="006727EA"/>
    <w:rsid w:val="0001439C"/>
    <w:rsid w:val="000247ED"/>
    <w:rsid w:val="00037803"/>
    <w:rsid w:val="00037BD6"/>
    <w:rsid w:val="00053860"/>
    <w:rsid w:val="000610B5"/>
    <w:rsid w:val="00072614"/>
    <w:rsid w:val="00072625"/>
    <w:rsid w:val="00077E62"/>
    <w:rsid w:val="000A1369"/>
    <w:rsid w:val="000B6EE2"/>
    <w:rsid w:val="000E2881"/>
    <w:rsid w:val="000E30D4"/>
    <w:rsid w:val="00102A0E"/>
    <w:rsid w:val="00131998"/>
    <w:rsid w:val="00131FD1"/>
    <w:rsid w:val="00135E39"/>
    <w:rsid w:val="00190F9E"/>
    <w:rsid w:val="001C19D7"/>
    <w:rsid w:val="001C367C"/>
    <w:rsid w:val="001D5C8F"/>
    <w:rsid w:val="001F2287"/>
    <w:rsid w:val="00213F87"/>
    <w:rsid w:val="00223BB3"/>
    <w:rsid w:val="00243EFA"/>
    <w:rsid w:val="002600A3"/>
    <w:rsid w:val="00276AE8"/>
    <w:rsid w:val="00277D3E"/>
    <w:rsid w:val="00294C33"/>
    <w:rsid w:val="002C18E6"/>
    <w:rsid w:val="002C41B0"/>
    <w:rsid w:val="002D2843"/>
    <w:rsid w:val="002D28D9"/>
    <w:rsid w:val="002D3437"/>
    <w:rsid w:val="002E22AD"/>
    <w:rsid w:val="002F7321"/>
    <w:rsid w:val="00305DC5"/>
    <w:rsid w:val="00306400"/>
    <w:rsid w:val="00330938"/>
    <w:rsid w:val="00335C36"/>
    <w:rsid w:val="003372B0"/>
    <w:rsid w:val="0034298D"/>
    <w:rsid w:val="003452F0"/>
    <w:rsid w:val="00347E02"/>
    <w:rsid w:val="00354A31"/>
    <w:rsid w:val="0037055E"/>
    <w:rsid w:val="003A38FD"/>
    <w:rsid w:val="003B25D4"/>
    <w:rsid w:val="003B5B07"/>
    <w:rsid w:val="003C3F40"/>
    <w:rsid w:val="003D5711"/>
    <w:rsid w:val="003E001F"/>
    <w:rsid w:val="003E32F3"/>
    <w:rsid w:val="003E4EA9"/>
    <w:rsid w:val="003F464A"/>
    <w:rsid w:val="003F4BCE"/>
    <w:rsid w:val="003F5F6D"/>
    <w:rsid w:val="0042013C"/>
    <w:rsid w:val="00426F65"/>
    <w:rsid w:val="00431AC3"/>
    <w:rsid w:val="00440028"/>
    <w:rsid w:val="0045040E"/>
    <w:rsid w:val="00450A68"/>
    <w:rsid w:val="004510F2"/>
    <w:rsid w:val="00452C9A"/>
    <w:rsid w:val="00477A28"/>
    <w:rsid w:val="00486E48"/>
    <w:rsid w:val="00487260"/>
    <w:rsid w:val="004A2C12"/>
    <w:rsid w:val="004A50E3"/>
    <w:rsid w:val="004C0ECD"/>
    <w:rsid w:val="004D1559"/>
    <w:rsid w:val="004E6B99"/>
    <w:rsid w:val="004F5CC7"/>
    <w:rsid w:val="004F6A83"/>
    <w:rsid w:val="00504667"/>
    <w:rsid w:val="00505878"/>
    <w:rsid w:val="0051473C"/>
    <w:rsid w:val="00517B42"/>
    <w:rsid w:val="00517E4D"/>
    <w:rsid w:val="0052361B"/>
    <w:rsid w:val="00525B53"/>
    <w:rsid w:val="00530D8D"/>
    <w:rsid w:val="00533DB0"/>
    <w:rsid w:val="00536151"/>
    <w:rsid w:val="00537272"/>
    <w:rsid w:val="00537354"/>
    <w:rsid w:val="00541297"/>
    <w:rsid w:val="00552990"/>
    <w:rsid w:val="00571F49"/>
    <w:rsid w:val="005A04D8"/>
    <w:rsid w:val="005C5241"/>
    <w:rsid w:val="005E1512"/>
    <w:rsid w:val="005E7468"/>
    <w:rsid w:val="005F6B68"/>
    <w:rsid w:val="005F73B9"/>
    <w:rsid w:val="00600270"/>
    <w:rsid w:val="00627E40"/>
    <w:rsid w:val="006312F8"/>
    <w:rsid w:val="006436BF"/>
    <w:rsid w:val="006444CA"/>
    <w:rsid w:val="00647E25"/>
    <w:rsid w:val="00650107"/>
    <w:rsid w:val="00664821"/>
    <w:rsid w:val="006727EA"/>
    <w:rsid w:val="00675AE1"/>
    <w:rsid w:val="006839DC"/>
    <w:rsid w:val="00685A4F"/>
    <w:rsid w:val="0069609F"/>
    <w:rsid w:val="006A00EE"/>
    <w:rsid w:val="006A0612"/>
    <w:rsid w:val="006A5D7C"/>
    <w:rsid w:val="006B13C2"/>
    <w:rsid w:val="006C5A68"/>
    <w:rsid w:val="006D1778"/>
    <w:rsid w:val="006E58AA"/>
    <w:rsid w:val="006F4371"/>
    <w:rsid w:val="006F6859"/>
    <w:rsid w:val="00703B75"/>
    <w:rsid w:val="00704764"/>
    <w:rsid w:val="00704A5E"/>
    <w:rsid w:val="007129C6"/>
    <w:rsid w:val="007235C1"/>
    <w:rsid w:val="00727DE2"/>
    <w:rsid w:val="007313FF"/>
    <w:rsid w:val="00743D48"/>
    <w:rsid w:val="0076101F"/>
    <w:rsid w:val="00794F24"/>
    <w:rsid w:val="007B02FD"/>
    <w:rsid w:val="007C1B8E"/>
    <w:rsid w:val="007C673F"/>
    <w:rsid w:val="007D7056"/>
    <w:rsid w:val="007E2541"/>
    <w:rsid w:val="007E4E20"/>
    <w:rsid w:val="007F36CB"/>
    <w:rsid w:val="008046F8"/>
    <w:rsid w:val="00813F79"/>
    <w:rsid w:val="00814AE1"/>
    <w:rsid w:val="008161E4"/>
    <w:rsid w:val="00840036"/>
    <w:rsid w:val="008454F8"/>
    <w:rsid w:val="00893F8C"/>
    <w:rsid w:val="008B1EFF"/>
    <w:rsid w:val="008D0D28"/>
    <w:rsid w:val="008D4391"/>
    <w:rsid w:val="008D5874"/>
    <w:rsid w:val="008D5B1B"/>
    <w:rsid w:val="008E337A"/>
    <w:rsid w:val="009123BE"/>
    <w:rsid w:val="00915EDA"/>
    <w:rsid w:val="00925718"/>
    <w:rsid w:val="00927155"/>
    <w:rsid w:val="00937602"/>
    <w:rsid w:val="009561BB"/>
    <w:rsid w:val="00972BCD"/>
    <w:rsid w:val="00974F05"/>
    <w:rsid w:val="00984942"/>
    <w:rsid w:val="009B043E"/>
    <w:rsid w:val="009B3E35"/>
    <w:rsid w:val="009B7E34"/>
    <w:rsid w:val="00A00F83"/>
    <w:rsid w:val="00A01C38"/>
    <w:rsid w:val="00A0286C"/>
    <w:rsid w:val="00A056AE"/>
    <w:rsid w:val="00A214E7"/>
    <w:rsid w:val="00A267E3"/>
    <w:rsid w:val="00A32EDB"/>
    <w:rsid w:val="00A33A8E"/>
    <w:rsid w:val="00A35438"/>
    <w:rsid w:val="00A424AE"/>
    <w:rsid w:val="00A42A35"/>
    <w:rsid w:val="00A628DF"/>
    <w:rsid w:val="00A63914"/>
    <w:rsid w:val="00A6579A"/>
    <w:rsid w:val="00A73F3C"/>
    <w:rsid w:val="00AA39D5"/>
    <w:rsid w:val="00AC37A0"/>
    <w:rsid w:val="00AD7061"/>
    <w:rsid w:val="00AE3A4B"/>
    <w:rsid w:val="00AF03AD"/>
    <w:rsid w:val="00AF29CF"/>
    <w:rsid w:val="00AF667E"/>
    <w:rsid w:val="00B04909"/>
    <w:rsid w:val="00B24E5E"/>
    <w:rsid w:val="00B353DF"/>
    <w:rsid w:val="00B5072A"/>
    <w:rsid w:val="00B72EB4"/>
    <w:rsid w:val="00B80516"/>
    <w:rsid w:val="00B86ED6"/>
    <w:rsid w:val="00B87657"/>
    <w:rsid w:val="00B87E12"/>
    <w:rsid w:val="00BA658D"/>
    <w:rsid w:val="00BB0669"/>
    <w:rsid w:val="00BB3FDB"/>
    <w:rsid w:val="00BE13AE"/>
    <w:rsid w:val="00BF3FF2"/>
    <w:rsid w:val="00BF7F2B"/>
    <w:rsid w:val="00C01101"/>
    <w:rsid w:val="00C043F0"/>
    <w:rsid w:val="00C167A1"/>
    <w:rsid w:val="00C209FD"/>
    <w:rsid w:val="00C36358"/>
    <w:rsid w:val="00C363DB"/>
    <w:rsid w:val="00C42945"/>
    <w:rsid w:val="00C85637"/>
    <w:rsid w:val="00CA35D6"/>
    <w:rsid w:val="00CC39B7"/>
    <w:rsid w:val="00CD392E"/>
    <w:rsid w:val="00CE047F"/>
    <w:rsid w:val="00CE3290"/>
    <w:rsid w:val="00CF1815"/>
    <w:rsid w:val="00CF1B62"/>
    <w:rsid w:val="00CF4312"/>
    <w:rsid w:val="00D073B9"/>
    <w:rsid w:val="00D15416"/>
    <w:rsid w:val="00D15DFA"/>
    <w:rsid w:val="00D27516"/>
    <w:rsid w:val="00D342B3"/>
    <w:rsid w:val="00D4189E"/>
    <w:rsid w:val="00D452FE"/>
    <w:rsid w:val="00DB2244"/>
    <w:rsid w:val="00DC75C0"/>
    <w:rsid w:val="00DE00AD"/>
    <w:rsid w:val="00DE4551"/>
    <w:rsid w:val="00DF0465"/>
    <w:rsid w:val="00E0746E"/>
    <w:rsid w:val="00E21528"/>
    <w:rsid w:val="00E34CDF"/>
    <w:rsid w:val="00E35772"/>
    <w:rsid w:val="00E35B0A"/>
    <w:rsid w:val="00E4038F"/>
    <w:rsid w:val="00E41F1E"/>
    <w:rsid w:val="00E54402"/>
    <w:rsid w:val="00E5644E"/>
    <w:rsid w:val="00E61C80"/>
    <w:rsid w:val="00E762B8"/>
    <w:rsid w:val="00E9739B"/>
    <w:rsid w:val="00EA0C6C"/>
    <w:rsid w:val="00EB2FFF"/>
    <w:rsid w:val="00EB3B30"/>
    <w:rsid w:val="00EB418F"/>
    <w:rsid w:val="00EB5296"/>
    <w:rsid w:val="00EB6575"/>
    <w:rsid w:val="00EC7D8E"/>
    <w:rsid w:val="00EE22A9"/>
    <w:rsid w:val="00F107BD"/>
    <w:rsid w:val="00F262C8"/>
    <w:rsid w:val="00F51F77"/>
    <w:rsid w:val="00F66987"/>
    <w:rsid w:val="00F94B2F"/>
    <w:rsid w:val="00F962A3"/>
    <w:rsid w:val="00FA4EFA"/>
    <w:rsid w:val="00FC2432"/>
    <w:rsid w:val="024F693D"/>
    <w:rsid w:val="02D079C6"/>
    <w:rsid w:val="04FF78AA"/>
    <w:rsid w:val="08077AFB"/>
    <w:rsid w:val="0A3B9D99"/>
    <w:rsid w:val="0C41DA87"/>
    <w:rsid w:val="0C94D230"/>
    <w:rsid w:val="0D044E6A"/>
    <w:rsid w:val="0F1B8DA9"/>
    <w:rsid w:val="100709FF"/>
    <w:rsid w:val="105D315A"/>
    <w:rsid w:val="1142ADD3"/>
    <w:rsid w:val="115D61D3"/>
    <w:rsid w:val="12086DC8"/>
    <w:rsid w:val="1247B53D"/>
    <w:rsid w:val="126E2A98"/>
    <w:rsid w:val="16F2BAB5"/>
    <w:rsid w:val="17B74C2C"/>
    <w:rsid w:val="1879CA6C"/>
    <w:rsid w:val="1880C231"/>
    <w:rsid w:val="1BD45955"/>
    <w:rsid w:val="1C13A0CA"/>
    <w:rsid w:val="1D681A6C"/>
    <w:rsid w:val="1DD3573D"/>
    <w:rsid w:val="1E85C5FA"/>
    <w:rsid w:val="1F04E6EC"/>
    <w:rsid w:val="1F6E575A"/>
    <w:rsid w:val="20CE7787"/>
    <w:rsid w:val="2181D9C9"/>
    <w:rsid w:val="21E784D8"/>
    <w:rsid w:val="256B0CF5"/>
    <w:rsid w:val="257A05BD"/>
    <w:rsid w:val="2689A9D0"/>
    <w:rsid w:val="27A3D695"/>
    <w:rsid w:val="29853862"/>
    <w:rsid w:val="2A12D8F1"/>
    <w:rsid w:val="2A51F409"/>
    <w:rsid w:val="2AFBF53D"/>
    <w:rsid w:val="2B0CFE3E"/>
    <w:rsid w:val="2C3F5E31"/>
    <w:rsid w:val="2CE3ACF9"/>
    <w:rsid w:val="2D8C5BC8"/>
    <w:rsid w:val="2DC1FDEE"/>
    <w:rsid w:val="2E0D2930"/>
    <w:rsid w:val="2ECB64B5"/>
    <w:rsid w:val="30B2697C"/>
    <w:rsid w:val="310FBFBC"/>
    <w:rsid w:val="31A9A1EB"/>
    <w:rsid w:val="32FA697D"/>
    <w:rsid w:val="3610E019"/>
    <w:rsid w:val="3770ED67"/>
    <w:rsid w:val="3778F55D"/>
    <w:rsid w:val="37B4CFD6"/>
    <w:rsid w:val="37E3B125"/>
    <w:rsid w:val="3870F0A0"/>
    <w:rsid w:val="38B60EFA"/>
    <w:rsid w:val="3965183A"/>
    <w:rsid w:val="3A25A032"/>
    <w:rsid w:val="3B202346"/>
    <w:rsid w:val="3B506E96"/>
    <w:rsid w:val="3D372739"/>
    <w:rsid w:val="3DD00AA3"/>
    <w:rsid w:val="3ECBECF2"/>
    <w:rsid w:val="3F25145A"/>
    <w:rsid w:val="402132CD"/>
    <w:rsid w:val="40395F0B"/>
    <w:rsid w:val="40A8B965"/>
    <w:rsid w:val="4208EA89"/>
    <w:rsid w:val="43A0F3E3"/>
    <w:rsid w:val="459395E3"/>
    <w:rsid w:val="45969A94"/>
    <w:rsid w:val="479E861E"/>
    <w:rsid w:val="48D33C72"/>
    <w:rsid w:val="48F99A33"/>
    <w:rsid w:val="49BFF5B7"/>
    <w:rsid w:val="4A3CD9DB"/>
    <w:rsid w:val="4B73F256"/>
    <w:rsid w:val="4D812454"/>
    <w:rsid w:val="4E39E92F"/>
    <w:rsid w:val="4F84B607"/>
    <w:rsid w:val="4F9FB109"/>
    <w:rsid w:val="52C090F7"/>
    <w:rsid w:val="5319F483"/>
    <w:rsid w:val="541C4D71"/>
    <w:rsid w:val="5501AC3F"/>
    <w:rsid w:val="55794480"/>
    <w:rsid w:val="56441914"/>
    <w:rsid w:val="5690006F"/>
    <w:rsid w:val="56C38B39"/>
    <w:rsid w:val="56E963FB"/>
    <w:rsid w:val="577B3E3A"/>
    <w:rsid w:val="5858E1F5"/>
    <w:rsid w:val="58711908"/>
    <w:rsid w:val="5AC38380"/>
    <w:rsid w:val="5C9A323B"/>
    <w:rsid w:val="5D42D6F7"/>
    <w:rsid w:val="5E36029C"/>
    <w:rsid w:val="5EC7F89D"/>
    <w:rsid w:val="60A05323"/>
    <w:rsid w:val="60D2833C"/>
    <w:rsid w:val="6167F6A0"/>
    <w:rsid w:val="61ADBF99"/>
    <w:rsid w:val="625AA0B0"/>
    <w:rsid w:val="6293B844"/>
    <w:rsid w:val="6405560E"/>
    <w:rsid w:val="64DC4394"/>
    <w:rsid w:val="654E1BD7"/>
    <w:rsid w:val="67FA13B9"/>
    <w:rsid w:val="6E4963DF"/>
    <w:rsid w:val="6E5A6CE0"/>
    <w:rsid w:val="70848EDB"/>
    <w:rsid w:val="71CFC9FB"/>
    <w:rsid w:val="72EBEC67"/>
    <w:rsid w:val="75FB1238"/>
    <w:rsid w:val="7B6555F2"/>
    <w:rsid w:val="7B83DB24"/>
    <w:rsid w:val="7C11AE90"/>
    <w:rsid w:val="7CCF0736"/>
    <w:rsid w:val="7CF4893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39CCD2"/>
  <w15:chartTrackingRefBased/>
  <w15:docId w15:val="{C50F34C9-4DD0-458D-BD47-15A2FC180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28DF"/>
    <w:pPr>
      <w:ind w:left="720"/>
      <w:contextualSpacing/>
    </w:pPr>
  </w:style>
  <w:style w:type="character" w:styleId="Hyperlink">
    <w:name w:val="Hyperlink"/>
    <w:basedOn w:val="DefaultParagraphFont"/>
    <w:uiPriority w:val="99"/>
    <w:unhideWhenUsed/>
    <w:rsid w:val="00C167A1"/>
    <w:rPr>
      <w:color w:val="0563C1" w:themeColor="hyperlink"/>
      <w:u w:val="single"/>
    </w:rPr>
  </w:style>
  <w:style w:type="table" w:styleId="TableGrid">
    <w:name w:val="Table Grid"/>
    <w:basedOn w:val="TableNormal"/>
    <w:uiPriority w:val="39"/>
    <w:rsid w:val="003C3F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encoding w:val="shift_ji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hs20@sussex.ac.uk"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A6EEE7083B14340A51E9FAEC167CCB2" ma:contentTypeVersion="8" ma:contentTypeDescription="Create a new document." ma:contentTypeScope="" ma:versionID="fb305bfaca99ddc75d1bfa892d47ed82">
  <xsd:schema xmlns:xsd="http://www.w3.org/2001/XMLSchema" xmlns:xs="http://www.w3.org/2001/XMLSchema" xmlns:p="http://schemas.microsoft.com/office/2006/metadata/properties" xmlns:ns3="1a7738f4-909d-4651-ac3f-503e2450c430" xmlns:ns4="fc26a5ca-858e-4f65-bf9c-0cbd59e1ebe5" targetNamespace="http://schemas.microsoft.com/office/2006/metadata/properties" ma:root="true" ma:fieldsID="93531080803c0ea37b40b0be2defbaed" ns3:_="" ns4:_="">
    <xsd:import namespace="1a7738f4-909d-4651-ac3f-503e2450c430"/>
    <xsd:import namespace="fc26a5ca-858e-4f65-bf9c-0cbd59e1ebe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7738f4-909d-4651-ac3f-503e2450c4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c26a5ca-858e-4f65-bf9c-0cbd59e1ebe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9A0ECE-A909-4348-9824-E55D1350D25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30058A9-C323-4336-B1F4-3BE8155B33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7738f4-909d-4651-ac3f-503e2450c430"/>
    <ds:schemaRef ds:uri="fc26a5ca-858e-4f65-bf9c-0cbd59e1eb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A12A60-82AC-4431-A2BF-F0FF40464B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2209</Words>
  <Characters>12592</Characters>
  <Application>Microsoft Office Word</Application>
  <DocSecurity>0</DocSecurity>
  <Lines>104</Lines>
  <Paragraphs>29</Paragraphs>
  <ScaleCrop>false</ScaleCrop>
  <Company>University of Sussex</Company>
  <LinksUpToDate>false</LinksUpToDate>
  <CharactersWithSpaces>14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ngsley Sage</dc:creator>
  <cp:keywords/>
  <dc:description/>
  <cp:lastModifiedBy>Anson Wong</cp:lastModifiedBy>
  <cp:revision>134</cp:revision>
  <dcterms:created xsi:type="dcterms:W3CDTF">2021-02-13T05:59:00Z</dcterms:created>
  <dcterms:modified xsi:type="dcterms:W3CDTF">2021-04-28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6EEE7083B14340A51E9FAEC167CCB2</vt:lpwstr>
  </property>
</Properties>
</file>